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7F5AC" w14:textId="77777777" w:rsidR="007E3AAB" w:rsidRPr="005A3DAD" w:rsidRDefault="005A3DAD" w:rsidP="005A3DAD">
      <w:pPr>
        <w:jc w:val="center"/>
        <w:rPr>
          <w:rFonts w:ascii="Arial" w:eastAsiaTheme="majorEastAsia" w:hAnsi="Arial" w:cs="Arial"/>
          <w:noProof/>
          <w:sz w:val="48"/>
          <w:szCs w:val="48"/>
          <w:lang w:val="en-SG" w:eastAsia="en-SG"/>
        </w:rPr>
      </w:pPr>
      <w:r>
        <w:rPr>
          <w:rFonts w:ascii="Arial" w:eastAsiaTheme="majorEastAsia" w:hAnsi="Arial" w:cs="Arial"/>
          <w:noProof/>
          <w:sz w:val="48"/>
          <w:szCs w:val="48"/>
          <w:lang w:val="en-SG" w:eastAsia="en-SG"/>
        </w:rPr>
        <w:t xml:space="preserve">NATIONAL </w:t>
      </w:r>
      <w:r>
        <w:rPr>
          <w:rFonts w:ascii="Arial" w:eastAsiaTheme="majorEastAsia" w:hAnsi="Arial" w:cs="Arial"/>
          <w:noProof/>
          <w:sz w:val="48"/>
          <w:szCs w:val="48"/>
          <w:lang w:val="en-SG" w:eastAsia="en-SG"/>
        </w:rPr>
        <w:br/>
        <w:t>ADDITIVE MANUFACTURING INNOVATION CLUSTER</w:t>
      </w:r>
    </w:p>
    <w:p w14:paraId="0708962A" w14:textId="77777777" w:rsidR="007E3AAB" w:rsidRDefault="007E3AAB" w:rsidP="004822B7">
      <w:pPr>
        <w:jc w:val="center"/>
        <w:rPr>
          <w:rFonts w:ascii="Arial" w:eastAsiaTheme="majorEastAsia" w:hAnsi="Arial" w:cs="Arial"/>
          <w:b/>
          <w:sz w:val="48"/>
          <w:szCs w:val="48"/>
          <w:u w:val="single"/>
        </w:rPr>
      </w:pPr>
    </w:p>
    <w:p w14:paraId="6F757217" w14:textId="77777777" w:rsidR="005A3DAD" w:rsidRPr="005A3DAD" w:rsidRDefault="005A3DAD" w:rsidP="004822B7">
      <w:pPr>
        <w:jc w:val="center"/>
        <w:rPr>
          <w:rFonts w:ascii="Arial" w:eastAsiaTheme="majorEastAsia" w:hAnsi="Arial" w:cs="Arial"/>
          <w:sz w:val="36"/>
          <w:szCs w:val="48"/>
        </w:rPr>
      </w:pPr>
      <w:r w:rsidRPr="005A3DAD">
        <w:rPr>
          <w:rFonts w:ascii="Arial" w:eastAsiaTheme="majorEastAsia" w:hAnsi="Arial" w:cs="Arial" w:hint="eastAsia"/>
          <w:sz w:val="36"/>
          <w:szCs w:val="48"/>
        </w:rPr>
        <w:t>Project Funding</w:t>
      </w:r>
      <w:r w:rsidRPr="005A3DAD">
        <w:rPr>
          <w:rFonts w:ascii="Arial" w:eastAsiaTheme="majorEastAsia" w:hAnsi="Arial" w:cs="Arial"/>
          <w:sz w:val="36"/>
          <w:szCs w:val="48"/>
        </w:rPr>
        <w:t xml:space="preserve"> Proposal Template</w:t>
      </w:r>
    </w:p>
    <w:p w14:paraId="07A6DC56" w14:textId="77777777" w:rsidR="007E3AAB" w:rsidRDefault="007E3AAB" w:rsidP="004822B7">
      <w:pPr>
        <w:jc w:val="center"/>
        <w:rPr>
          <w:rFonts w:ascii="Arial" w:eastAsiaTheme="majorEastAsia" w:hAnsi="Arial" w:cs="Arial"/>
          <w:b/>
          <w:sz w:val="48"/>
          <w:szCs w:val="48"/>
          <w:u w:val="single"/>
        </w:rPr>
      </w:pPr>
    </w:p>
    <w:p w14:paraId="275F8C03" w14:textId="77777777" w:rsidR="007E3AAB" w:rsidRDefault="007E3AAB" w:rsidP="004822B7">
      <w:pPr>
        <w:jc w:val="center"/>
        <w:rPr>
          <w:rFonts w:ascii="Arial" w:eastAsiaTheme="majorEastAsia" w:hAnsi="Arial" w:cs="Arial"/>
          <w:b/>
          <w:sz w:val="48"/>
          <w:szCs w:val="48"/>
          <w:u w:val="single"/>
        </w:rPr>
      </w:pPr>
    </w:p>
    <w:p w14:paraId="178B0E7B" w14:textId="77777777" w:rsidR="007E3AAB" w:rsidRDefault="007E3AAB" w:rsidP="007E3AAB">
      <w:pPr>
        <w:pStyle w:val="Default"/>
      </w:pPr>
    </w:p>
    <w:p w14:paraId="4CB751C9" w14:textId="77777777" w:rsidR="007E3AAB" w:rsidRDefault="007E3AAB" w:rsidP="004822B7">
      <w:pPr>
        <w:jc w:val="center"/>
        <w:rPr>
          <w:b/>
          <w:bCs/>
          <w:sz w:val="56"/>
          <w:szCs w:val="56"/>
        </w:rPr>
      </w:pPr>
      <w:r>
        <w:t xml:space="preserve"> </w:t>
      </w:r>
      <w:r w:rsidR="00A845B8">
        <w:rPr>
          <w:b/>
          <w:bCs/>
          <w:sz w:val="56"/>
          <w:szCs w:val="56"/>
        </w:rPr>
        <w:t>TITLE OF PROJECT</w:t>
      </w:r>
    </w:p>
    <w:p w14:paraId="2FC96257" w14:textId="77777777" w:rsidR="00007651" w:rsidRDefault="00007651" w:rsidP="004822B7">
      <w:pPr>
        <w:jc w:val="center"/>
        <w:rPr>
          <w:b/>
          <w:bCs/>
          <w:sz w:val="56"/>
          <w:szCs w:val="56"/>
        </w:rPr>
      </w:pPr>
    </w:p>
    <w:p w14:paraId="5BCE60AC" w14:textId="77777777" w:rsidR="007E3AAB" w:rsidRDefault="00BA1511" w:rsidP="004822B7">
      <w:pPr>
        <w:jc w:val="center"/>
        <w:rPr>
          <w:bCs/>
          <w:sz w:val="56"/>
          <w:szCs w:val="56"/>
        </w:rPr>
      </w:pPr>
      <w:r>
        <w:rPr>
          <w:bCs/>
          <w:sz w:val="56"/>
          <w:szCs w:val="56"/>
        </w:rPr>
        <w:tab/>
      </w:r>
    </w:p>
    <w:p w14:paraId="175F81C0" w14:textId="77777777" w:rsidR="007E3AAB" w:rsidRDefault="007E3AAB" w:rsidP="004822B7">
      <w:pPr>
        <w:jc w:val="center"/>
        <w:rPr>
          <w:bCs/>
          <w:sz w:val="56"/>
          <w:szCs w:val="56"/>
        </w:rPr>
      </w:pPr>
    </w:p>
    <w:p w14:paraId="46015F5E" w14:textId="77777777" w:rsidR="00007651" w:rsidRDefault="00007651" w:rsidP="00007651">
      <w:pPr>
        <w:rPr>
          <w:sz w:val="32"/>
        </w:rPr>
      </w:pPr>
    </w:p>
    <w:p w14:paraId="3DB470F7" w14:textId="77777777" w:rsidR="00007651" w:rsidRDefault="00007651" w:rsidP="00007651">
      <w:pPr>
        <w:rPr>
          <w:rFonts w:eastAsiaTheme="majorEastAsia"/>
          <w:b/>
          <w:u w:val="single"/>
        </w:rPr>
      </w:pPr>
      <w:r w:rsidRPr="00007651">
        <w:rPr>
          <w:sz w:val="32"/>
        </w:rPr>
        <w:t>Project Team</w:t>
      </w:r>
      <w:r w:rsidRPr="00007651">
        <w:rPr>
          <w:rFonts w:eastAsiaTheme="majorEastAsia"/>
        </w:rPr>
        <w:t>:</w:t>
      </w:r>
    </w:p>
    <w:p w14:paraId="4E5E8913" w14:textId="77777777" w:rsidR="00007651" w:rsidRPr="00007651" w:rsidRDefault="00007651" w:rsidP="00007651">
      <w:pPr>
        <w:rPr>
          <w:sz w:val="24"/>
        </w:rPr>
      </w:pPr>
      <w:r w:rsidRPr="00007651">
        <w:rPr>
          <w:sz w:val="24"/>
        </w:rPr>
        <w:t>Name, Designation, Organization</w:t>
      </w:r>
    </w:p>
    <w:p w14:paraId="1BBD7379" w14:textId="77777777" w:rsidR="00007651" w:rsidRDefault="00007651" w:rsidP="00007651">
      <w:pPr>
        <w:rPr>
          <w:sz w:val="24"/>
        </w:rPr>
      </w:pPr>
      <w:r w:rsidRPr="00007651">
        <w:rPr>
          <w:sz w:val="24"/>
        </w:rPr>
        <w:t>Name, Designation, Organization</w:t>
      </w:r>
    </w:p>
    <w:p w14:paraId="4E03AD11" w14:textId="77777777" w:rsidR="007E3AAB" w:rsidRPr="00007651" w:rsidRDefault="007E3AAB" w:rsidP="00007651">
      <w:pPr>
        <w:rPr>
          <w:sz w:val="24"/>
        </w:rPr>
      </w:pPr>
      <w:r>
        <w:br w:type="page"/>
      </w:r>
    </w:p>
    <w:p w14:paraId="7E134348" w14:textId="77777777" w:rsidR="00A92236" w:rsidRPr="005A3DAD" w:rsidRDefault="00DD268E" w:rsidP="00BD7960">
      <w:pPr>
        <w:pStyle w:val="Heading2"/>
        <w:ind w:left="567"/>
      </w:pPr>
      <w:r w:rsidRPr="005A3DAD">
        <w:lastRenderedPageBreak/>
        <w:t>Overview [1000 words or less]</w:t>
      </w:r>
    </w:p>
    <w:p w14:paraId="440926C1" w14:textId="77777777" w:rsidR="00FD1E80" w:rsidRDefault="00DD268E" w:rsidP="009E5BFC">
      <w:pPr>
        <w:pStyle w:val="ListParagraph"/>
        <w:ind w:left="567"/>
        <w:jc w:val="both"/>
      </w:pPr>
      <w:r>
        <w:rPr>
          <w:rFonts w:eastAsiaTheme="majorEastAsia"/>
        </w:rPr>
        <w:t xml:space="preserve">Please provide a clear outline of your proposed project. </w:t>
      </w:r>
      <w:r w:rsidR="00DB7DAA">
        <w:t>Describe the current landscape</w:t>
      </w:r>
      <w:r>
        <w:t xml:space="preserve">, gaps identified and </w:t>
      </w:r>
      <w:r w:rsidR="00DB7DAA">
        <w:t>the p</w:t>
      </w:r>
      <w:r w:rsidR="00155AAA">
        <w:t xml:space="preserve">roblem </w:t>
      </w:r>
      <w:r>
        <w:t>s</w:t>
      </w:r>
      <w:r w:rsidR="00155AAA">
        <w:t>tatement</w:t>
      </w:r>
      <w:r>
        <w:t xml:space="preserve"> you plan to address. Explain the significance, importance and the benefits of addressing this problem statement. Describe </w:t>
      </w:r>
      <w:r w:rsidR="00E05309">
        <w:t xml:space="preserve">objectives and </w:t>
      </w:r>
      <w:r>
        <w:t>commercial outcomes from this project - whether this will be implemented in production, or will generate licensable IP, or will be commercialized as a</w:t>
      </w:r>
      <w:r w:rsidR="00A077FF">
        <w:t xml:space="preserve"> product or through a </w:t>
      </w:r>
      <w:r>
        <w:t>start-up</w:t>
      </w:r>
      <w:r w:rsidR="00A077FF">
        <w:t xml:space="preserve"> or spin-off</w:t>
      </w:r>
      <w:r>
        <w:t xml:space="preserve">, etc. </w:t>
      </w:r>
      <w:r w:rsidR="009E5BFC">
        <w:t>Highlight any important outcomes/impact on operations and business, such as the cre</w:t>
      </w:r>
      <w:r w:rsidR="00BD0874">
        <w:t>ation of a new line of business, and the GTM (go to market) strategy.</w:t>
      </w:r>
    </w:p>
    <w:p w14:paraId="2E208EDC" w14:textId="77777777" w:rsidR="00DD268E" w:rsidRPr="00DD268E" w:rsidRDefault="00DD268E" w:rsidP="005A3DAD"/>
    <w:p w14:paraId="3215521C" w14:textId="77777777" w:rsidR="00A20726" w:rsidRPr="00DB6B90" w:rsidRDefault="00534642" w:rsidP="00BD7960">
      <w:pPr>
        <w:pStyle w:val="Heading2"/>
        <w:ind w:left="567"/>
      </w:pPr>
      <w:r>
        <w:t>Proposal D</w:t>
      </w:r>
      <w:r w:rsidR="00F4021F">
        <w:t>escription</w:t>
      </w:r>
      <w:r w:rsidR="00DD268E">
        <w:t xml:space="preserve"> [2000 words or less]</w:t>
      </w:r>
    </w:p>
    <w:p w14:paraId="76FBBAE2" w14:textId="77777777" w:rsidR="00F22EBA" w:rsidRPr="005A3DAD" w:rsidRDefault="00A077FF" w:rsidP="00BD7960">
      <w:pPr>
        <w:ind w:left="567"/>
        <w:jc w:val="both"/>
      </w:pPr>
      <w:r>
        <w:t>Treat this section as a way to further elaborate your project, provide technical details, or add information</w:t>
      </w:r>
      <w:r>
        <w:rPr>
          <w:rFonts w:hint="eastAsia"/>
        </w:rPr>
        <w:t xml:space="preserve"> s</w:t>
      </w:r>
      <w:r w:rsidR="00260571">
        <w:t>upporting your proposal</w:t>
      </w:r>
      <w:r>
        <w:t xml:space="preserve">. </w:t>
      </w:r>
      <w:r w:rsidR="002F6A3B">
        <w:t xml:space="preserve">Elaborate </w:t>
      </w:r>
      <w:r w:rsidR="00DE231F">
        <w:t>the</w:t>
      </w:r>
      <w:r w:rsidR="002F6A3B">
        <w:t xml:space="preserve"> c</w:t>
      </w:r>
      <w:r w:rsidR="005A3DAD">
        <w:t>urrent and desired state of the technology, s</w:t>
      </w:r>
      <w:r w:rsidR="005A3DAD" w:rsidRPr="005B6DDF">
        <w:t>cientific / technological concept and approach</w:t>
      </w:r>
      <w:r w:rsidR="00DE231F">
        <w:t xml:space="preserve">, </w:t>
      </w:r>
      <w:r w:rsidR="005A3DAD">
        <w:t xml:space="preserve">and </w:t>
      </w:r>
      <w:r w:rsidR="00DE231F">
        <w:t xml:space="preserve">the </w:t>
      </w:r>
      <w:r w:rsidR="005A3DAD">
        <w:t>k</w:t>
      </w:r>
      <w:r w:rsidR="005A3DAD" w:rsidRPr="005B6DDF">
        <w:t>ey innovations</w:t>
      </w:r>
      <w:r w:rsidR="003807D0">
        <w:t xml:space="preserve">. </w:t>
      </w:r>
      <w:r w:rsidR="003807D0" w:rsidRPr="003807D0">
        <w:t xml:space="preserve">Explain the level of technology involved (how new it is, examples of industries that have used the tech), </w:t>
      </w:r>
      <w:r w:rsidR="003807D0">
        <w:t xml:space="preserve">and the </w:t>
      </w:r>
      <w:r w:rsidR="003807D0" w:rsidRPr="003807D0">
        <w:t>project feasibility (</w:t>
      </w:r>
      <w:r w:rsidR="003807D0">
        <w:t>any prior work demonstrated the preliminary outcome or development</w:t>
      </w:r>
      <w:r w:rsidR="003807D0" w:rsidRPr="003807D0">
        <w:t xml:space="preserve"> team’s experience to undertake project etc.)</w:t>
      </w:r>
      <w:r w:rsidR="003807D0">
        <w:t xml:space="preserve">. </w:t>
      </w:r>
      <w:r w:rsidR="005A3DAD">
        <w:t>As much as possible, do not repeat i</w:t>
      </w:r>
      <w:r w:rsidR="002F6A3B">
        <w:t>nformation stated in section 1.</w:t>
      </w:r>
      <w:r>
        <w:t xml:space="preserve"> </w:t>
      </w:r>
    </w:p>
    <w:p w14:paraId="323D7194" w14:textId="77777777" w:rsidR="00FC520D" w:rsidRPr="00E05309" w:rsidRDefault="00FC520D" w:rsidP="005A3DAD">
      <w:pPr>
        <w:rPr>
          <w:lang w:val="en-SG"/>
        </w:rPr>
      </w:pPr>
    </w:p>
    <w:p w14:paraId="7A3B0FCE" w14:textId="77777777" w:rsidR="007B38F9" w:rsidRDefault="007B38F9" w:rsidP="00BD7960">
      <w:pPr>
        <w:pStyle w:val="Heading2"/>
        <w:ind w:left="567"/>
      </w:pPr>
      <w:r>
        <w:t xml:space="preserve">Project Team and Company Background </w:t>
      </w:r>
      <w:r w:rsidR="002F37A1">
        <w:t>[</w:t>
      </w:r>
      <w:r w:rsidR="00B04187">
        <w:t>1.5</w:t>
      </w:r>
      <w:r w:rsidR="002F37A1">
        <w:t xml:space="preserve"> pages or less]</w:t>
      </w:r>
    </w:p>
    <w:p w14:paraId="46DA5842" w14:textId="77777777" w:rsidR="002F37A1" w:rsidRDefault="001D6588" w:rsidP="00D92BE6">
      <w:pPr>
        <w:ind w:left="567"/>
        <w:jc w:val="both"/>
      </w:pPr>
      <w:r>
        <w:t>Please divide</w:t>
      </w:r>
      <w:r w:rsidR="002F37A1">
        <w:t xml:space="preserve"> </w:t>
      </w:r>
      <w:r w:rsidR="00D92BE6">
        <w:t>in</w:t>
      </w:r>
      <w:r w:rsidR="002F37A1">
        <w:t xml:space="preserve">to 2 sections. </w:t>
      </w:r>
      <w:r w:rsidR="00D92BE6">
        <w:t xml:space="preserve">First section describes the </w:t>
      </w:r>
      <w:r w:rsidR="003E17C8">
        <w:t xml:space="preserve">brief background of the </w:t>
      </w:r>
      <w:r w:rsidR="00D92BE6">
        <w:t>Principal or Co-Princi</w:t>
      </w:r>
      <w:r w:rsidR="003E17C8">
        <w:t xml:space="preserve">pal Investigator (PI or Co-PI) and </w:t>
      </w:r>
      <w:r w:rsidR="00717957">
        <w:t xml:space="preserve">the </w:t>
      </w:r>
      <w:r w:rsidR="00D92BE6">
        <w:t>project</w:t>
      </w:r>
      <w:r w:rsidR="002F37A1">
        <w:t xml:space="preserve"> team</w:t>
      </w:r>
      <w:r w:rsidR="00D92BE6">
        <w:t xml:space="preserve"> member</w:t>
      </w:r>
      <w:r w:rsidR="00717957">
        <w:t>s,</w:t>
      </w:r>
      <w:r w:rsidR="003E17C8">
        <w:t xml:space="preserve"> </w:t>
      </w:r>
      <w:r w:rsidR="00717957">
        <w:t xml:space="preserve">together </w:t>
      </w:r>
      <w:r w:rsidR="003E17C8">
        <w:t>with their</w:t>
      </w:r>
      <w:r w:rsidR="00717957">
        <w:t xml:space="preserve"> respective role in the</w:t>
      </w:r>
      <w:r w:rsidR="002F37A1">
        <w:t xml:space="preserve"> project. Second section elaborates the company background, this includes following:</w:t>
      </w:r>
    </w:p>
    <w:p w14:paraId="4178B0B8" w14:textId="77777777" w:rsidR="002F37A1" w:rsidRPr="00B06C77" w:rsidRDefault="002F37A1" w:rsidP="002F37A1">
      <w:pPr>
        <w:pStyle w:val="ListParagraph"/>
        <w:numPr>
          <w:ilvl w:val="0"/>
          <w:numId w:val="20"/>
        </w:numPr>
        <w:autoSpaceDE w:val="0"/>
        <w:autoSpaceDN w:val="0"/>
        <w:adjustRightInd w:val="0"/>
        <w:spacing w:after="0" w:line="240" w:lineRule="auto"/>
        <w:rPr>
          <w:color w:val="4472C4" w:themeColor="accent5"/>
        </w:rPr>
      </w:pPr>
      <w:r w:rsidRPr="00B06C77">
        <w:rPr>
          <w:color w:val="4472C4" w:themeColor="accent5"/>
        </w:rPr>
        <w:t>Company is established in (YEAR)</w:t>
      </w:r>
    </w:p>
    <w:p w14:paraId="4E206D64" w14:textId="77777777" w:rsidR="002F37A1" w:rsidRPr="00B06C77" w:rsidRDefault="002F37A1" w:rsidP="002F37A1">
      <w:pPr>
        <w:pStyle w:val="ListParagraph"/>
        <w:numPr>
          <w:ilvl w:val="0"/>
          <w:numId w:val="20"/>
        </w:numPr>
        <w:autoSpaceDE w:val="0"/>
        <w:autoSpaceDN w:val="0"/>
        <w:adjustRightInd w:val="0"/>
        <w:spacing w:after="0" w:line="240" w:lineRule="auto"/>
        <w:rPr>
          <w:color w:val="4472C4" w:themeColor="accent5"/>
        </w:rPr>
      </w:pPr>
      <w:r w:rsidRPr="00B06C77">
        <w:rPr>
          <w:color w:val="4472C4" w:themeColor="accent5"/>
        </w:rPr>
        <w:t>Nature of business</w:t>
      </w:r>
    </w:p>
    <w:p w14:paraId="4D117A68" w14:textId="77777777" w:rsidR="002F37A1" w:rsidRPr="00B06C77" w:rsidRDefault="002F37A1" w:rsidP="002F37A1">
      <w:pPr>
        <w:pStyle w:val="ListParagraph"/>
        <w:numPr>
          <w:ilvl w:val="1"/>
          <w:numId w:val="20"/>
        </w:numPr>
        <w:autoSpaceDE w:val="0"/>
        <w:autoSpaceDN w:val="0"/>
        <w:adjustRightInd w:val="0"/>
        <w:spacing w:after="0" w:line="240" w:lineRule="auto"/>
        <w:rPr>
          <w:color w:val="4472C4" w:themeColor="accent5"/>
        </w:rPr>
      </w:pPr>
      <w:r w:rsidRPr="00B06C77">
        <w:rPr>
          <w:color w:val="4472C4" w:themeColor="accent5"/>
        </w:rPr>
        <w:t>Core service:</w:t>
      </w:r>
    </w:p>
    <w:p w14:paraId="3291C2E5" w14:textId="77777777" w:rsidR="002F37A1" w:rsidRPr="00B06C77" w:rsidRDefault="002F37A1" w:rsidP="002F37A1">
      <w:pPr>
        <w:pStyle w:val="ListParagraph"/>
        <w:numPr>
          <w:ilvl w:val="1"/>
          <w:numId w:val="20"/>
        </w:numPr>
        <w:autoSpaceDE w:val="0"/>
        <w:autoSpaceDN w:val="0"/>
        <w:adjustRightInd w:val="0"/>
        <w:spacing w:after="0" w:line="240" w:lineRule="auto"/>
        <w:rPr>
          <w:color w:val="4472C4" w:themeColor="accent5"/>
        </w:rPr>
      </w:pPr>
      <w:r w:rsidRPr="00B06C77">
        <w:rPr>
          <w:color w:val="4472C4" w:themeColor="accent5"/>
        </w:rPr>
        <w:t>Core products:</w:t>
      </w:r>
    </w:p>
    <w:p w14:paraId="1CEEA03D" w14:textId="77777777" w:rsidR="002F37A1" w:rsidRPr="00B06C77" w:rsidRDefault="002F37A1" w:rsidP="002F37A1">
      <w:pPr>
        <w:pStyle w:val="ListParagraph"/>
        <w:numPr>
          <w:ilvl w:val="1"/>
          <w:numId w:val="20"/>
        </w:numPr>
        <w:autoSpaceDE w:val="0"/>
        <w:autoSpaceDN w:val="0"/>
        <w:adjustRightInd w:val="0"/>
        <w:spacing w:after="0" w:line="240" w:lineRule="auto"/>
        <w:rPr>
          <w:color w:val="4472C4" w:themeColor="accent5"/>
        </w:rPr>
      </w:pPr>
      <w:r w:rsidRPr="00B06C77">
        <w:rPr>
          <w:color w:val="4472C4" w:themeColor="accent5"/>
        </w:rPr>
        <w:t>Exclusive deals or awards:</w:t>
      </w:r>
    </w:p>
    <w:p w14:paraId="0985FDDC" w14:textId="77777777" w:rsidR="002F37A1" w:rsidRPr="00B06C77" w:rsidRDefault="002F37A1" w:rsidP="002F37A1">
      <w:pPr>
        <w:pStyle w:val="ListParagraph"/>
        <w:numPr>
          <w:ilvl w:val="1"/>
          <w:numId w:val="20"/>
        </w:numPr>
        <w:autoSpaceDE w:val="0"/>
        <w:autoSpaceDN w:val="0"/>
        <w:adjustRightInd w:val="0"/>
        <w:spacing w:after="0" w:line="240" w:lineRule="auto"/>
        <w:rPr>
          <w:color w:val="4472C4" w:themeColor="accent5"/>
        </w:rPr>
      </w:pPr>
      <w:r w:rsidRPr="00B06C77">
        <w:rPr>
          <w:color w:val="4472C4" w:themeColor="accent5"/>
        </w:rPr>
        <w:t>Overseas presence &amp; proportion of sales turnover:</w:t>
      </w:r>
    </w:p>
    <w:p w14:paraId="74688F26" w14:textId="77777777" w:rsidR="002F37A1" w:rsidRPr="00B06C77" w:rsidRDefault="002F37A1" w:rsidP="002F37A1">
      <w:pPr>
        <w:pStyle w:val="ListParagraph"/>
        <w:numPr>
          <w:ilvl w:val="1"/>
          <w:numId w:val="20"/>
        </w:numPr>
        <w:autoSpaceDE w:val="0"/>
        <w:autoSpaceDN w:val="0"/>
        <w:adjustRightInd w:val="0"/>
        <w:spacing w:after="0" w:line="240" w:lineRule="auto"/>
        <w:rPr>
          <w:color w:val="4472C4" w:themeColor="accent5"/>
        </w:rPr>
      </w:pPr>
      <w:r w:rsidRPr="00B06C77">
        <w:rPr>
          <w:color w:val="4472C4" w:themeColor="accent5"/>
        </w:rPr>
        <w:t>Other notable aspects of Company</w:t>
      </w:r>
    </w:p>
    <w:p w14:paraId="6A48A7C7" w14:textId="77777777" w:rsidR="002F37A1" w:rsidRPr="00B06C77" w:rsidRDefault="002F37A1" w:rsidP="002F37A1">
      <w:pPr>
        <w:pStyle w:val="ListParagraph"/>
        <w:numPr>
          <w:ilvl w:val="0"/>
          <w:numId w:val="20"/>
        </w:numPr>
        <w:autoSpaceDE w:val="0"/>
        <w:autoSpaceDN w:val="0"/>
        <w:adjustRightInd w:val="0"/>
        <w:spacing w:after="0" w:line="240" w:lineRule="auto"/>
        <w:rPr>
          <w:color w:val="4472C4" w:themeColor="accent5"/>
        </w:rPr>
      </w:pPr>
      <w:r w:rsidRPr="00B06C77">
        <w:rPr>
          <w:color w:val="4472C4" w:themeColor="accent5"/>
        </w:rPr>
        <w:t>Current top revenue streams</w:t>
      </w:r>
    </w:p>
    <w:p w14:paraId="00596A9E" w14:textId="77777777" w:rsidR="002F37A1" w:rsidRPr="00B06C77" w:rsidRDefault="002F37A1" w:rsidP="002F37A1">
      <w:pPr>
        <w:pStyle w:val="ListParagraph"/>
        <w:numPr>
          <w:ilvl w:val="0"/>
          <w:numId w:val="20"/>
        </w:numPr>
        <w:autoSpaceDE w:val="0"/>
        <w:autoSpaceDN w:val="0"/>
        <w:adjustRightInd w:val="0"/>
        <w:spacing w:after="0" w:line="240" w:lineRule="auto"/>
        <w:rPr>
          <w:color w:val="4472C4" w:themeColor="accent5"/>
        </w:rPr>
      </w:pPr>
      <w:r w:rsidRPr="00B06C77">
        <w:rPr>
          <w:color w:val="4472C4" w:themeColor="accent5"/>
        </w:rPr>
        <w:t>Brief background of founders/management</w:t>
      </w:r>
    </w:p>
    <w:p w14:paraId="015BE367" w14:textId="77777777" w:rsidR="002F37A1" w:rsidRPr="00B06C77" w:rsidRDefault="002F37A1" w:rsidP="002F37A1">
      <w:pPr>
        <w:pStyle w:val="ListParagraph"/>
        <w:numPr>
          <w:ilvl w:val="0"/>
          <w:numId w:val="20"/>
        </w:numPr>
        <w:autoSpaceDE w:val="0"/>
        <w:autoSpaceDN w:val="0"/>
        <w:adjustRightInd w:val="0"/>
        <w:spacing w:after="0" w:line="240" w:lineRule="auto"/>
        <w:rPr>
          <w:color w:val="4472C4" w:themeColor="accent5"/>
        </w:rPr>
      </w:pPr>
      <w:r w:rsidRPr="00B06C77">
        <w:rPr>
          <w:color w:val="4472C4" w:themeColor="accent5"/>
        </w:rPr>
        <w:t>2-3 characteristics of the nature your industry</w:t>
      </w:r>
    </w:p>
    <w:p w14:paraId="3D2F9C25" w14:textId="77777777" w:rsidR="002F37A1" w:rsidRPr="00B06C77" w:rsidRDefault="002F37A1" w:rsidP="002F37A1">
      <w:pPr>
        <w:pStyle w:val="ListParagraph"/>
        <w:numPr>
          <w:ilvl w:val="0"/>
          <w:numId w:val="20"/>
        </w:numPr>
        <w:autoSpaceDE w:val="0"/>
        <w:autoSpaceDN w:val="0"/>
        <w:adjustRightInd w:val="0"/>
        <w:spacing w:after="0" w:line="240" w:lineRule="auto"/>
        <w:rPr>
          <w:color w:val="4472C4" w:themeColor="accent5"/>
        </w:rPr>
      </w:pPr>
      <w:r w:rsidRPr="00B06C77">
        <w:rPr>
          <w:color w:val="4472C4" w:themeColor="accent5"/>
        </w:rPr>
        <w:t>Name key customers and competitors</w:t>
      </w:r>
    </w:p>
    <w:p w14:paraId="6686025B" w14:textId="77777777" w:rsidR="002F37A1" w:rsidRPr="00B06C77" w:rsidRDefault="002F37A1" w:rsidP="002F37A1">
      <w:pPr>
        <w:pStyle w:val="ListParagraph"/>
        <w:numPr>
          <w:ilvl w:val="0"/>
          <w:numId w:val="20"/>
        </w:numPr>
        <w:rPr>
          <w:color w:val="4472C4" w:themeColor="accent5"/>
        </w:rPr>
      </w:pPr>
      <w:r w:rsidRPr="00B06C77">
        <w:rPr>
          <w:color w:val="4472C4" w:themeColor="accent5"/>
        </w:rPr>
        <w:t>List the next development &amp; growth plans/directions</w:t>
      </w:r>
    </w:p>
    <w:p w14:paraId="3E154416" w14:textId="77777777" w:rsidR="002F37A1" w:rsidRPr="002F37A1" w:rsidRDefault="002F37A1" w:rsidP="002F37A1">
      <w:pPr>
        <w:pStyle w:val="ListParagraph"/>
      </w:pPr>
    </w:p>
    <w:p w14:paraId="50E1D077" w14:textId="77777777" w:rsidR="003E09B2" w:rsidRDefault="003E09B2" w:rsidP="00BD7960">
      <w:pPr>
        <w:pStyle w:val="Heading2"/>
        <w:ind w:left="567"/>
      </w:pPr>
      <w:r w:rsidRPr="00C67C68">
        <w:t>Deliverables</w:t>
      </w:r>
      <w:r w:rsidR="00E05309">
        <w:t>, Milestones and Decision Points</w:t>
      </w:r>
      <w:r w:rsidR="00A077FF">
        <w:t xml:space="preserve"> [</w:t>
      </w:r>
      <w:r w:rsidR="00DE0B63">
        <w:t>1</w:t>
      </w:r>
      <w:r w:rsidR="00A077FF">
        <w:t xml:space="preserve"> Page or less]</w:t>
      </w:r>
    </w:p>
    <w:p w14:paraId="02074238" w14:textId="77777777" w:rsidR="00E05309" w:rsidRDefault="00E05309" w:rsidP="00BD7960">
      <w:pPr>
        <w:ind w:left="567"/>
        <w:jc w:val="both"/>
      </w:pPr>
      <w:r>
        <w:t xml:space="preserve">Please provide clear deliverables for this project, with a timeline for each deliverable. If appropriate to your proposal, please provide any </w:t>
      </w:r>
      <w:r w:rsidR="002F6A3B">
        <w:t xml:space="preserve">go-No go </w:t>
      </w:r>
      <w:r>
        <w:t xml:space="preserve">decision points. </w:t>
      </w:r>
      <w:r w:rsidR="00A077FF">
        <w:t>Use a tabular format or a G</w:t>
      </w:r>
      <w:r w:rsidR="00007651">
        <w:t>antt chart.</w:t>
      </w:r>
      <w:r w:rsidR="007B38F9">
        <w:t xml:space="preserve"> List down the potential </w:t>
      </w:r>
      <w:r w:rsidR="004F3B68">
        <w:t>Foreground IP (FIP)</w:t>
      </w:r>
      <w:r w:rsidR="00B04187">
        <w:t xml:space="preserve"> which includes</w:t>
      </w:r>
      <w:r w:rsidR="00717957">
        <w:t xml:space="preserve"> </w:t>
      </w:r>
      <w:r w:rsidR="00B04187">
        <w:t>patents, know</w:t>
      </w:r>
      <w:r w:rsidR="007B38F9">
        <w:t>how, etc.</w:t>
      </w:r>
    </w:p>
    <w:p w14:paraId="6686127B" w14:textId="39B961F9" w:rsidR="00B21E92" w:rsidRDefault="008F6D12" w:rsidP="00BD7960">
      <w:pPr>
        <w:pStyle w:val="Heading2"/>
        <w:ind w:left="567"/>
      </w:pPr>
      <w:r>
        <w:lastRenderedPageBreak/>
        <w:t>Project</w:t>
      </w:r>
      <w:r w:rsidR="00B21E92">
        <w:t xml:space="preserve"> Outcome</w:t>
      </w:r>
      <w:r>
        <w:t xml:space="preserve"> [0.5 pages or less]</w:t>
      </w:r>
    </w:p>
    <w:p w14:paraId="07B359E9" w14:textId="1E5FD86E" w:rsidR="00B21E92" w:rsidRDefault="00B21E92" w:rsidP="0051048F">
      <w:pPr>
        <w:ind w:left="567"/>
        <w:jc w:val="both"/>
      </w:pPr>
      <w:r>
        <w:t xml:space="preserve">Please </w:t>
      </w:r>
      <w:r w:rsidR="008F6D12">
        <w:t xml:space="preserve">provide </w:t>
      </w:r>
      <w:r w:rsidR="00A9612E">
        <w:t xml:space="preserve">a </w:t>
      </w:r>
      <w:r w:rsidR="008F6D12">
        <w:t xml:space="preserve">clear </w:t>
      </w:r>
      <w:r w:rsidR="00F84760" w:rsidRPr="00F84760">
        <w:t>projected quantifiable outcome of the project</w:t>
      </w:r>
      <w:r w:rsidR="00273D63">
        <w:t xml:space="preserve"> and</w:t>
      </w:r>
      <w:r w:rsidR="00CE7172">
        <w:t xml:space="preserve"> e</w:t>
      </w:r>
      <w:r w:rsidR="00244039">
        <w:t xml:space="preserve">laborate </w:t>
      </w:r>
      <w:r w:rsidR="00CE7172">
        <w:t xml:space="preserve">the commercialization path forward </w:t>
      </w:r>
      <w:r w:rsidR="00B87523">
        <w:t xml:space="preserve">after project completion. </w:t>
      </w:r>
      <w:r w:rsidR="0051048F">
        <w:t xml:space="preserve"> </w:t>
      </w:r>
    </w:p>
    <w:tbl>
      <w:tblPr>
        <w:tblStyle w:val="PlainTable1"/>
        <w:tblW w:w="9016" w:type="dxa"/>
        <w:tblLook w:val="04A0" w:firstRow="1" w:lastRow="0" w:firstColumn="1" w:lastColumn="0" w:noHBand="0" w:noVBand="1"/>
      </w:tblPr>
      <w:tblGrid>
        <w:gridCol w:w="3964"/>
        <w:gridCol w:w="2477"/>
        <w:gridCol w:w="2575"/>
      </w:tblGrid>
      <w:tr w:rsidR="00744B15" w:rsidRPr="00744B15" w14:paraId="4C8D4115" w14:textId="16D6E883" w:rsidTr="00744B15">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3964" w:type="dxa"/>
          </w:tcPr>
          <w:p w14:paraId="115D2D2C" w14:textId="40E328BB" w:rsidR="00744B15" w:rsidRPr="00744B15" w:rsidRDefault="00744B15" w:rsidP="00744B15">
            <w:pPr>
              <w:spacing w:after="120"/>
              <w:ind w:left="284"/>
              <w:rPr>
                <w:lang w:val="en-SG"/>
              </w:rPr>
            </w:pPr>
            <w:r w:rsidRPr="008F6D12">
              <w:rPr>
                <w:lang w:val="en-SG"/>
              </w:rPr>
              <w:t>Project Outcomes</w:t>
            </w:r>
          </w:p>
        </w:tc>
        <w:tc>
          <w:tcPr>
            <w:tcW w:w="2477" w:type="dxa"/>
          </w:tcPr>
          <w:p w14:paraId="3E9A9D31" w14:textId="7AF6208B" w:rsidR="00744B15" w:rsidRPr="00744B15" w:rsidRDefault="00744B15" w:rsidP="00744B15">
            <w:pPr>
              <w:spacing w:after="120"/>
              <w:ind w:left="284"/>
              <w:cnfStyle w:val="100000000000" w:firstRow="1" w:lastRow="0" w:firstColumn="0" w:lastColumn="0" w:oddVBand="0" w:evenVBand="0" w:oddHBand="0" w:evenHBand="0" w:firstRowFirstColumn="0" w:firstRowLastColumn="0" w:lastRowFirstColumn="0" w:lastRowLastColumn="0"/>
              <w:rPr>
                <w:lang w:val="en-SG"/>
              </w:rPr>
            </w:pPr>
            <w:r w:rsidRPr="00744B15">
              <w:rPr>
                <w:lang w:val="en-SG"/>
              </w:rPr>
              <w:t xml:space="preserve">Estimated </w:t>
            </w:r>
            <w:r w:rsidR="00A9612E">
              <w:rPr>
                <w:lang w:val="en-SG"/>
              </w:rPr>
              <w:t>V</w:t>
            </w:r>
            <w:r w:rsidRPr="00744B15">
              <w:rPr>
                <w:lang w:val="en-SG"/>
              </w:rPr>
              <w:t>alue</w:t>
            </w:r>
          </w:p>
        </w:tc>
        <w:tc>
          <w:tcPr>
            <w:tcW w:w="2575" w:type="dxa"/>
          </w:tcPr>
          <w:p w14:paraId="4DA2B365" w14:textId="70A68FAF" w:rsidR="00744B15" w:rsidRPr="00744B15" w:rsidRDefault="00744B15" w:rsidP="00744B15">
            <w:pPr>
              <w:spacing w:after="120"/>
              <w:ind w:left="284"/>
              <w:cnfStyle w:val="100000000000" w:firstRow="1" w:lastRow="0" w:firstColumn="0" w:lastColumn="0" w:oddVBand="0" w:evenVBand="0" w:oddHBand="0" w:evenHBand="0" w:firstRowFirstColumn="0" w:firstRowLastColumn="0" w:lastRowFirstColumn="0" w:lastRowLastColumn="0"/>
              <w:rPr>
                <w:lang w:val="en-SG"/>
              </w:rPr>
            </w:pPr>
            <w:r w:rsidRPr="00744B15">
              <w:rPr>
                <w:lang w:val="en-SG"/>
              </w:rPr>
              <w:t>Details</w:t>
            </w:r>
          </w:p>
        </w:tc>
      </w:tr>
      <w:tr w:rsidR="00744B15" w:rsidRPr="008F6D12" w14:paraId="1DFCE4B3" w14:textId="7CE7F16E" w:rsidTr="00744B1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964" w:type="dxa"/>
            <w:hideMark/>
          </w:tcPr>
          <w:p w14:paraId="0AEAE0C6" w14:textId="77777777" w:rsidR="00744B15" w:rsidRPr="008F6D12" w:rsidRDefault="00744B15" w:rsidP="00744B15">
            <w:pPr>
              <w:spacing w:after="120"/>
              <w:ind w:left="284"/>
              <w:rPr>
                <w:lang w:val="en-US"/>
              </w:rPr>
            </w:pPr>
            <w:r w:rsidRPr="008F6D12">
              <w:rPr>
                <w:lang w:val="en-SG"/>
              </w:rPr>
              <w:t xml:space="preserve">Jobs creation* </w:t>
            </w:r>
          </w:p>
          <w:p w14:paraId="5ED799C5" w14:textId="2E7273D3" w:rsidR="00744B15" w:rsidRPr="008F6D12" w:rsidRDefault="00744B15" w:rsidP="00744B15">
            <w:pPr>
              <w:spacing w:after="120"/>
              <w:ind w:left="284"/>
              <w:rPr>
                <w:i/>
                <w:iCs/>
                <w:lang w:val="en-SG"/>
              </w:rPr>
            </w:pPr>
            <w:r w:rsidRPr="008F6D12">
              <w:rPr>
                <w:i/>
                <w:iCs/>
                <w:lang w:val="en-SG"/>
              </w:rPr>
              <w:t>(Estimate the number of new jobs &amp; annual remuneration in S$)</w:t>
            </w:r>
          </w:p>
        </w:tc>
        <w:tc>
          <w:tcPr>
            <w:tcW w:w="2477" w:type="dxa"/>
            <w:hideMark/>
          </w:tcPr>
          <w:p w14:paraId="1032F981"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US"/>
              </w:rPr>
            </w:pPr>
            <w:r w:rsidRPr="008F6D12">
              <w:rPr>
                <w:lang w:val="en-SG"/>
              </w:rPr>
              <w:t> </w:t>
            </w:r>
          </w:p>
        </w:tc>
        <w:tc>
          <w:tcPr>
            <w:tcW w:w="2575" w:type="dxa"/>
          </w:tcPr>
          <w:p w14:paraId="6925F468"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SG"/>
              </w:rPr>
            </w:pPr>
          </w:p>
        </w:tc>
      </w:tr>
      <w:tr w:rsidR="00744B15" w:rsidRPr="008F6D12" w14:paraId="7ADFF7F4" w14:textId="6BAC452F" w:rsidTr="00744B15">
        <w:trPr>
          <w:trHeight w:val="294"/>
        </w:trPr>
        <w:tc>
          <w:tcPr>
            <w:cnfStyle w:val="001000000000" w:firstRow="0" w:lastRow="0" w:firstColumn="1" w:lastColumn="0" w:oddVBand="0" w:evenVBand="0" w:oddHBand="0" w:evenHBand="0" w:firstRowFirstColumn="0" w:firstRowLastColumn="0" w:lastRowFirstColumn="0" w:lastRowLastColumn="0"/>
            <w:tcW w:w="3964" w:type="dxa"/>
            <w:hideMark/>
          </w:tcPr>
          <w:p w14:paraId="09DE5EED" w14:textId="77777777" w:rsidR="00744B15" w:rsidRPr="008F6D12" w:rsidRDefault="00744B15" w:rsidP="00744B15">
            <w:pPr>
              <w:spacing w:after="120"/>
              <w:ind w:left="284"/>
              <w:rPr>
                <w:lang w:val="en-US"/>
              </w:rPr>
            </w:pPr>
            <w:r w:rsidRPr="008F6D12">
              <w:rPr>
                <w:lang w:val="en-SG"/>
              </w:rPr>
              <w:t xml:space="preserve">Launch of new product/service </w:t>
            </w:r>
          </w:p>
          <w:p w14:paraId="32EC70E8" w14:textId="77777777" w:rsidR="00744B15" w:rsidRPr="008F6D12" w:rsidRDefault="00744B15" w:rsidP="00744B15">
            <w:pPr>
              <w:spacing w:after="120"/>
              <w:ind w:left="284"/>
              <w:rPr>
                <w:lang w:val="en-US"/>
              </w:rPr>
            </w:pPr>
            <w:r w:rsidRPr="008F6D12">
              <w:rPr>
                <w:i/>
                <w:iCs/>
                <w:lang w:val="en-SG"/>
              </w:rPr>
              <w:t>(Estimate the additional gross revenues in S$)</w:t>
            </w:r>
          </w:p>
        </w:tc>
        <w:tc>
          <w:tcPr>
            <w:tcW w:w="2477" w:type="dxa"/>
            <w:hideMark/>
          </w:tcPr>
          <w:p w14:paraId="33B440B6"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US"/>
              </w:rPr>
            </w:pPr>
            <w:r w:rsidRPr="008F6D12">
              <w:rPr>
                <w:lang w:val="en-SG"/>
              </w:rPr>
              <w:t> </w:t>
            </w:r>
          </w:p>
        </w:tc>
        <w:tc>
          <w:tcPr>
            <w:tcW w:w="2575" w:type="dxa"/>
          </w:tcPr>
          <w:p w14:paraId="4AE706EC"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SG"/>
              </w:rPr>
            </w:pPr>
          </w:p>
        </w:tc>
      </w:tr>
      <w:tr w:rsidR="00744B15" w:rsidRPr="008F6D12" w14:paraId="24694985" w14:textId="2DE4CAFB" w:rsidTr="00744B15">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4" w:type="dxa"/>
            <w:hideMark/>
          </w:tcPr>
          <w:p w14:paraId="7D384373" w14:textId="77777777" w:rsidR="00744B15" w:rsidRPr="008F6D12" w:rsidRDefault="00744B15" w:rsidP="00744B15">
            <w:pPr>
              <w:spacing w:after="120"/>
              <w:ind w:left="284"/>
              <w:rPr>
                <w:lang w:val="en-US"/>
              </w:rPr>
            </w:pPr>
            <w:r w:rsidRPr="008F6D12">
              <w:rPr>
                <w:lang w:val="en-SG"/>
              </w:rPr>
              <w:t>Market expansion*</w:t>
            </w:r>
          </w:p>
          <w:p w14:paraId="72807DB2" w14:textId="77777777" w:rsidR="00744B15" w:rsidRPr="008F6D12" w:rsidRDefault="00744B15" w:rsidP="00744B15">
            <w:pPr>
              <w:spacing w:after="120"/>
              <w:ind w:left="284"/>
              <w:rPr>
                <w:lang w:val="en-US"/>
              </w:rPr>
            </w:pPr>
            <w:r w:rsidRPr="008F6D12">
              <w:rPr>
                <w:i/>
                <w:iCs/>
                <w:lang w:val="en-SG"/>
              </w:rPr>
              <w:t>(Estimate the additional gross revenues in S$)</w:t>
            </w:r>
          </w:p>
        </w:tc>
        <w:tc>
          <w:tcPr>
            <w:tcW w:w="2477" w:type="dxa"/>
            <w:hideMark/>
          </w:tcPr>
          <w:p w14:paraId="46631DA9"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US"/>
              </w:rPr>
            </w:pPr>
            <w:r w:rsidRPr="008F6D12">
              <w:rPr>
                <w:lang w:val="en-SG"/>
              </w:rPr>
              <w:t> </w:t>
            </w:r>
          </w:p>
        </w:tc>
        <w:tc>
          <w:tcPr>
            <w:tcW w:w="2575" w:type="dxa"/>
          </w:tcPr>
          <w:p w14:paraId="3D4BD1FB"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SG"/>
              </w:rPr>
            </w:pPr>
          </w:p>
        </w:tc>
      </w:tr>
      <w:tr w:rsidR="00744B15" w:rsidRPr="008F6D12" w14:paraId="6BE5870C" w14:textId="3C21B5A8" w:rsidTr="00744B15">
        <w:trPr>
          <w:trHeight w:val="348"/>
        </w:trPr>
        <w:tc>
          <w:tcPr>
            <w:cnfStyle w:val="001000000000" w:firstRow="0" w:lastRow="0" w:firstColumn="1" w:lastColumn="0" w:oddVBand="0" w:evenVBand="0" w:oddHBand="0" w:evenHBand="0" w:firstRowFirstColumn="0" w:firstRowLastColumn="0" w:lastRowFirstColumn="0" w:lastRowLastColumn="0"/>
            <w:tcW w:w="3964" w:type="dxa"/>
            <w:hideMark/>
          </w:tcPr>
          <w:p w14:paraId="7636412A" w14:textId="77777777" w:rsidR="00744B15" w:rsidRPr="008F6D12" w:rsidRDefault="00744B15" w:rsidP="00744B15">
            <w:pPr>
              <w:spacing w:after="120"/>
              <w:ind w:left="284"/>
              <w:rPr>
                <w:lang w:val="en-US"/>
              </w:rPr>
            </w:pPr>
            <w:r w:rsidRPr="008F6D12">
              <w:rPr>
                <w:lang w:val="en-SG"/>
              </w:rPr>
              <w:t>Cost Saving / Productivity Improvement*</w:t>
            </w:r>
          </w:p>
          <w:p w14:paraId="1A6EDDE6" w14:textId="77777777" w:rsidR="00744B15" w:rsidRPr="008F6D12" w:rsidRDefault="00744B15" w:rsidP="00744B15">
            <w:pPr>
              <w:spacing w:after="120"/>
              <w:ind w:left="284"/>
              <w:rPr>
                <w:lang w:val="en-US"/>
              </w:rPr>
            </w:pPr>
            <w:r w:rsidRPr="008F6D12">
              <w:rPr>
                <w:i/>
                <w:iCs/>
                <w:lang w:val="en-SG"/>
              </w:rPr>
              <w:t>(Estimate the annual financial gain ($) from cost saving and productivity improvement)</w:t>
            </w:r>
          </w:p>
        </w:tc>
        <w:tc>
          <w:tcPr>
            <w:tcW w:w="2477" w:type="dxa"/>
            <w:hideMark/>
          </w:tcPr>
          <w:p w14:paraId="2A437AED"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US"/>
              </w:rPr>
            </w:pPr>
            <w:r w:rsidRPr="008F6D12">
              <w:rPr>
                <w:lang w:val="en-SG"/>
              </w:rPr>
              <w:t> </w:t>
            </w:r>
          </w:p>
        </w:tc>
        <w:tc>
          <w:tcPr>
            <w:tcW w:w="2575" w:type="dxa"/>
          </w:tcPr>
          <w:p w14:paraId="7442D1E9"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SG"/>
              </w:rPr>
            </w:pPr>
          </w:p>
        </w:tc>
      </w:tr>
      <w:tr w:rsidR="00744B15" w:rsidRPr="008F6D12" w14:paraId="482C2F74" w14:textId="1A787F45" w:rsidTr="00744B1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964" w:type="dxa"/>
            <w:hideMark/>
          </w:tcPr>
          <w:p w14:paraId="5F7AB5B1" w14:textId="77777777" w:rsidR="00744B15" w:rsidRPr="008F6D12" w:rsidRDefault="00744B15" w:rsidP="00744B15">
            <w:pPr>
              <w:spacing w:after="120"/>
              <w:ind w:left="284"/>
              <w:rPr>
                <w:lang w:val="en-US"/>
              </w:rPr>
            </w:pPr>
            <w:r w:rsidRPr="008F6D12">
              <w:rPr>
                <w:lang w:val="en-SG"/>
              </w:rPr>
              <w:t>Investment in AM capex*</w:t>
            </w:r>
          </w:p>
          <w:p w14:paraId="01993B85" w14:textId="77777777" w:rsidR="00744B15" w:rsidRPr="008F6D12" w:rsidRDefault="00744B15" w:rsidP="00744B15">
            <w:pPr>
              <w:spacing w:after="120"/>
              <w:ind w:left="284"/>
              <w:rPr>
                <w:lang w:val="en-US"/>
              </w:rPr>
            </w:pPr>
            <w:r w:rsidRPr="008F6D12">
              <w:rPr>
                <w:i/>
                <w:iCs/>
                <w:lang w:val="en-SG"/>
              </w:rPr>
              <w:t>(Estimate the subsequent investment in AM capex such as equipment, facility, etc.)</w:t>
            </w:r>
          </w:p>
        </w:tc>
        <w:tc>
          <w:tcPr>
            <w:tcW w:w="2477" w:type="dxa"/>
            <w:hideMark/>
          </w:tcPr>
          <w:p w14:paraId="6E8D063A"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US"/>
              </w:rPr>
            </w:pPr>
            <w:r w:rsidRPr="008F6D12">
              <w:rPr>
                <w:lang w:val="en-SG"/>
              </w:rPr>
              <w:t> </w:t>
            </w:r>
          </w:p>
        </w:tc>
        <w:tc>
          <w:tcPr>
            <w:tcW w:w="2575" w:type="dxa"/>
          </w:tcPr>
          <w:p w14:paraId="1BB7491E"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SG"/>
              </w:rPr>
            </w:pPr>
          </w:p>
        </w:tc>
      </w:tr>
      <w:tr w:rsidR="00744B15" w:rsidRPr="008F6D12" w14:paraId="00E6628B" w14:textId="479A01EF" w:rsidTr="00744B15">
        <w:trPr>
          <w:trHeight w:val="240"/>
        </w:trPr>
        <w:tc>
          <w:tcPr>
            <w:cnfStyle w:val="001000000000" w:firstRow="0" w:lastRow="0" w:firstColumn="1" w:lastColumn="0" w:oddVBand="0" w:evenVBand="0" w:oddHBand="0" w:evenHBand="0" w:firstRowFirstColumn="0" w:firstRowLastColumn="0" w:lastRowFirstColumn="0" w:lastRowLastColumn="0"/>
            <w:tcW w:w="3964" w:type="dxa"/>
            <w:hideMark/>
          </w:tcPr>
          <w:p w14:paraId="62254A8F" w14:textId="77777777" w:rsidR="00744B15" w:rsidRPr="008F6D12" w:rsidRDefault="00744B15" w:rsidP="00744B15">
            <w:pPr>
              <w:spacing w:after="120"/>
              <w:ind w:left="284"/>
              <w:rPr>
                <w:lang w:val="en-US"/>
              </w:rPr>
            </w:pPr>
            <w:r w:rsidRPr="008F6D12">
              <w:rPr>
                <w:lang w:val="en-SG"/>
              </w:rPr>
              <w:t>Creation of new ventures (start-up/spin-off/JV)</w:t>
            </w:r>
          </w:p>
        </w:tc>
        <w:tc>
          <w:tcPr>
            <w:tcW w:w="2477" w:type="dxa"/>
            <w:hideMark/>
          </w:tcPr>
          <w:p w14:paraId="4BAA2C7C"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US"/>
              </w:rPr>
            </w:pPr>
            <w:r w:rsidRPr="008F6D12">
              <w:rPr>
                <w:lang w:val="en-SG"/>
              </w:rPr>
              <w:t> </w:t>
            </w:r>
          </w:p>
        </w:tc>
        <w:tc>
          <w:tcPr>
            <w:tcW w:w="2575" w:type="dxa"/>
          </w:tcPr>
          <w:p w14:paraId="7A4901F7"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SG"/>
              </w:rPr>
            </w:pPr>
          </w:p>
        </w:tc>
      </w:tr>
      <w:tr w:rsidR="00744B15" w:rsidRPr="008F6D12" w14:paraId="7E36507C" w14:textId="16132241" w:rsidTr="00744B1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964" w:type="dxa"/>
            <w:hideMark/>
          </w:tcPr>
          <w:p w14:paraId="215F23D9" w14:textId="77777777" w:rsidR="00744B15" w:rsidRPr="008F6D12" w:rsidRDefault="00744B15" w:rsidP="00744B15">
            <w:pPr>
              <w:spacing w:after="120"/>
              <w:ind w:left="284"/>
              <w:rPr>
                <w:lang w:val="en-US"/>
              </w:rPr>
            </w:pPr>
            <w:r w:rsidRPr="008F6D12">
              <w:rPr>
                <w:lang w:val="en-SG"/>
              </w:rPr>
              <w:t>IP Creation / IP licensing</w:t>
            </w:r>
          </w:p>
          <w:p w14:paraId="59EEFBE5" w14:textId="77777777" w:rsidR="00744B15" w:rsidRPr="008F6D12" w:rsidRDefault="00744B15" w:rsidP="00744B15">
            <w:pPr>
              <w:spacing w:after="120"/>
              <w:ind w:left="284"/>
              <w:rPr>
                <w:lang w:val="en-US"/>
              </w:rPr>
            </w:pPr>
            <w:r w:rsidRPr="008F6D12">
              <w:rPr>
                <w:i/>
                <w:iCs/>
                <w:lang w:val="en-SG"/>
              </w:rPr>
              <w:t>(Estimate the number of Foreground IP(s) and licensing)</w:t>
            </w:r>
          </w:p>
        </w:tc>
        <w:tc>
          <w:tcPr>
            <w:tcW w:w="2477" w:type="dxa"/>
            <w:hideMark/>
          </w:tcPr>
          <w:p w14:paraId="40427125"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US"/>
              </w:rPr>
            </w:pPr>
            <w:r w:rsidRPr="008F6D12">
              <w:rPr>
                <w:lang w:val="en-SG"/>
              </w:rPr>
              <w:t> </w:t>
            </w:r>
          </w:p>
        </w:tc>
        <w:tc>
          <w:tcPr>
            <w:tcW w:w="2575" w:type="dxa"/>
          </w:tcPr>
          <w:p w14:paraId="7715DA39" w14:textId="77777777" w:rsidR="00744B15" w:rsidRPr="008F6D12"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lang w:val="en-SG"/>
              </w:rPr>
            </w:pPr>
          </w:p>
        </w:tc>
      </w:tr>
      <w:tr w:rsidR="00744B15" w:rsidRPr="008F6D12" w14:paraId="629C2B2A" w14:textId="42707402" w:rsidTr="00744B15">
        <w:trPr>
          <w:trHeight w:val="286"/>
        </w:trPr>
        <w:tc>
          <w:tcPr>
            <w:cnfStyle w:val="001000000000" w:firstRow="0" w:lastRow="0" w:firstColumn="1" w:lastColumn="0" w:oddVBand="0" w:evenVBand="0" w:oddHBand="0" w:evenHBand="0" w:firstRowFirstColumn="0" w:firstRowLastColumn="0" w:lastRowFirstColumn="0" w:lastRowLastColumn="0"/>
            <w:tcW w:w="3964" w:type="dxa"/>
            <w:hideMark/>
          </w:tcPr>
          <w:p w14:paraId="04BAAF5E" w14:textId="77777777" w:rsidR="00744B15" w:rsidRPr="008F6D12" w:rsidRDefault="00744B15" w:rsidP="00744B15">
            <w:pPr>
              <w:spacing w:after="120"/>
              <w:ind w:left="284"/>
              <w:rPr>
                <w:lang w:val="en-US"/>
              </w:rPr>
            </w:pPr>
            <w:r w:rsidRPr="008F6D12">
              <w:rPr>
                <w:lang w:val="en-US"/>
              </w:rPr>
              <w:t xml:space="preserve">Standards </w:t>
            </w:r>
            <w:proofErr w:type="gramStart"/>
            <w:r w:rsidRPr="008F6D12">
              <w:rPr>
                <w:lang w:val="en-US"/>
              </w:rPr>
              <w:t>/  Technical</w:t>
            </w:r>
            <w:proofErr w:type="gramEnd"/>
            <w:r w:rsidRPr="008F6D12">
              <w:rPr>
                <w:lang w:val="en-US"/>
              </w:rPr>
              <w:t xml:space="preserve"> References (TR) </w:t>
            </w:r>
          </w:p>
          <w:p w14:paraId="08E6689E" w14:textId="77777777" w:rsidR="00744B15" w:rsidRPr="008F6D12" w:rsidRDefault="00744B15" w:rsidP="00744B15">
            <w:pPr>
              <w:spacing w:after="120"/>
              <w:ind w:left="284"/>
              <w:rPr>
                <w:lang w:val="en-US"/>
              </w:rPr>
            </w:pPr>
            <w:r w:rsidRPr="008F6D12">
              <w:rPr>
                <w:lang w:val="en-US"/>
              </w:rPr>
              <w:t>(No. of standards/TR published or to be published)</w:t>
            </w:r>
          </w:p>
        </w:tc>
        <w:tc>
          <w:tcPr>
            <w:tcW w:w="2477" w:type="dxa"/>
            <w:hideMark/>
          </w:tcPr>
          <w:p w14:paraId="0A48231C"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US"/>
              </w:rPr>
            </w:pPr>
          </w:p>
        </w:tc>
        <w:tc>
          <w:tcPr>
            <w:tcW w:w="2575" w:type="dxa"/>
          </w:tcPr>
          <w:p w14:paraId="6F1F4E02" w14:textId="77777777" w:rsidR="00744B15" w:rsidRPr="008F6D12" w:rsidRDefault="00744B15" w:rsidP="00744B15">
            <w:pPr>
              <w:spacing w:after="120"/>
              <w:ind w:left="284"/>
              <w:cnfStyle w:val="000000000000" w:firstRow="0" w:lastRow="0" w:firstColumn="0" w:lastColumn="0" w:oddVBand="0" w:evenVBand="0" w:oddHBand="0" w:evenHBand="0" w:firstRowFirstColumn="0" w:firstRowLastColumn="0" w:lastRowFirstColumn="0" w:lastRowLastColumn="0"/>
              <w:rPr>
                <w:lang w:val="en-US"/>
              </w:rPr>
            </w:pPr>
          </w:p>
        </w:tc>
      </w:tr>
      <w:tr w:rsidR="00744B15" w:rsidRPr="00744B15" w14:paraId="42990A7D" w14:textId="4D4461C2" w:rsidTr="00744B1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964" w:type="dxa"/>
          </w:tcPr>
          <w:p w14:paraId="25C7A42D" w14:textId="62D9B1EC" w:rsidR="00744B15" w:rsidRPr="00744B15" w:rsidRDefault="00744B15" w:rsidP="00744B15">
            <w:pPr>
              <w:spacing w:after="120"/>
              <w:ind w:left="284"/>
              <w:rPr>
                <w:lang w:val="en-US"/>
              </w:rPr>
            </w:pPr>
            <w:r w:rsidRPr="00744B15">
              <w:rPr>
                <w:lang w:val="en-US"/>
              </w:rPr>
              <w:t>Others</w:t>
            </w:r>
          </w:p>
        </w:tc>
        <w:tc>
          <w:tcPr>
            <w:tcW w:w="2477" w:type="dxa"/>
          </w:tcPr>
          <w:p w14:paraId="76F22597" w14:textId="77777777" w:rsidR="00744B15" w:rsidRPr="00744B15"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b/>
                <w:bCs/>
                <w:lang w:val="en-US"/>
              </w:rPr>
            </w:pPr>
          </w:p>
        </w:tc>
        <w:tc>
          <w:tcPr>
            <w:tcW w:w="2575" w:type="dxa"/>
          </w:tcPr>
          <w:p w14:paraId="53673933" w14:textId="77777777" w:rsidR="00744B15" w:rsidRPr="00744B15" w:rsidRDefault="00744B15" w:rsidP="00744B15">
            <w:pPr>
              <w:spacing w:after="120"/>
              <w:ind w:left="284"/>
              <w:cnfStyle w:val="000000100000" w:firstRow="0" w:lastRow="0" w:firstColumn="0" w:lastColumn="0" w:oddVBand="0" w:evenVBand="0" w:oddHBand="1" w:evenHBand="0" w:firstRowFirstColumn="0" w:firstRowLastColumn="0" w:lastRowFirstColumn="0" w:lastRowLastColumn="0"/>
              <w:rPr>
                <w:b/>
                <w:bCs/>
                <w:lang w:val="en-US"/>
              </w:rPr>
            </w:pPr>
          </w:p>
        </w:tc>
      </w:tr>
    </w:tbl>
    <w:p w14:paraId="0446E7A5" w14:textId="4532FFB1" w:rsidR="008F6D12" w:rsidRDefault="008F6D12" w:rsidP="00B21E92">
      <w:pPr>
        <w:ind w:left="567"/>
        <w:rPr>
          <w:lang w:val="en-US"/>
        </w:rPr>
      </w:pPr>
    </w:p>
    <w:p w14:paraId="5087FC9F" w14:textId="77EC0D6B" w:rsidR="00273D63" w:rsidRDefault="00273D63" w:rsidP="00B21E92">
      <w:pPr>
        <w:ind w:left="567"/>
        <w:rPr>
          <w:lang w:val="en-US"/>
        </w:rPr>
      </w:pPr>
      <w:r w:rsidRPr="00273D63">
        <w:rPr>
          <w:lang w:val="en-US"/>
        </w:rPr>
        <w:t>*Remark: To be filled in by industry collaborator where applicable</w:t>
      </w:r>
    </w:p>
    <w:p w14:paraId="35CBB988" w14:textId="63997364" w:rsidR="00C60647" w:rsidRDefault="00C60647">
      <w:pPr>
        <w:rPr>
          <w:lang w:val="en-US"/>
        </w:rPr>
      </w:pPr>
      <w:r>
        <w:rPr>
          <w:lang w:val="en-US"/>
        </w:rPr>
        <w:br w:type="page"/>
      </w:r>
    </w:p>
    <w:p w14:paraId="4710BB6B" w14:textId="46DB4F82" w:rsidR="005A3DAD" w:rsidRPr="00366F7D" w:rsidRDefault="005A3DAD" w:rsidP="00BD7960">
      <w:pPr>
        <w:pStyle w:val="Heading2"/>
        <w:ind w:left="567"/>
      </w:pPr>
      <w:r w:rsidRPr="00366F7D">
        <w:lastRenderedPageBreak/>
        <w:t>Budget Estimation</w:t>
      </w:r>
      <w:r>
        <w:t xml:space="preserve"> and Funding Requested</w:t>
      </w:r>
      <w:r w:rsidR="00A077FF">
        <w:t xml:space="preserve"> [0.5 pages or less]</w:t>
      </w:r>
    </w:p>
    <w:p w14:paraId="67F2C678" w14:textId="77777777" w:rsidR="005A3DAD" w:rsidRDefault="005A3DAD" w:rsidP="00BD7960">
      <w:pPr>
        <w:pStyle w:val="ListParagraph"/>
        <w:ind w:left="567"/>
        <w:jc w:val="both"/>
      </w:pPr>
      <w:r>
        <w:t>Please provide the estimated cost of the project under broad line items (Detail should be provided in Annex 1). Explain how much of the funding requirement will be provided by each</w:t>
      </w:r>
      <w:r w:rsidR="00264C22">
        <w:t xml:space="preserve"> party involved in this project.</w:t>
      </w:r>
    </w:p>
    <w:p w14:paraId="67B4D830" w14:textId="77777777" w:rsidR="005A3DAD" w:rsidRDefault="005A3DAD" w:rsidP="005A3DAD"/>
    <w:p w14:paraId="1FD6872D" w14:textId="77777777" w:rsidR="00AD1466" w:rsidRDefault="00AD1466" w:rsidP="00BD7960">
      <w:pPr>
        <w:pStyle w:val="Heading2"/>
        <w:ind w:left="567"/>
      </w:pPr>
      <w:r>
        <w:t xml:space="preserve">Risk </w:t>
      </w:r>
      <w:r w:rsidR="008D6741">
        <w:t>Analysis</w:t>
      </w:r>
      <w:r w:rsidR="00890A9E">
        <w:t xml:space="preserve"> [0.5 pages or less]</w:t>
      </w:r>
    </w:p>
    <w:p w14:paraId="040C85BE" w14:textId="77777777" w:rsidR="00AD1466" w:rsidRDefault="00433784" w:rsidP="00BD7960">
      <w:pPr>
        <w:ind w:left="567"/>
        <w:jc w:val="both"/>
      </w:pPr>
      <w:r>
        <w:t>Please identify</w:t>
      </w:r>
      <w:r w:rsidR="00AD1466">
        <w:t xml:space="preserve"> potential risk</w:t>
      </w:r>
      <w:r>
        <w:t>s</w:t>
      </w:r>
      <w:r w:rsidR="00AD1466">
        <w:t xml:space="preserve"> (</w:t>
      </w:r>
      <w:r w:rsidR="00FE1863">
        <w:t xml:space="preserve">i.e. </w:t>
      </w:r>
      <w:r w:rsidR="00AD1466">
        <w:t xml:space="preserve">technical, resources, project management, etc.) </w:t>
      </w:r>
      <w:r>
        <w:t>together</w:t>
      </w:r>
      <w:r w:rsidR="00AD1466">
        <w:t xml:space="preserve"> with </w:t>
      </w:r>
      <w:r w:rsidR="00F763E1">
        <w:t>their respective</w:t>
      </w:r>
      <w:r>
        <w:t xml:space="preserve"> </w:t>
      </w:r>
      <w:r w:rsidR="00AD1466">
        <w:t>mitigation</w:t>
      </w:r>
      <w:r>
        <w:t>/contingency/response</w:t>
      </w:r>
      <w:r w:rsidR="00E70640">
        <w:t xml:space="preserve"> plan.</w:t>
      </w:r>
    </w:p>
    <w:p w14:paraId="6F738CEF" w14:textId="77777777" w:rsidR="007947D9" w:rsidRPr="00AD1466" w:rsidRDefault="007947D9" w:rsidP="00AD1466">
      <w:pPr>
        <w:ind w:left="510"/>
      </w:pPr>
    </w:p>
    <w:p w14:paraId="3EF28E88" w14:textId="77777777" w:rsidR="003E09B2" w:rsidRPr="00366F7D" w:rsidRDefault="005A3DAD" w:rsidP="00BD7960">
      <w:pPr>
        <w:pStyle w:val="Heading2"/>
        <w:ind w:left="567"/>
      </w:pPr>
      <w:r>
        <w:t>Schematics &amp; other supporting information [2 pages or less]</w:t>
      </w:r>
    </w:p>
    <w:p w14:paraId="7A52CBD9" w14:textId="77777777" w:rsidR="00433784" w:rsidRDefault="005A3DAD" w:rsidP="00BD7960">
      <w:pPr>
        <w:pStyle w:val="ListParagraph"/>
        <w:ind w:left="567"/>
        <w:jc w:val="both"/>
      </w:pPr>
      <w:r>
        <w:t xml:space="preserve">Please provide any schematics, diagrams or tables that help support or clarify your project. Please ensure that these are clearly labelled and will be legible when printed on A4 paper and in black and white. </w:t>
      </w:r>
    </w:p>
    <w:p w14:paraId="556338DE" w14:textId="77777777" w:rsidR="00DE0B63" w:rsidRDefault="00DE0B63" w:rsidP="00E05309">
      <w:pPr>
        <w:pStyle w:val="ListParagraph"/>
        <w:ind w:left="510"/>
        <w:jc w:val="both"/>
      </w:pPr>
    </w:p>
    <w:p w14:paraId="5A89925C" w14:textId="77777777" w:rsidR="00DE0B63" w:rsidRDefault="00DE0B63" w:rsidP="00E05309">
      <w:pPr>
        <w:pStyle w:val="ListParagraph"/>
        <w:ind w:left="510"/>
        <w:jc w:val="both"/>
      </w:pPr>
    </w:p>
    <w:p w14:paraId="6AC0BAF8" w14:textId="77777777" w:rsidR="00DE0B63" w:rsidRDefault="00DE0B63" w:rsidP="00E05309">
      <w:pPr>
        <w:pStyle w:val="ListParagraph"/>
        <w:ind w:left="510"/>
        <w:jc w:val="both"/>
      </w:pPr>
    </w:p>
    <w:p w14:paraId="7ED1BD57" w14:textId="77777777" w:rsidR="00DE0B63" w:rsidRDefault="00DE0B63" w:rsidP="00E05309">
      <w:pPr>
        <w:pStyle w:val="ListParagraph"/>
        <w:ind w:left="510"/>
        <w:jc w:val="both"/>
      </w:pPr>
    </w:p>
    <w:p w14:paraId="4F59BF78" w14:textId="77777777" w:rsidR="00DE0B63" w:rsidRDefault="00DE0B63" w:rsidP="00E05309">
      <w:pPr>
        <w:pStyle w:val="ListParagraph"/>
        <w:ind w:left="510"/>
        <w:jc w:val="both"/>
      </w:pPr>
    </w:p>
    <w:p w14:paraId="41134B04" w14:textId="77777777" w:rsidR="00DE0B63" w:rsidRDefault="00DE0B63" w:rsidP="00E05309">
      <w:pPr>
        <w:pStyle w:val="ListParagraph"/>
        <w:ind w:left="510"/>
        <w:jc w:val="both"/>
      </w:pPr>
    </w:p>
    <w:p w14:paraId="1C31ABED" w14:textId="77777777" w:rsidR="00DE0B63" w:rsidRDefault="00DE0B63" w:rsidP="00E05309">
      <w:pPr>
        <w:pStyle w:val="ListParagraph"/>
        <w:ind w:left="510"/>
        <w:jc w:val="both"/>
      </w:pPr>
    </w:p>
    <w:p w14:paraId="389D63E9" w14:textId="77777777" w:rsidR="00DE0B63" w:rsidRDefault="00DE0B63" w:rsidP="00E05309">
      <w:pPr>
        <w:pStyle w:val="ListParagraph"/>
        <w:ind w:left="510"/>
        <w:jc w:val="both"/>
      </w:pPr>
    </w:p>
    <w:p w14:paraId="090EC00F" w14:textId="77777777" w:rsidR="00DE0B63" w:rsidRDefault="00DE0B63" w:rsidP="00E05309">
      <w:pPr>
        <w:pStyle w:val="ListParagraph"/>
        <w:ind w:left="510"/>
        <w:jc w:val="both"/>
      </w:pPr>
    </w:p>
    <w:p w14:paraId="15EAADD5" w14:textId="77777777" w:rsidR="00DE0B63" w:rsidRDefault="00DE0B63" w:rsidP="00E05309">
      <w:pPr>
        <w:pStyle w:val="ListParagraph"/>
        <w:ind w:left="510"/>
        <w:jc w:val="both"/>
      </w:pPr>
    </w:p>
    <w:p w14:paraId="671B8890" w14:textId="77777777" w:rsidR="00DE0B63" w:rsidRDefault="00DE0B63" w:rsidP="00E05309">
      <w:pPr>
        <w:pStyle w:val="ListParagraph"/>
        <w:ind w:left="510"/>
        <w:jc w:val="both"/>
      </w:pPr>
    </w:p>
    <w:p w14:paraId="2652E165" w14:textId="77777777" w:rsidR="00DE0B63" w:rsidRDefault="00DE0B63" w:rsidP="00E05309">
      <w:pPr>
        <w:pStyle w:val="ListParagraph"/>
        <w:ind w:left="510"/>
        <w:jc w:val="both"/>
      </w:pPr>
    </w:p>
    <w:p w14:paraId="549D9471" w14:textId="77777777" w:rsidR="00DE0B63" w:rsidRDefault="00DE0B63" w:rsidP="00E05309">
      <w:pPr>
        <w:pStyle w:val="ListParagraph"/>
        <w:ind w:left="510"/>
        <w:jc w:val="both"/>
      </w:pPr>
    </w:p>
    <w:p w14:paraId="3C548818" w14:textId="77777777" w:rsidR="00DE0B63" w:rsidRDefault="00DE0B63" w:rsidP="00E05309">
      <w:pPr>
        <w:pStyle w:val="ListParagraph"/>
        <w:ind w:left="510"/>
        <w:jc w:val="both"/>
      </w:pPr>
    </w:p>
    <w:p w14:paraId="11F5E0C8" w14:textId="77777777" w:rsidR="00DE0B63" w:rsidRDefault="00DE0B63" w:rsidP="00E05309">
      <w:pPr>
        <w:pStyle w:val="ListParagraph"/>
        <w:ind w:left="510"/>
        <w:jc w:val="both"/>
      </w:pPr>
    </w:p>
    <w:p w14:paraId="20BD06E4" w14:textId="77777777" w:rsidR="00DE0B63" w:rsidRDefault="00DE0B63" w:rsidP="00E05309">
      <w:pPr>
        <w:pStyle w:val="ListParagraph"/>
        <w:ind w:left="510"/>
        <w:jc w:val="both"/>
      </w:pPr>
    </w:p>
    <w:p w14:paraId="0EBE0F14" w14:textId="77777777" w:rsidR="00DE0B63" w:rsidRDefault="00DE0B63" w:rsidP="00E05309">
      <w:pPr>
        <w:pStyle w:val="ListParagraph"/>
        <w:ind w:left="510"/>
        <w:jc w:val="both"/>
      </w:pPr>
    </w:p>
    <w:p w14:paraId="2C553939" w14:textId="77777777" w:rsidR="00DE0B63" w:rsidRDefault="00DE0B63" w:rsidP="00E05309">
      <w:pPr>
        <w:pStyle w:val="ListParagraph"/>
        <w:ind w:left="510"/>
        <w:jc w:val="both"/>
      </w:pPr>
    </w:p>
    <w:p w14:paraId="5C811A12" w14:textId="77777777" w:rsidR="00DE0B63" w:rsidRDefault="00DE0B63" w:rsidP="00E05309">
      <w:pPr>
        <w:pStyle w:val="ListParagraph"/>
        <w:ind w:left="510"/>
        <w:jc w:val="both"/>
      </w:pPr>
    </w:p>
    <w:p w14:paraId="5FD200A0" w14:textId="77777777" w:rsidR="00DE0B63" w:rsidRDefault="00DE0B63" w:rsidP="00E05309">
      <w:pPr>
        <w:pStyle w:val="ListParagraph"/>
        <w:ind w:left="510"/>
        <w:jc w:val="both"/>
      </w:pPr>
    </w:p>
    <w:p w14:paraId="166EDD09" w14:textId="77777777" w:rsidR="00DE0B63" w:rsidRDefault="00DE0B63" w:rsidP="00E05309">
      <w:pPr>
        <w:pStyle w:val="ListParagraph"/>
        <w:ind w:left="510"/>
        <w:jc w:val="both"/>
      </w:pPr>
    </w:p>
    <w:p w14:paraId="36224CC1" w14:textId="77777777" w:rsidR="00DE0B63" w:rsidRDefault="00DE0B63" w:rsidP="00E05309">
      <w:pPr>
        <w:pStyle w:val="ListParagraph"/>
        <w:ind w:left="510"/>
        <w:jc w:val="both"/>
      </w:pPr>
    </w:p>
    <w:p w14:paraId="5CE76194" w14:textId="77777777" w:rsidR="00DE0B63" w:rsidRDefault="00DE0B63" w:rsidP="00E05309">
      <w:pPr>
        <w:pStyle w:val="ListParagraph"/>
        <w:ind w:left="510"/>
        <w:jc w:val="both"/>
      </w:pPr>
    </w:p>
    <w:p w14:paraId="33973FF6" w14:textId="77777777" w:rsidR="00DE0B63" w:rsidRDefault="00DE0B63" w:rsidP="00E05309">
      <w:pPr>
        <w:pStyle w:val="ListParagraph"/>
        <w:ind w:left="510"/>
        <w:jc w:val="both"/>
      </w:pPr>
    </w:p>
    <w:p w14:paraId="4C7D8800" w14:textId="77777777" w:rsidR="00DE0B63" w:rsidRDefault="00DE0B63" w:rsidP="00E05309">
      <w:pPr>
        <w:pStyle w:val="ListParagraph"/>
        <w:ind w:left="510"/>
        <w:jc w:val="both"/>
      </w:pPr>
    </w:p>
    <w:p w14:paraId="06D7345B" w14:textId="77777777" w:rsidR="00DE0B63" w:rsidRDefault="00DE0B63" w:rsidP="00E05309">
      <w:pPr>
        <w:pStyle w:val="ListParagraph"/>
        <w:ind w:left="510"/>
        <w:jc w:val="both"/>
      </w:pPr>
    </w:p>
    <w:p w14:paraId="09003E0F" w14:textId="77777777" w:rsidR="00DE0B63" w:rsidRDefault="00DE0B63" w:rsidP="00E05309">
      <w:pPr>
        <w:pStyle w:val="ListParagraph"/>
        <w:ind w:left="510"/>
        <w:jc w:val="both"/>
      </w:pPr>
    </w:p>
    <w:p w14:paraId="43FA814C" w14:textId="77777777" w:rsidR="0024663B" w:rsidRDefault="0024663B">
      <w:pPr>
        <w:rPr>
          <w:rFonts w:eastAsiaTheme="majorEastAsia"/>
          <w:b/>
          <w:sz w:val="28"/>
          <w:szCs w:val="28"/>
        </w:rPr>
      </w:pPr>
      <w:r>
        <w:br w:type="page"/>
      </w:r>
    </w:p>
    <w:p w14:paraId="6959855C" w14:textId="2E67176D" w:rsidR="00DF39FF" w:rsidRDefault="00DF39FF" w:rsidP="00DF39FF">
      <w:pPr>
        <w:pStyle w:val="Heading2"/>
        <w:numPr>
          <w:ilvl w:val="0"/>
          <w:numId w:val="0"/>
        </w:numPr>
        <w:rPr>
          <w:u w:val="none"/>
        </w:rPr>
      </w:pPr>
      <w:r>
        <w:rPr>
          <w:u w:val="none"/>
        </w:rPr>
        <w:lastRenderedPageBreak/>
        <w:t>ANNEX 1</w:t>
      </w:r>
      <w:r w:rsidRPr="005A3DAD">
        <w:rPr>
          <w:u w:val="none"/>
        </w:rPr>
        <w:t>: Breakdown of Project Budget</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37"/>
        <w:gridCol w:w="2551"/>
        <w:gridCol w:w="1276"/>
      </w:tblGrid>
      <w:tr w:rsidR="00DF39FF" w:rsidRPr="00A84048" w14:paraId="3638C1E4" w14:textId="77777777" w:rsidTr="00C7599C">
        <w:tc>
          <w:tcPr>
            <w:tcW w:w="5637" w:type="dxa"/>
          </w:tcPr>
          <w:p w14:paraId="2A5E184E" w14:textId="77777777" w:rsidR="00DF39FF" w:rsidRPr="00A84048" w:rsidRDefault="00DF39FF" w:rsidP="00C7599C">
            <w:pPr>
              <w:pStyle w:val="ListParagraph"/>
              <w:ind w:left="0"/>
              <w:jc w:val="both"/>
              <w:rPr>
                <w:b/>
                <w:sz w:val="22"/>
              </w:rPr>
            </w:pPr>
            <w:r w:rsidRPr="00A84048">
              <w:rPr>
                <w:b/>
                <w:sz w:val="22"/>
              </w:rPr>
              <w:t>Description</w:t>
            </w:r>
          </w:p>
        </w:tc>
        <w:tc>
          <w:tcPr>
            <w:tcW w:w="3827" w:type="dxa"/>
            <w:gridSpan w:val="2"/>
          </w:tcPr>
          <w:p w14:paraId="76D721CE" w14:textId="77777777" w:rsidR="00DF39FF" w:rsidRPr="00A84048" w:rsidRDefault="00DF39FF" w:rsidP="00C7599C">
            <w:pPr>
              <w:pStyle w:val="ListParagraph"/>
              <w:ind w:left="0"/>
              <w:jc w:val="right"/>
              <w:rPr>
                <w:b/>
                <w:sz w:val="22"/>
              </w:rPr>
            </w:pPr>
            <w:r w:rsidRPr="00A84048">
              <w:rPr>
                <w:b/>
                <w:sz w:val="22"/>
              </w:rPr>
              <w:t>S$</w:t>
            </w:r>
          </w:p>
        </w:tc>
      </w:tr>
      <w:tr w:rsidR="00DF39FF" w:rsidRPr="00A84048" w14:paraId="02F2D4D1" w14:textId="77777777" w:rsidTr="00C7599C">
        <w:tc>
          <w:tcPr>
            <w:tcW w:w="5637" w:type="dxa"/>
          </w:tcPr>
          <w:p w14:paraId="3A730A97" w14:textId="77777777" w:rsidR="00DF39FF" w:rsidRPr="00A84048" w:rsidRDefault="00DF39FF" w:rsidP="00C61CEE">
            <w:pPr>
              <w:pStyle w:val="ListParagraph"/>
              <w:ind w:left="0"/>
              <w:jc w:val="both"/>
              <w:rPr>
                <w:sz w:val="22"/>
              </w:rPr>
            </w:pPr>
            <w:r w:rsidRPr="00A84048">
              <w:rPr>
                <w:b/>
                <w:sz w:val="22"/>
                <w:u w:val="single"/>
              </w:rPr>
              <w:t xml:space="preserve">A1. Cash contribution by </w:t>
            </w:r>
            <w:r w:rsidR="00C61CEE" w:rsidRPr="00A84048">
              <w:rPr>
                <w:b/>
                <w:sz w:val="22"/>
                <w:u w:val="single"/>
              </w:rPr>
              <w:t>NAMIC CL</w:t>
            </w:r>
            <w:r w:rsidRPr="00A84048">
              <w:rPr>
                <w:b/>
                <w:sz w:val="22"/>
                <w:u w:val="single"/>
              </w:rPr>
              <w:t>P</w:t>
            </w:r>
            <w:r w:rsidR="00A84048" w:rsidRPr="00A84048">
              <w:rPr>
                <w:b/>
                <w:sz w:val="22"/>
                <w:u w:val="single"/>
              </w:rPr>
              <w:t xml:space="preserve"> to Host Institution</w:t>
            </w:r>
          </w:p>
        </w:tc>
        <w:tc>
          <w:tcPr>
            <w:tcW w:w="3827" w:type="dxa"/>
            <w:gridSpan w:val="2"/>
          </w:tcPr>
          <w:p w14:paraId="6A6A169F" w14:textId="77777777" w:rsidR="00DF39FF" w:rsidRPr="00A84048" w:rsidRDefault="00DF39FF" w:rsidP="00C7599C">
            <w:pPr>
              <w:pStyle w:val="ListParagraph"/>
              <w:ind w:left="0"/>
              <w:jc w:val="right"/>
              <w:rPr>
                <w:sz w:val="22"/>
              </w:rPr>
            </w:pPr>
          </w:p>
        </w:tc>
      </w:tr>
      <w:tr w:rsidR="00DF39FF" w:rsidRPr="00A84048" w14:paraId="38DD4C22" w14:textId="77777777" w:rsidTr="00C7599C">
        <w:tc>
          <w:tcPr>
            <w:tcW w:w="5637" w:type="dxa"/>
          </w:tcPr>
          <w:p w14:paraId="38DAFD7D" w14:textId="77777777" w:rsidR="00DF39FF" w:rsidRPr="00A84048" w:rsidRDefault="00DF39FF" w:rsidP="00C7599C">
            <w:pPr>
              <w:pStyle w:val="ListParagraph"/>
              <w:ind w:left="0"/>
              <w:jc w:val="both"/>
              <w:rPr>
                <w:sz w:val="22"/>
              </w:rPr>
            </w:pPr>
            <w:r w:rsidRPr="00A84048">
              <w:rPr>
                <w:sz w:val="22"/>
              </w:rPr>
              <w:t>Manpower (Please breakdown the details)</w:t>
            </w:r>
          </w:p>
        </w:tc>
        <w:tc>
          <w:tcPr>
            <w:tcW w:w="3827" w:type="dxa"/>
            <w:gridSpan w:val="2"/>
          </w:tcPr>
          <w:p w14:paraId="443B7AA8" w14:textId="77777777" w:rsidR="00DF39FF" w:rsidRPr="00A84048" w:rsidRDefault="00DF39FF" w:rsidP="00C7599C">
            <w:pPr>
              <w:pStyle w:val="ListParagraph"/>
              <w:ind w:left="0"/>
              <w:jc w:val="right"/>
              <w:rPr>
                <w:sz w:val="22"/>
              </w:rPr>
            </w:pPr>
          </w:p>
        </w:tc>
      </w:tr>
      <w:tr w:rsidR="00DF39FF" w:rsidRPr="00A84048" w14:paraId="630DED7C" w14:textId="77777777" w:rsidTr="00C7599C">
        <w:tc>
          <w:tcPr>
            <w:tcW w:w="5637" w:type="dxa"/>
          </w:tcPr>
          <w:p w14:paraId="1CBE8AAC" w14:textId="77777777" w:rsidR="00DF39FF" w:rsidRPr="00A84048" w:rsidRDefault="00DF39FF" w:rsidP="00C7599C">
            <w:pPr>
              <w:pStyle w:val="ListParagraph"/>
              <w:ind w:left="0"/>
              <w:jc w:val="both"/>
              <w:rPr>
                <w:sz w:val="22"/>
              </w:rPr>
            </w:pPr>
            <w:r w:rsidRPr="00A84048">
              <w:rPr>
                <w:sz w:val="22"/>
              </w:rPr>
              <w:t>Consumables (Please breakdown the details)</w:t>
            </w:r>
          </w:p>
        </w:tc>
        <w:tc>
          <w:tcPr>
            <w:tcW w:w="3827" w:type="dxa"/>
            <w:gridSpan w:val="2"/>
          </w:tcPr>
          <w:p w14:paraId="54DAA58D" w14:textId="77777777" w:rsidR="00DF39FF" w:rsidRPr="00A84048" w:rsidRDefault="00DF39FF" w:rsidP="00C7599C">
            <w:pPr>
              <w:pStyle w:val="ListParagraph"/>
              <w:ind w:left="0"/>
              <w:jc w:val="right"/>
              <w:rPr>
                <w:sz w:val="22"/>
              </w:rPr>
            </w:pPr>
          </w:p>
        </w:tc>
      </w:tr>
      <w:tr w:rsidR="00DF39FF" w:rsidRPr="00A84048" w14:paraId="35B94BC4" w14:textId="77777777" w:rsidTr="00C7599C">
        <w:tc>
          <w:tcPr>
            <w:tcW w:w="5637" w:type="dxa"/>
          </w:tcPr>
          <w:p w14:paraId="285C9107" w14:textId="77777777" w:rsidR="00DF39FF" w:rsidRPr="00A84048" w:rsidRDefault="00DF39FF" w:rsidP="00C7599C">
            <w:pPr>
              <w:pStyle w:val="ListParagraph"/>
              <w:ind w:left="0"/>
              <w:jc w:val="both"/>
              <w:rPr>
                <w:sz w:val="22"/>
              </w:rPr>
            </w:pPr>
            <w:r w:rsidRPr="00A84048">
              <w:rPr>
                <w:sz w:val="22"/>
              </w:rPr>
              <w:t>OOE (Please breakdown the details)</w:t>
            </w:r>
          </w:p>
        </w:tc>
        <w:tc>
          <w:tcPr>
            <w:tcW w:w="3827" w:type="dxa"/>
            <w:gridSpan w:val="2"/>
          </w:tcPr>
          <w:p w14:paraId="0234915D" w14:textId="77777777" w:rsidR="00DF39FF" w:rsidRPr="00A84048" w:rsidRDefault="00DF39FF" w:rsidP="00C7599C">
            <w:pPr>
              <w:pStyle w:val="ListParagraph"/>
              <w:ind w:left="0"/>
              <w:jc w:val="right"/>
              <w:rPr>
                <w:sz w:val="22"/>
              </w:rPr>
            </w:pPr>
          </w:p>
        </w:tc>
      </w:tr>
      <w:tr w:rsidR="00DF39FF" w:rsidRPr="00A84048" w14:paraId="3248D10A" w14:textId="77777777" w:rsidTr="00C7599C">
        <w:tc>
          <w:tcPr>
            <w:tcW w:w="5637" w:type="dxa"/>
          </w:tcPr>
          <w:p w14:paraId="209C73C7" w14:textId="77777777" w:rsidR="00DF39FF" w:rsidRPr="00A84048" w:rsidRDefault="00DF39FF" w:rsidP="00C7599C">
            <w:pPr>
              <w:pStyle w:val="ListParagraph"/>
              <w:ind w:left="0"/>
              <w:jc w:val="both"/>
              <w:rPr>
                <w:sz w:val="22"/>
              </w:rPr>
            </w:pPr>
          </w:p>
        </w:tc>
        <w:tc>
          <w:tcPr>
            <w:tcW w:w="3827" w:type="dxa"/>
            <w:gridSpan w:val="2"/>
          </w:tcPr>
          <w:p w14:paraId="2D124E0B" w14:textId="77777777" w:rsidR="00DF39FF" w:rsidRPr="00A84048" w:rsidRDefault="00DF39FF" w:rsidP="00C7599C">
            <w:pPr>
              <w:pStyle w:val="ListParagraph"/>
              <w:ind w:left="0"/>
              <w:jc w:val="right"/>
              <w:rPr>
                <w:sz w:val="22"/>
              </w:rPr>
            </w:pPr>
          </w:p>
        </w:tc>
      </w:tr>
      <w:tr w:rsidR="00DF39FF" w:rsidRPr="00A84048" w14:paraId="2CF68BCE" w14:textId="77777777" w:rsidTr="00C7599C">
        <w:tc>
          <w:tcPr>
            <w:tcW w:w="8188" w:type="dxa"/>
            <w:gridSpan w:val="2"/>
          </w:tcPr>
          <w:p w14:paraId="2E884CB1" w14:textId="77777777" w:rsidR="00DF39FF" w:rsidRPr="00A84048" w:rsidRDefault="00DF39FF" w:rsidP="00C7599C">
            <w:pPr>
              <w:pStyle w:val="ListParagraph"/>
              <w:ind w:left="0"/>
              <w:jc w:val="right"/>
              <w:rPr>
                <w:sz w:val="22"/>
              </w:rPr>
            </w:pPr>
            <w:r w:rsidRPr="00A84048">
              <w:rPr>
                <w:sz w:val="22"/>
              </w:rPr>
              <w:t>Subtotal</w:t>
            </w:r>
          </w:p>
        </w:tc>
        <w:tc>
          <w:tcPr>
            <w:tcW w:w="1276" w:type="dxa"/>
            <w:tcBorders>
              <w:top w:val="single" w:sz="4" w:space="0" w:color="auto"/>
              <w:bottom w:val="single" w:sz="4" w:space="0" w:color="auto"/>
            </w:tcBorders>
          </w:tcPr>
          <w:p w14:paraId="3DF2F6E5" w14:textId="77777777" w:rsidR="00DF39FF" w:rsidRPr="00A84048" w:rsidRDefault="00DF39FF" w:rsidP="00C7599C">
            <w:pPr>
              <w:pStyle w:val="ListParagraph"/>
              <w:ind w:left="0"/>
              <w:jc w:val="right"/>
              <w:rPr>
                <w:sz w:val="22"/>
              </w:rPr>
            </w:pPr>
            <w:r w:rsidRPr="00A84048">
              <w:rPr>
                <w:sz w:val="22"/>
              </w:rPr>
              <w:t>A1</w:t>
            </w:r>
          </w:p>
        </w:tc>
      </w:tr>
      <w:tr w:rsidR="00DF39FF" w:rsidRPr="00A84048" w14:paraId="1DABC043" w14:textId="77777777" w:rsidTr="00C7599C">
        <w:tc>
          <w:tcPr>
            <w:tcW w:w="5637" w:type="dxa"/>
          </w:tcPr>
          <w:p w14:paraId="095E24CC" w14:textId="77777777" w:rsidR="00DF39FF" w:rsidRPr="00A84048" w:rsidRDefault="00DF39FF" w:rsidP="00C7599C">
            <w:pPr>
              <w:pStyle w:val="ListParagraph"/>
              <w:ind w:left="0"/>
              <w:jc w:val="both"/>
              <w:rPr>
                <w:sz w:val="22"/>
              </w:rPr>
            </w:pPr>
          </w:p>
        </w:tc>
        <w:tc>
          <w:tcPr>
            <w:tcW w:w="3827" w:type="dxa"/>
            <w:gridSpan w:val="2"/>
          </w:tcPr>
          <w:p w14:paraId="7BB65A1B" w14:textId="77777777" w:rsidR="00DF39FF" w:rsidRPr="00A84048" w:rsidRDefault="00DF39FF" w:rsidP="00C7599C">
            <w:pPr>
              <w:pStyle w:val="ListParagraph"/>
              <w:ind w:left="0"/>
              <w:jc w:val="right"/>
              <w:rPr>
                <w:sz w:val="22"/>
              </w:rPr>
            </w:pPr>
          </w:p>
        </w:tc>
      </w:tr>
      <w:tr w:rsidR="00612250" w:rsidRPr="00A84048" w14:paraId="28AB19A2" w14:textId="77777777" w:rsidTr="00C7599C">
        <w:tc>
          <w:tcPr>
            <w:tcW w:w="5637" w:type="dxa"/>
          </w:tcPr>
          <w:p w14:paraId="60FB86F5" w14:textId="77777777" w:rsidR="00612250" w:rsidRPr="00A84048" w:rsidRDefault="00612250" w:rsidP="00C7599C">
            <w:pPr>
              <w:pStyle w:val="ListParagraph"/>
              <w:ind w:left="0"/>
              <w:jc w:val="both"/>
            </w:pPr>
          </w:p>
        </w:tc>
        <w:tc>
          <w:tcPr>
            <w:tcW w:w="3827" w:type="dxa"/>
            <w:gridSpan w:val="2"/>
          </w:tcPr>
          <w:p w14:paraId="2C753CD2" w14:textId="77777777" w:rsidR="00612250" w:rsidRPr="00A84048" w:rsidRDefault="00612250" w:rsidP="00C7599C">
            <w:pPr>
              <w:pStyle w:val="ListParagraph"/>
              <w:ind w:left="0"/>
              <w:jc w:val="right"/>
            </w:pPr>
          </w:p>
        </w:tc>
      </w:tr>
      <w:tr w:rsidR="007C439D" w:rsidRPr="00A84048" w14:paraId="6C5ECE14" w14:textId="77777777" w:rsidTr="00C7599C">
        <w:tc>
          <w:tcPr>
            <w:tcW w:w="5637" w:type="dxa"/>
          </w:tcPr>
          <w:p w14:paraId="4703316B" w14:textId="77777777" w:rsidR="007C439D" w:rsidRPr="00A84048" w:rsidRDefault="007C439D" w:rsidP="007C439D">
            <w:pPr>
              <w:pStyle w:val="ListParagraph"/>
              <w:ind w:left="0"/>
              <w:jc w:val="both"/>
              <w:rPr>
                <w:sz w:val="22"/>
              </w:rPr>
            </w:pPr>
            <w:r w:rsidRPr="00A84048">
              <w:rPr>
                <w:b/>
                <w:sz w:val="22"/>
                <w:u w:val="single"/>
              </w:rPr>
              <w:t>A2. Cash contribution by Collaborator</w:t>
            </w:r>
            <w:r w:rsidR="00A84048" w:rsidRPr="00A84048">
              <w:rPr>
                <w:b/>
                <w:sz w:val="22"/>
                <w:u w:val="single"/>
              </w:rPr>
              <w:t xml:space="preserve"> to Host Institution</w:t>
            </w:r>
          </w:p>
        </w:tc>
        <w:tc>
          <w:tcPr>
            <w:tcW w:w="3827" w:type="dxa"/>
            <w:gridSpan w:val="2"/>
          </w:tcPr>
          <w:p w14:paraId="608BC058" w14:textId="77777777" w:rsidR="007C439D" w:rsidRPr="00A84048" w:rsidRDefault="007C439D" w:rsidP="007C439D">
            <w:pPr>
              <w:pStyle w:val="ListParagraph"/>
              <w:ind w:left="0"/>
              <w:jc w:val="right"/>
              <w:rPr>
                <w:sz w:val="22"/>
              </w:rPr>
            </w:pPr>
          </w:p>
        </w:tc>
      </w:tr>
      <w:tr w:rsidR="007C439D" w:rsidRPr="00A84048" w14:paraId="474EA012" w14:textId="77777777" w:rsidTr="00C7599C">
        <w:tc>
          <w:tcPr>
            <w:tcW w:w="5637" w:type="dxa"/>
          </w:tcPr>
          <w:p w14:paraId="0C14B481" w14:textId="77777777" w:rsidR="007C439D" w:rsidRPr="00A84048" w:rsidRDefault="007C439D" w:rsidP="007C439D">
            <w:pPr>
              <w:pStyle w:val="ListParagraph"/>
              <w:ind w:left="0"/>
              <w:jc w:val="both"/>
              <w:rPr>
                <w:sz w:val="22"/>
              </w:rPr>
            </w:pPr>
            <w:r w:rsidRPr="00A84048">
              <w:rPr>
                <w:sz w:val="22"/>
              </w:rPr>
              <w:t>Manpower (Please breakdown the details)</w:t>
            </w:r>
          </w:p>
        </w:tc>
        <w:tc>
          <w:tcPr>
            <w:tcW w:w="3827" w:type="dxa"/>
            <w:gridSpan w:val="2"/>
          </w:tcPr>
          <w:p w14:paraId="115D673F" w14:textId="77777777" w:rsidR="007C439D" w:rsidRPr="00A84048" w:rsidRDefault="007C439D" w:rsidP="007C439D">
            <w:pPr>
              <w:pStyle w:val="ListParagraph"/>
              <w:ind w:left="0"/>
              <w:jc w:val="right"/>
              <w:rPr>
                <w:sz w:val="22"/>
              </w:rPr>
            </w:pPr>
          </w:p>
        </w:tc>
      </w:tr>
      <w:tr w:rsidR="007C439D" w:rsidRPr="00A84048" w14:paraId="7FD78DA1" w14:textId="77777777" w:rsidTr="00C7599C">
        <w:tc>
          <w:tcPr>
            <w:tcW w:w="5637" w:type="dxa"/>
          </w:tcPr>
          <w:p w14:paraId="2E5FB79E" w14:textId="77777777" w:rsidR="007C439D" w:rsidRPr="00A84048" w:rsidRDefault="007C439D" w:rsidP="007C439D">
            <w:pPr>
              <w:pStyle w:val="ListParagraph"/>
              <w:ind w:left="0"/>
              <w:jc w:val="both"/>
              <w:rPr>
                <w:sz w:val="22"/>
              </w:rPr>
            </w:pPr>
            <w:r w:rsidRPr="00A84048">
              <w:rPr>
                <w:sz w:val="22"/>
              </w:rPr>
              <w:t>Consumables (Please breakdown the details)</w:t>
            </w:r>
          </w:p>
        </w:tc>
        <w:tc>
          <w:tcPr>
            <w:tcW w:w="3827" w:type="dxa"/>
            <w:gridSpan w:val="2"/>
          </w:tcPr>
          <w:p w14:paraId="29140383" w14:textId="77777777" w:rsidR="007C439D" w:rsidRPr="00A84048" w:rsidRDefault="007C439D" w:rsidP="007C439D">
            <w:pPr>
              <w:pStyle w:val="ListParagraph"/>
              <w:ind w:left="0"/>
              <w:jc w:val="right"/>
              <w:rPr>
                <w:sz w:val="22"/>
              </w:rPr>
            </w:pPr>
          </w:p>
        </w:tc>
      </w:tr>
      <w:tr w:rsidR="007C439D" w:rsidRPr="00A84048" w14:paraId="4564BA83" w14:textId="77777777" w:rsidTr="007C439D">
        <w:tc>
          <w:tcPr>
            <w:tcW w:w="5637" w:type="dxa"/>
          </w:tcPr>
          <w:p w14:paraId="0B615FEA" w14:textId="77777777" w:rsidR="007C439D" w:rsidRPr="00A84048" w:rsidRDefault="007C439D" w:rsidP="007C439D">
            <w:pPr>
              <w:pStyle w:val="ListParagraph"/>
              <w:ind w:left="0"/>
              <w:jc w:val="both"/>
              <w:rPr>
                <w:sz w:val="22"/>
              </w:rPr>
            </w:pPr>
            <w:r w:rsidRPr="00A84048">
              <w:rPr>
                <w:sz w:val="22"/>
              </w:rPr>
              <w:t>OOE (Please breakdown the details)</w:t>
            </w:r>
          </w:p>
        </w:tc>
        <w:tc>
          <w:tcPr>
            <w:tcW w:w="3827" w:type="dxa"/>
            <w:gridSpan w:val="2"/>
          </w:tcPr>
          <w:p w14:paraId="31A94264" w14:textId="77777777" w:rsidR="007C439D" w:rsidRPr="00A84048" w:rsidRDefault="007C439D" w:rsidP="007C439D">
            <w:pPr>
              <w:pStyle w:val="ListParagraph"/>
              <w:ind w:left="0"/>
              <w:jc w:val="right"/>
              <w:rPr>
                <w:sz w:val="22"/>
              </w:rPr>
            </w:pPr>
          </w:p>
        </w:tc>
      </w:tr>
      <w:tr w:rsidR="007C439D" w:rsidRPr="00A84048" w14:paraId="5158B8DA" w14:textId="77777777" w:rsidTr="004D2CAA">
        <w:tc>
          <w:tcPr>
            <w:tcW w:w="9464" w:type="dxa"/>
            <w:gridSpan w:val="3"/>
          </w:tcPr>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88"/>
              <w:gridCol w:w="1276"/>
            </w:tblGrid>
            <w:tr w:rsidR="007C439D" w:rsidRPr="00A84048" w14:paraId="521159D7" w14:textId="77777777" w:rsidTr="00E3170C">
              <w:tc>
                <w:tcPr>
                  <w:tcW w:w="8188" w:type="dxa"/>
                </w:tcPr>
                <w:p w14:paraId="445418AB" w14:textId="77777777" w:rsidR="007C439D" w:rsidRPr="00A84048" w:rsidRDefault="007C439D" w:rsidP="007C439D">
                  <w:pPr>
                    <w:pStyle w:val="ListParagraph"/>
                    <w:ind w:left="0"/>
                    <w:jc w:val="right"/>
                    <w:rPr>
                      <w:sz w:val="22"/>
                    </w:rPr>
                  </w:pPr>
                  <w:r w:rsidRPr="00A84048">
                    <w:rPr>
                      <w:sz w:val="22"/>
                    </w:rPr>
                    <w:t>Subtotal</w:t>
                  </w:r>
                </w:p>
              </w:tc>
              <w:tc>
                <w:tcPr>
                  <w:tcW w:w="1276" w:type="dxa"/>
                  <w:tcBorders>
                    <w:top w:val="single" w:sz="4" w:space="0" w:color="auto"/>
                    <w:bottom w:val="single" w:sz="4" w:space="0" w:color="auto"/>
                  </w:tcBorders>
                </w:tcPr>
                <w:p w14:paraId="6943333B" w14:textId="77777777" w:rsidR="007C439D" w:rsidRPr="00A84048" w:rsidRDefault="007C439D" w:rsidP="007C439D">
                  <w:pPr>
                    <w:pStyle w:val="ListParagraph"/>
                    <w:ind w:left="0"/>
                    <w:jc w:val="right"/>
                    <w:rPr>
                      <w:sz w:val="22"/>
                    </w:rPr>
                  </w:pPr>
                  <w:r w:rsidRPr="00A84048">
                    <w:rPr>
                      <w:sz w:val="22"/>
                    </w:rPr>
                    <w:t>A2</w:t>
                  </w:r>
                </w:p>
              </w:tc>
            </w:tr>
          </w:tbl>
          <w:p w14:paraId="7EB06D29" w14:textId="77777777" w:rsidR="007C439D" w:rsidRPr="00A84048" w:rsidRDefault="007C439D" w:rsidP="007C439D">
            <w:pPr>
              <w:pStyle w:val="ListParagraph"/>
              <w:ind w:left="0"/>
              <w:jc w:val="right"/>
              <w:rPr>
                <w:sz w:val="22"/>
              </w:rPr>
            </w:pPr>
          </w:p>
        </w:tc>
      </w:tr>
      <w:tr w:rsidR="007C439D" w:rsidRPr="00A84048" w14:paraId="236FF5CA" w14:textId="77777777" w:rsidTr="00C7599C">
        <w:tc>
          <w:tcPr>
            <w:tcW w:w="5637" w:type="dxa"/>
          </w:tcPr>
          <w:p w14:paraId="53B85FE1" w14:textId="77777777" w:rsidR="007C439D" w:rsidRPr="00A84048" w:rsidRDefault="007C439D" w:rsidP="007C439D">
            <w:pPr>
              <w:pStyle w:val="ListParagraph"/>
              <w:ind w:left="0"/>
              <w:jc w:val="both"/>
              <w:rPr>
                <w:sz w:val="22"/>
              </w:rPr>
            </w:pPr>
          </w:p>
        </w:tc>
        <w:tc>
          <w:tcPr>
            <w:tcW w:w="3827" w:type="dxa"/>
            <w:gridSpan w:val="2"/>
          </w:tcPr>
          <w:p w14:paraId="63432F06" w14:textId="77777777" w:rsidR="007C439D" w:rsidRPr="00A84048" w:rsidRDefault="007C439D" w:rsidP="007C439D">
            <w:pPr>
              <w:pStyle w:val="ListParagraph"/>
              <w:ind w:left="0"/>
              <w:jc w:val="right"/>
              <w:rPr>
                <w:sz w:val="22"/>
              </w:rPr>
            </w:pPr>
          </w:p>
        </w:tc>
      </w:tr>
      <w:tr w:rsidR="007C439D" w:rsidRPr="00A84048" w14:paraId="07A8A0C9" w14:textId="77777777" w:rsidTr="00C7599C">
        <w:tc>
          <w:tcPr>
            <w:tcW w:w="5637" w:type="dxa"/>
          </w:tcPr>
          <w:p w14:paraId="1934FC7C" w14:textId="77777777" w:rsidR="007C439D" w:rsidRPr="00A84048" w:rsidRDefault="007C439D" w:rsidP="007C439D">
            <w:pPr>
              <w:pStyle w:val="ListParagraph"/>
              <w:ind w:left="0"/>
              <w:jc w:val="both"/>
              <w:rPr>
                <w:sz w:val="22"/>
              </w:rPr>
            </w:pPr>
            <w:r w:rsidRPr="00A84048">
              <w:rPr>
                <w:b/>
                <w:sz w:val="22"/>
                <w:u w:val="single"/>
              </w:rPr>
              <w:t xml:space="preserve">B1. In-kind contribution by </w:t>
            </w:r>
            <w:r w:rsidR="00EB5E8A">
              <w:rPr>
                <w:b/>
                <w:sz w:val="22"/>
                <w:u w:val="single"/>
              </w:rPr>
              <w:t>Host Institution</w:t>
            </w:r>
          </w:p>
        </w:tc>
        <w:tc>
          <w:tcPr>
            <w:tcW w:w="3827" w:type="dxa"/>
            <w:gridSpan w:val="2"/>
          </w:tcPr>
          <w:p w14:paraId="20C6DA12" w14:textId="77777777" w:rsidR="007C439D" w:rsidRPr="00A84048" w:rsidRDefault="007C439D" w:rsidP="007C439D">
            <w:pPr>
              <w:pStyle w:val="ListParagraph"/>
              <w:ind w:left="0"/>
              <w:jc w:val="right"/>
              <w:rPr>
                <w:sz w:val="22"/>
              </w:rPr>
            </w:pPr>
          </w:p>
        </w:tc>
      </w:tr>
      <w:tr w:rsidR="007C439D" w:rsidRPr="00A84048" w14:paraId="3067FB8E" w14:textId="77777777" w:rsidTr="00C7599C">
        <w:tc>
          <w:tcPr>
            <w:tcW w:w="5637" w:type="dxa"/>
          </w:tcPr>
          <w:p w14:paraId="6B2CF3FE" w14:textId="77777777" w:rsidR="007C439D" w:rsidRPr="00A84048" w:rsidRDefault="007C439D" w:rsidP="007C439D">
            <w:pPr>
              <w:pStyle w:val="ListParagraph"/>
              <w:ind w:left="0"/>
              <w:jc w:val="both"/>
              <w:rPr>
                <w:sz w:val="22"/>
                <w:u w:val="single"/>
              </w:rPr>
            </w:pPr>
            <w:r w:rsidRPr="00A84048">
              <w:rPr>
                <w:sz w:val="22"/>
                <w:u w:val="single"/>
              </w:rPr>
              <w:t>Equipment</w:t>
            </w:r>
          </w:p>
        </w:tc>
        <w:tc>
          <w:tcPr>
            <w:tcW w:w="3827" w:type="dxa"/>
            <w:gridSpan w:val="2"/>
          </w:tcPr>
          <w:p w14:paraId="36994139" w14:textId="77777777" w:rsidR="007C439D" w:rsidRPr="00A84048" w:rsidRDefault="007C439D" w:rsidP="007C439D">
            <w:pPr>
              <w:pStyle w:val="ListParagraph"/>
              <w:ind w:left="0"/>
              <w:jc w:val="right"/>
              <w:rPr>
                <w:sz w:val="22"/>
              </w:rPr>
            </w:pPr>
          </w:p>
        </w:tc>
      </w:tr>
      <w:tr w:rsidR="007C439D" w:rsidRPr="00A84048" w14:paraId="57F5931D" w14:textId="77777777" w:rsidTr="00C7599C">
        <w:tc>
          <w:tcPr>
            <w:tcW w:w="5637" w:type="dxa"/>
          </w:tcPr>
          <w:p w14:paraId="202A33E1" w14:textId="77777777" w:rsidR="007C439D" w:rsidRPr="00A84048" w:rsidRDefault="007C439D" w:rsidP="007C439D">
            <w:pPr>
              <w:pStyle w:val="ListParagraph"/>
              <w:ind w:left="0"/>
              <w:jc w:val="both"/>
              <w:rPr>
                <w:sz w:val="22"/>
              </w:rPr>
            </w:pPr>
            <w:r w:rsidRPr="00A84048">
              <w:rPr>
                <w:sz w:val="22"/>
              </w:rPr>
              <w:t>Please breakdown the details</w:t>
            </w:r>
          </w:p>
        </w:tc>
        <w:tc>
          <w:tcPr>
            <w:tcW w:w="3827" w:type="dxa"/>
            <w:gridSpan w:val="2"/>
          </w:tcPr>
          <w:p w14:paraId="0E15088C" w14:textId="77777777" w:rsidR="007C439D" w:rsidRPr="00A84048" w:rsidRDefault="007C439D" w:rsidP="007C439D">
            <w:pPr>
              <w:pStyle w:val="ListParagraph"/>
              <w:ind w:left="0"/>
              <w:jc w:val="right"/>
              <w:rPr>
                <w:sz w:val="22"/>
              </w:rPr>
            </w:pPr>
          </w:p>
        </w:tc>
      </w:tr>
      <w:tr w:rsidR="007C439D" w:rsidRPr="00A84048" w14:paraId="4E7CE290" w14:textId="77777777" w:rsidTr="00C7599C">
        <w:tc>
          <w:tcPr>
            <w:tcW w:w="5637" w:type="dxa"/>
          </w:tcPr>
          <w:p w14:paraId="0319987B" w14:textId="77777777" w:rsidR="007C439D" w:rsidRPr="00A84048" w:rsidRDefault="007C439D" w:rsidP="007C439D">
            <w:pPr>
              <w:pStyle w:val="ListParagraph"/>
              <w:ind w:left="0"/>
              <w:jc w:val="both"/>
              <w:rPr>
                <w:sz w:val="22"/>
              </w:rPr>
            </w:pPr>
          </w:p>
        </w:tc>
        <w:tc>
          <w:tcPr>
            <w:tcW w:w="3827" w:type="dxa"/>
            <w:gridSpan w:val="2"/>
          </w:tcPr>
          <w:p w14:paraId="07FB4B1A" w14:textId="77777777" w:rsidR="007C439D" w:rsidRPr="00A84048" w:rsidRDefault="007C439D" w:rsidP="007C439D">
            <w:pPr>
              <w:pStyle w:val="ListParagraph"/>
              <w:ind w:left="0"/>
              <w:jc w:val="right"/>
              <w:rPr>
                <w:sz w:val="22"/>
              </w:rPr>
            </w:pPr>
          </w:p>
        </w:tc>
      </w:tr>
      <w:tr w:rsidR="007C439D" w:rsidRPr="00A84048" w14:paraId="73CD6B3F" w14:textId="77777777" w:rsidTr="00C7599C">
        <w:tc>
          <w:tcPr>
            <w:tcW w:w="5637" w:type="dxa"/>
          </w:tcPr>
          <w:p w14:paraId="280C8F0A" w14:textId="77777777" w:rsidR="007C439D" w:rsidRPr="00A84048" w:rsidRDefault="007C439D" w:rsidP="007C439D">
            <w:pPr>
              <w:pStyle w:val="ListParagraph"/>
              <w:ind w:left="0"/>
              <w:jc w:val="both"/>
              <w:rPr>
                <w:sz w:val="22"/>
                <w:u w:val="single"/>
              </w:rPr>
            </w:pPr>
            <w:r w:rsidRPr="00A84048">
              <w:rPr>
                <w:sz w:val="22"/>
                <w:u w:val="single"/>
              </w:rPr>
              <w:t>Manpower</w:t>
            </w:r>
          </w:p>
        </w:tc>
        <w:tc>
          <w:tcPr>
            <w:tcW w:w="3827" w:type="dxa"/>
            <w:gridSpan w:val="2"/>
          </w:tcPr>
          <w:p w14:paraId="04D829EF" w14:textId="77777777" w:rsidR="007C439D" w:rsidRPr="00A84048" w:rsidRDefault="007C439D" w:rsidP="007C439D">
            <w:pPr>
              <w:pStyle w:val="ListParagraph"/>
              <w:ind w:left="0"/>
              <w:jc w:val="right"/>
              <w:rPr>
                <w:sz w:val="22"/>
              </w:rPr>
            </w:pPr>
          </w:p>
        </w:tc>
      </w:tr>
      <w:tr w:rsidR="007C439D" w:rsidRPr="00A84048" w14:paraId="4FAB9760" w14:textId="77777777" w:rsidTr="00C7599C">
        <w:tc>
          <w:tcPr>
            <w:tcW w:w="5637" w:type="dxa"/>
          </w:tcPr>
          <w:p w14:paraId="2A983D49" w14:textId="77777777" w:rsidR="007C439D" w:rsidRPr="00A84048" w:rsidRDefault="007C439D" w:rsidP="007C439D">
            <w:pPr>
              <w:pStyle w:val="ListParagraph"/>
              <w:ind w:left="0"/>
              <w:jc w:val="both"/>
              <w:rPr>
                <w:sz w:val="22"/>
              </w:rPr>
            </w:pPr>
            <w:r w:rsidRPr="00A84048">
              <w:rPr>
                <w:sz w:val="22"/>
              </w:rPr>
              <w:t>Please breakdown the details</w:t>
            </w:r>
          </w:p>
        </w:tc>
        <w:tc>
          <w:tcPr>
            <w:tcW w:w="3827" w:type="dxa"/>
            <w:gridSpan w:val="2"/>
          </w:tcPr>
          <w:p w14:paraId="2D73D47D" w14:textId="77777777" w:rsidR="007C439D" w:rsidRPr="00A84048" w:rsidRDefault="007C439D" w:rsidP="007C439D">
            <w:pPr>
              <w:pStyle w:val="ListParagraph"/>
              <w:ind w:left="0"/>
              <w:jc w:val="right"/>
              <w:rPr>
                <w:sz w:val="22"/>
              </w:rPr>
            </w:pPr>
          </w:p>
        </w:tc>
      </w:tr>
      <w:tr w:rsidR="007C439D" w:rsidRPr="00A84048" w14:paraId="718D64C7" w14:textId="77777777" w:rsidTr="00C7599C">
        <w:tc>
          <w:tcPr>
            <w:tcW w:w="5637" w:type="dxa"/>
          </w:tcPr>
          <w:p w14:paraId="04DB2129" w14:textId="77777777" w:rsidR="007C439D" w:rsidRPr="00A84048" w:rsidRDefault="007C439D" w:rsidP="007C439D">
            <w:pPr>
              <w:pStyle w:val="ListParagraph"/>
              <w:ind w:left="0"/>
              <w:jc w:val="both"/>
              <w:rPr>
                <w:sz w:val="22"/>
              </w:rPr>
            </w:pPr>
          </w:p>
        </w:tc>
        <w:tc>
          <w:tcPr>
            <w:tcW w:w="3827" w:type="dxa"/>
            <w:gridSpan w:val="2"/>
          </w:tcPr>
          <w:p w14:paraId="6593C8DB" w14:textId="77777777" w:rsidR="007C439D" w:rsidRPr="00A84048" w:rsidRDefault="007C439D" w:rsidP="007C439D">
            <w:pPr>
              <w:pStyle w:val="ListParagraph"/>
              <w:ind w:left="0"/>
              <w:jc w:val="right"/>
              <w:rPr>
                <w:sz w:val="22"/>
              </w:rPr>
            </w:pPr>
          </w:p>
        </w:tc>
      </w:tr>
      <w:tr w:rsidR="007C439D" w:rsidRPr="00A84048" w14:paraId="7957FB5F" w14:textId="77777777" w:rsidTr="00C7599C">
        <w:tc>
          <w:tcPr>
            <w:tcW w:w="5637" w:type="dxa"/>
          </w:tcPr>
          <w:p w14:paraId="586023B9" w14:textId="77777777" w:rsidR="007C439D" w:rsidRPr="00A84048" w:rsidRDefault="007C439D" w:rsidP="007C439D">
            <w:pPr>
              <w:pStyle w:val="ListParagraph"/>
              <w:ind w:left="0"/>
              <w:jc w:val="both"/>
              <w:rPr>
                <w:sz w:val="22"/>
                <w:u w:val="single"/>
              </w:rPr>
            </w:pPr>
            <w:r w:rsidRPr="00A84048">
              <w:rPr>
                <w:sz w:val="22"/>
                <w:u w:val="single"/>
              </w:rPr>
              <w:t>Others</w:t>
            </w:r>
          </w:p>
        </w:tc>
        <w:tc>
          <w:tcPr>
            <w:tcW w:w="3827" w:type="dxa"/>
            <w:gridSpan w:val="2"/>
          </w:tcPr>
          <w:p w14:paraId="7B474CBD" w14:textId="77777777" w:rsidR="007C439D" w:rsidRPr="00A84048" w:rsidRDefault="007C439D" w:rsidP="007C439D">
            <w:pPr>
              <w:pStyle w:val="ListParagraph"/>
              <w:ind w:left="0"/>
              <w:jc w:val="right"/>
              <w:rPr>
                <w:sz w:val="22"/>
              </w:rPr>
            </w:pPr>
          </w:p>
        </w:tc>
      </w:tr>
      <w:tr w:rsidR="007C439D" w:rsidRPr="00A84048" w14:paraId="2700936F" w14:textId="77777777" w:rsidTr="00C7599C">
        <w:tc>
          <w:tcPr>
            <w:tcW w:w="5637" w:type="dxa"/>
          </w:tcPr>
          <w:p w14:paraId="3F537083" w14:textId="77777777" w:rsidR="007C439D" w:rsidRPr="00A84048" w:rsidRDefault="007C439D" w:rsidP="007C439D">
            <w:pPr>
              <w:pStyle w:val="ListParagraph"/>
              <w:ind w:left="0"/>
              <w:jc w:val="both"/>
              <w:rPr>
                <w:sz w:val="22"/>
                <w:u w:val="single"/>
              </w:rPr>
            </w:pPr>
            <w:r w:rsidRPr="00A84048">
              <w:rPr>
                <w:sz w:val="22"/>
              </w:rPr>
              <w:t>Please breakdown the details</w:t>
            </w:r>
          </w:p>
        </w:tc>
        <w:tc>
          <w:tcPr>
            <w:tcW w:w="3827" w:type="dxa"/>
            <w:gridSpan w:val="2"/>
          </w:tcPr>
          <w:p w14:paraId="7F1014F2" w14:textId="77777777" w:rsidR="007C439D" w:rsidRPr="00A84048" w:rsidRDefault="007C439D" w:rsidP="007C439D">
            <w:pPr>
              <w:pStyle w:val="ListParagraph"/>
              <w:ind w:left="0"/>
              <w:jc w:val="right"/>
              <w:rPr>
                <w:sz w:val="22"/>
              </w:rPr>
            </w:pPr>
          </w:p>
        </w:tc>
      </w:tr>
      <w:tr w:rsidR="007C439D" w:rsidRPr="00A84048" w14:paraId="6AD17695" w14:textId="77777777" w:rsidTr="00C7599C">
        <w:tc>
          <w:tcPr>
            <w:tcW w:w="8188" w:type="dxa"/>
            <w:gridSpan w:val="2"/>
          </w:tcPr>
          <w:p w14:paraId="5C24C531" w14:textId="77777777" w:rsidR="007C439D" w:rsidRPr="00A84048" w:rsidRDefault="007C439D" w:rsidP="007C439D">
            <w:pPr>
              <w:pStyle w:val="ListParagraph"/>
              <w:ind w:left="0"/>
              <w:jc w:val="right"/>
              <w:rPr>
                <w:sz w:val="22"/>
              </w:rPr>
            </w:pPr>
            <w:r w:rsidRPr="00A84048">
              <w:rPr>
                <w:sz w:val="22"/>
              </w:rPr>
              <w:t>Subtotal</w:t>
            </w:r>
          </w:p>
        </w:tc>
        <w:tc>
          <w:tcPr>
            <w:tcW w:w="1276" w:type="dxa"/>
            <w:tcBorders>
              <w:top w:val="single" w:sz="4" w:space="0" w:color="auto"/>
              <w:bottom w:val="single" w:sz="4" w:space="0" w:color="auto"/>
            </w:tcBorders>
          </w:tcPr>
          <w:p w14:paraId="09ADC7AA" w14:textId="77777777" w:rsidR="007C439D" w:rsidRPr="00A84048" w:rsidRDefault="007C439D" w:rsidP="0087353B">
            <w:pPr>
              <w:pStyle w:val="ListParagraph"/>
              <w:ind w:left="0"/>
              <w:jc w:val="right"/>
              <w:rPr>
                <w:sz w:val="22"/>
              </w:rPr>
            </w:pPr>
            <w:r w:rsidRPr="00A84048">
              <w:rPr>
                <w:sz w:val="22"/>
              </w:rPr>
              <w:t>B</w:t>
            </w:r>
            <w:r w:rsidR="0087353B">
              <w:rPr>
                <w:sz w:val="22"/>
              </w:rPr>
              <w:t>1</w:t>
            </w:r>
          </w:p>
        </w:tc>
      </w:tr>
      <w:tr w:rsidR="007C439D" w:rsidRPr="00A84048" w14:paraId="33189050" w14:textId="77777777" w:rsidTr="002A17BD">
        <w:tc>
          <w:tcPr>
            <w:tcW w:w="8188" w:type="dxa"/>
            <w:gridSpan w:val="2"/>
          </w:tcPr>
          <w:p w14:paraId="00BF2A51" w14:textId="77777777" w:rsidR="007C439D" w:rsidRPr="00A84048" w:rsidRDefault="007C439D" w:rsidP="007C439D">
            <w:pPr>
              <w:pStyle w:val="ListParagraph"/>
              <w:ind w:left="0"/>
              <w:jc w:val="both"/>
              <w:rPr>
                <w:sz w:val="22"/>
              </w:rPr>
            </w:pPr>
            <w:r w:rsidRPr="00A84048">
              <w:rPr>
                <w:b/>
                <w:sz w:val="22"/>
                <w:u w:val="single"/>
              </w:rPr>
              <w:t>B2. In-kind contribution by NAMIC Hub</w:t>
            </w:r>
          </w:p>
        </w:tc>
        <w:tc>
          <w:tcPr>
            <w:tcW w:w="1276" w:type="dxa"/>
            <w:tcBorders>
              <w:top w:val="single" w:sz="4" w:space="0" w:color="auto"/>
            </w:tcBorders>
          </w:tcPr>
          <w:p w14:paraId="40C72664" w14:textId="77777777" w:rsidR="007C439D" w:rsidRPr="00A84048" w:rsidRDefault="007C439D" w:rsidP="007C439D">
            <w:pPr>
              <w:pStyle w:val="ListParagraph"/>
              <w:ind w:left="0"/>
              <w:jc w:val="right"/>
              <w:rPr>
                <w:sz w:val="22"/>
              </w:rPr>
            </w:pPr>
          </w:p>
        </w:tc>
      </w:tr>
      <w:tr w:rsidR="007C439D" w:rsidRPr="00A84048" w14:paraId="67714BFA" w14:textId="77777777" w:rsidTr="002A17BD">
        <w:tc>
          <w:tcPr>
            <w:tcW w:w="8188" w:type="dxa"/>
            <w:gridSpan w:val="2"/>
          </w:tcPr>
          <w:p w14:paraId="50652507" w14:textId="77777777" w:rsidR="007C439D" w:rsidRPr="00A84048" w:rsidRDefault="007C439D" w:rsidP="007C439D">
            <w:pPr>
              <w:pStyle w:val="ListParagraph"/>
              <w:ind w:left="0"/>
              <w:jc w:val="both"/>
              <w:rPr>
                <w:sz w:val="22"/>
                <w:u w:val="single"/>
              </w:rPr>
            </w:pPr>
            <w:r w:rsidRPr="00A84048">
              <w:rPr>
                <w:sz w:val="22"/>
                <w:u w:val="single"/>
              </w:rPr>
              <w:t>Equipment</w:t>
            </w:r>
          </w:p>
        </w:tc>
        <w:tc>
          <w:tcPr>
            <w:tcW w:w="1276" w:type="dxa"/>
          </w:tcPr>
          <w:p w14:paraId="534A60D2" w14:textId="77777777" w:rsidR="007C439D" w:rsidRPr="00A84048" w:rsidRDefault="007C439D" w:rsidP="007C439D">
            <w:pPr>
              <w:pStyle w:val="ListParagraph"/>
              <w:ind w:left="0"/>
              <w:jc w:val="right"/>
              <w:rPr>
                <w:sz w:val="22"/>
              </w:rPr>
            </w:pPr>
          </w:p>
        </w:tc>
      </w:tr>
      <w:tr w:rsidR="007C439D" w:rsidRPr="00A84048" w14:paraId="19981434" w14:textId="77777777" w:rsidTr="002A17BD">
        <w:tc>
          <w:tcPr>
            <w:tcW w:w="8188" w:type="dxa"/>
            <w:gridSpan w:val="2"/>
          </w:tcPr>
          <w:p w14:paraId="007CA10C" w14:textId="77777777" w:rsidR="007C439D" w:rsidRPr="00A84048" w:rsidRDefault="007C439D" w:rsidP="007C439D">
            <w:pPr>
              <w:pStyle w:val="ListParagraph"/>
              <w:ind w:left="0"/>
              <w:jc w:val="both"/>
              <w:rPr>
                <w:sz w:val="22"/>
              </w:rPr>
            </w:pPr>
            <w:r w:rsidRPr="00A84048">
              <w:rPr>
                <w:sz w:val="22"/>
              </w:rPr>
              <w:t>Please breakdown the details</w:t>
            </w:r>
          </w:p>
        </w:tc>
        <w:tc>
          <w:tcPr>
            <w:tcW w:w="1276" w:type="dxa"/>
          </w:tcPr>
          <w:p w14:paraId="483AFA10" w14:textId="77777777" w:rsidR="007C439D" w:rsidRPr="00A84048" w:rsidRDefault="007C439D" w:rsidP="007C439D">
            <w:pPr>
              <w:pStyle w:val="ListParagraph"/>
              <w:ind w:left="0"/>
              <w:jc w:val="right"/>
              <w:rPr>
                <w:sz w:val="22"/>
              </w:rPr>
            </w:pPr>
          </w:p>
        </w:tc>
      </w:tr>
      <w:tr w:rsidR="007C439D" w:rsidRPr="00A84048" w14:paraId="5CCCFC07" w14:textId="77777777" w:rsidTr="002A17BD">
        <w:tc>
          <w:tcPr>
            <w:tcW w:w="8188" w:type="dxa"/>
            <w:gridSpan w:val="2"/>
          </w:tcPr>
          <w:p w14:paraId="7A4BCC67" w14:textId="77777777" w:rsidR="007C439D" w:rsidRPr="00A84048" w:rsidRDefault="007C439D" w:rsidP="007C439D">
            <w:pPr>
              <w:pStyle w:val="ListParagraph"/>
              <w:ind w:left="0"/>
              <w:jc w:val="both"/>
              <w:rPr>
                <w:sz w:val="22"/>
              </w:rPr>
            </w:pPr>
          </w:p>
        </w:tc>
        <w:tc>
          <w:tcPr>
            <w:tcW w:w="1276" w:type="dxa"/>
          </w:tcPr>
          <w:p w14:paraId="48ED907E" w14:textId="77777777" w:rsidR="007C439D" w:rsidRPr="00A84048" w:rsidRDefault="007C439D" w:rsidP="007C439D">
            <w:pPr>
              <w:pStyle w:val="ListParagraph"/>
              <w:ind w:left="0"/>
              <w:jc w:val="right"/>
              <w:rPr>
                <w:sz w:val="22"/>
              </w:rPr>
            </w:pPr>
          </w:p>
        </w:tc>
      </w:tr>
      <w:tr w:rsidR="007C439D" w:rsidRPr="00A84048" w14:paraId="17A6F37E" w14:textId="77777777" w:rsidTr="00C7599C">
        <w:tc>
          <w:tcPr>
            <w:tcW w:w="5637" w:type="dxa"/>
          </w:tcPr>
          <w:p w14:paraId="3EED729B" w14:textId="77777777" w:rsidR="007C439D" w:rsidRPr="00A84048" w:rsidRDefault="007C439D" w:rsidP="007C439D">
            <w:pPr>
              <w:pStyle w:val="ListParagraph"/>
              <w:ind w:left="0"/>
              <w:jc w:val="both"/>
              <w:rPr>
                <w:sz w:val="22"/>
                <w:u w:val="single"/>
              </w:rPr>
            </w:pPr>
            <w:r w:rsidRPr="00A84048">
              <w:rPr>
                <w:sz w:val="22"/>
                <w:u w:val="single"/>
              </w:rPr>
              <w:t>Manpower</w:t>
            </w:r>
          </w:p>
        </w:tc>
        <w:tc>
          <w:tcPr>
            <w:tcW w:w="3827" w:type="dxa"/>
            <w:gridSpan w:val="2"/>
          </w:tcPr>
          <w:p w14:paraId="36528AE3" w14:textId="77777777" w:rsidR="007C439D" w:rsidRPr="00A84048" w:rsidRDefault="007C439D" w:rsidP="007C439D">
            <w:pPr>
              <w:pStyle w:val="ListParagraph"/>
              <w:ind w:left="0"/>
              <w:jc w:val="right"/>
              <w:rPr>
                <w:sz w:val="22"/>
              </w:rPr>
            </w:pPr>
          </w:p>
        </w:tc>
      </w:tr>
      <w:tr w:rsidR="007C439D" w:rsidRPr="00A84048" w14:paraId="78FD9A99" w14:textId="77777777" w:rsidTr="00C7599C">
        <w:tc>
          <w:tcPr>
            <w:tcW w:w="5637" w:type="dxa"/>
          </w:tcPr>
          <w:p w14:paraId="7AD7F81F" w14:textId="77777777" w:rsidR="007C439D" w:rsidRPr="00A84048" w:rsidRDefault="007C439D" w:rsidP="007C439D">
            <w:pPr>
              <w:pStyle w:val="ListParagraph"/>
              <w:ind w:left="0"/>
              <w:jc w:val="both"/>
              <w:rPr>
                <w:sz w:val="22"/>
              </w:rPr>
            </w:pPr>
            <w:r w:rsidRPr="00A84048">
              <w:rPr>
                <w:sz w:val="22"/>
              </w:rPr>
              <w:t>Please breakdown the details</w:t>
            </w:r>
          </w:p>
        </w:tc>
        <w:tc>
          <w:tcPr>
            <w:tcW w:w="3827" w:type="dxa"/>
            <w:gridSpan w:val="2"/>
          </w:tcPr>
          <w:p w14:paraId="4A56A4D0" w14:textId="77777777" w:rsidR="007C439D" w:rsidRPr="00A84048" w:rsidRDefault="007C439D" w:rsidP="007C439D">
            <w:pPr>
              <w:pStyle w:val="ListParagraph"/>
              <w:ind w:left="0"/>
              <w:jc w:val="right"/>
              <w:rPr>
                <w:sz w:val="22"/>
              </w:rPr>
            </w:pPr>
          </w:p>
        </w:tc>
      </w:tr>
      <w:tr w:rsidR="007C439D" w:rsidRPr="00A84048" w14:paraId="4BA97599" w14:textId="77777777" w:rsidTr="00183504">
        <w:tc>
          <w:tcPr>
            <w:tcW w:w="5637" w:type="dxa"/>
          </w:tcPr>
          <w:p w14:paraId="3420D406" w14:textId="77777777" w:rsidR="007C439D" w:rsidRPr="00A84048" w:rsidRDefault="007C439D" w:rsidP="007C439D">
            <w:pPr>
              <w:pStyle w:val="ListParagraph"/>
              <w:ind w:left="0"/>
              <w:jc w:val="both"/>
              <w:rPr>
                <w:sz w:val="22"/>
              </w:rPr>
            </w:pPr>
          </w:p>
        </w:tc>
        <w:tc>
          <w:tcPr>
            <w:tcW w:w="3827" w:type="dxa"/>
            <w:gridSpan w:val="2"/>
          </w:tcPr>
          <w:p w14:paraId="6A72A825" w14:textId="77777777" w:rsidR="007C439D" w:rsidRPr="00A84048" w:rsidRDefault="007C439D" w:rsidP="007C439D">
            <w:pPr>
              <w:pStyle w:val="ListParagraph"/>
              <w:ind w:left="0"/>
              <w:jc w:val="right"/>
              <w:rPr>
                <w:sz w:val="22"/>
              </w:rPr>
            </w:pPr>
          </w:p>
        </w:tc>
      </w:tr>
      <w:tr w:rsidR="007C439D" w:rsidRPr="00A84048" w14:paraId="0E4B6484" w14:textId="77777777" w:rsidTr="00C7599C">
        <w:tc>
          <w:tcPr>
            <w:tcW w:w="5637" w:type="dxa"/>
          </w:tcPr>
          <w:p w14:paraId="3F114679" w14:textId="77777777" w:rsidR="007C439D" w:rsidRPr="00A84048" w:rsidRDefault="007C439D" w:rsidP="007C439D">
            <w:pPr>
              <w:pStyle w:val="ListParagraph"/>
              <w:ind w:left="0"/>
              <w:jc w:val="both"/>
              <w:rPr>
                <w:sz w:val="22"/>
                <w:u w:val="single"/>
              </w:rPr>
            </w:pPr>
            <w:r w:rsidRPr="00A84048">
              <w:rPr>
                <w:sz w:val="22"/>
                <w:u w:val="single"/>
              </w:rPr>
              <w:t>Others</w:t>
            </w:r>
          </w:p>
        </w:tc>
        <w:tc>
          <w:tcPr>
            <w:tcW w:w="3827" w:type="dxa"/>
            <w:gridSpan w:val="2"/>
          </w:tcPr>
          <w:p w14:paraId="14C96C46" w14:textId="77777777" w:rsidR="007C439D" w:rsidRPr="00A84048" w:rsidRDefault="007C439D" w:rsidP="007C439D">
            <w:pPr>
              <w:pStyle w:val="ListParagraph"/>
              <w:ind w:left="0"/>
              <w:jc w:val="right"/>
              <w:rPr>
                <w:sz w:val="22"/>
              </w:rPr>
            </w:pPr>
          </w:p>
        </w:tc>
      </w:tr>
      <w:tr w:rsidR="007C439D" w:rsidRPr="00A84048" w14:paraId="3C90857F" w14:textId="77777777" w:rsidTr="00183504">
        <w:trPr>
          <w:trHeight w:val="199"/>
        </w:trPr>
        <w:tc>
          <w:tcPr>
            <w:tcW w:w="8188" w:type="dxa"/>
            <w:gridSpan w:val="2"/>
          </w:tcPr>
          <w:p w14:paraId="7D5BE06F" w14:textId="77777777" w:rsidR="007C439D" w:rsidRPr="00A84048" w:rsidRDefault="007C439D" w:rsidP="007C439D">
            <w:pPr>
              <w:pStyle w:val="ListParagraph"/>
              <w:ind w:left="0"/>
              <w:jc w:val="both"/>
              <w:rPr>
                <w:sz w:val="22"/>
                <w:u w:val="single"/>
              </w:rPr>
            </w:pPr>
            <w:r w:rsidRPr="00A84048">
              <w:rPr>
                <w:sz w:val="22"/>
              </w:rPr>
              <w:t>Please breakdown the details</w:t>
            </w:r>
          </w:p>
        </w:tc>
        <w:tc>
          <w:tcPr>
            <w:tcW w:w="1276" w:type="dxa"/>
          </w:tcPr>
          <w:p w14:paraId="48BE0347" w14:textId="77777777" w:rsidR="007C439D" w:rsidRPr="00A84048" w:rsidRDefault="007C439D" w:rsidP="007C439D">
            <w:pPr>
              <w:pStyle w:val="ListParagraph"/>
              <w:ind w:left="0"/>
              <w:jc w:val="right"/>
              <w:rPr>
                <w:sz w:val="22"/>
              </w:rPr>
            </w:pPr>
          </w:p>
        </w:tc>
      </w:tr>
      <w:tr w:rsidR="007C439D" w:rsidRPr="00A84048" w14:paraId="786D69CD" w14:textId="77777777" w:rsidTr="00530F62">
        <w:tc>
          <w:tcPr>
            <w:tcW w:w="8188" w:type="dxa"/>
            <w:gridSpan w:val="2"/>
          </w:tcPr>
          <w:p w14:paraId="0F5E36A7" w14:textId="77777777" w:rsidR="007C439D" w:rsidRPr="00A84048" w:rsidRDefault="007C439D" w:rsidP="007C439D">
            <w:pPr>
              <w:pStyle w:val="ListParagraph"/>
              <w:ind w:left="0"/>
              <w:jc w:val="right"/>
              <w:rPr>
                <w:sz w:val="22"/>
              </w:rPr>
            </w:pPr>
            <w:r w:rsidRPr="00A84048">
              <w:rPr>
                <w:sz w:val="22"/>
              </w:rPr>
              <w:t>Subtotal</w:t>
            </w:r>
          </w:p>
        </w:tc>
        <w:tc>
          <w:tcPr>
            <w:tcW w:w="1276" w:type="dxa"/>
            <w:tcBorders>
              <w:top w:val="single" w:sz="4" w:space="0" w:color="auto"/>
              <w:bottom w:val="single" w:sz="4" w:space="0" w:color="auto"/>
            </w:tcBorders>
          </w:tcPr>
          <w:p w14:paraId="2C634C28" w14:textId="77777777" w:rsidR="007C439D" w:rsidRPr="00A84048" w:rsidRDefault="0087353B" w:rsidP="007C439D">
            <w:pPr>
              <w:pStyle w:val="ListParagraph"/>
              <w:ind w:left="0"/>
              <w:jc w:val="right"/>
              <w:rPr>
                <w:sz w:val="22"/>
              </w:rPr>
            </w:pPr>
            <w:r>
              <w:rPr>
                <w:sz w:val="22"/>
              </w:rPr>
              <w:t>B2</w:t>
            </w:r>
          </w:p>
        </w:tc>
      </w:tr>
      <w:tr w:rsidR="007C439D" w:rsidRPr="00A84048" w14:paraId="40826CBD" w14:textId="77777777" w:rsidTr="00183504">
        <w:trPr>
          <w:trHeight w:val="199"/>
        </w:trPr>
        <w:tc>
          <w:tcPr>
            <w:tcW w:w="8188" w:type="dxa"/>
            <w:gridSpan w:val="2"/>
          </w:tcPr>
          <w:p w14:paraId="1880E46C" w14:textId="77777777" w:rsidR="007C439D" w:rsidRPr="00A84048" w:rsidRDefault="007C439D" w:rsidP="007C439D">
            <w:pPr>
              <w:pStyle w:val="ListParagraph"/>
              <w:ind w:left="0"/>
              <w:jc w:val="both"/>
              <w:rPr>
                <w:sz w:val="22"/>
              </w:rPr>
            </w:pPr>
          </w:p>
        </w:tc>
        <w:tc>
          <w:tcPr>
            <w:tcW w:w="1276" w:type="dxa"/>
          </w:tcPr>
          <w:p w14:paraId="23C7BBF5" w14:textId="77777777" w:rsidR="007C439D" w:rsidRPr="00A84048" w:rsidRDefault="007C439D" w:rsidP="007C439D">
            <w:pPr>
              <w:pStyle w:val="ListParagraph"/>
              <w:ind w:left="0"/>
              <w:jc w:val="right"/>
              <w:rPr>
                <w:sz w:val="22"/>
              </w:rPr>
            </w:pPr>
          </w:p>
        </w:tc>
      </w:tr>
      <w:tr w:rsidR="007C439D" w:rsidRPr="00A84048" w14:paraId="429E971D" w14:textId="77777777" w:rsidTr="00530F62">
        <w:tc>
          <w:tcPr>
            <w:tcW w:w="5637" w:type="dxa"/>
          </w:tcPr>
          <w:p w14:paraId="6692541E" w14:textId="77777777" w:rsidR="007C439D" w:rsidRPr="00A84048" w:rsidRDefault="007C439D" w:rsidP="00167CCF">
            <w:pPr>
              <w:pStyle w:val="ListParagraph"/>
              <w:ind w:left="0"/>
              <w:jc w:val="both"/>
              <w:rPr>
                <w:sz w:val="22"/>
              </w:rPr>
            </w:pPr>
            <w:r w:rsidRPr="00A84048">
              <w:rPr>
                <w:b/>
                <w:sz w:val="22"/>
                <w:u w:val="single"/>
              </w:rPr>
              <w:t xml:space="preserve">C1. </w:t>
            </w:r>
            <w:r w:rsidR="00167CCF">
              <w:rPr>
                <w:b/>
                <w:sz w:val="22"/>
                <w:u w:val="single"/>
              </w:rPr>
              <w:t>Additional c</w:t>
            </w:r>
            <w:r w:rsidRPr="00A84048">
              <w:rPr>
                <w:b/>
                <w:sz w:val="22"/>
                <w:u w:val="single"/>
              </w:rPr>
              <w:t xml:space="preserve">ash </w:t>
            </w:r>
            <w:r w:rsidR="00EB5E8A">
              <w:rPr>
                <w:b/>
                <w:sz w:val="22"/>
                <w:u w:val="single"/>
              </w:rPr>
              <w:t xml:space="preserve">contribution </w:t>
            </w:r>
            <w:r w:rsidRPr="00A84048">
              <w:rPr>
                <w:b/>
                <w:sz w:val="22"/>
                <w:u w:val="single"/>
              </w:rPr>
              <w:t xml:space="preserve">by </w:t>
            </w:r>
            <w:r w:rsidR="0087353B">
              <w:rPr>
                <w:b/>
                <w:bCs/>
                <w:sz w:val="22"/>
                <w:u w:val="single"/>
              </w:rPr>
              <w:t xml:space="preserve">Collaborator* </w:t>
            </w:r>
            <w:r w:rsidRPr="00A84048">
              <w:rPr>
                <w:b/>
                <w:bCs/>
                <w:sz w:val="22"/>
                <w:u w:val="single"/>
              </w:rPr>
              <w:t>(Not payable to Host Institution)</w:t>
            </w:r>
            <w:r w:rsidR="0056593D">
              <w:rPr>
                <w:b/>
                <w:bCs/>
                <w:sz w:val="22"/>
                <w:u w:val="single"/>
              </w:rPr>
              <w:t xml:space="preserve"> </w:t>
            </w:r>
          </w:p>
        </w:tc>
        <w:tc>
          <w:tcPr>
            <w:tcW w:w="3827" w:type="dxa"/>
            <w:gridSpan w:val="2"/>
          </w:tcPr>
          <w:p w14:paraId="16B1EB5A" w14:textId="77777777" w:rsidR="007C439D" w:rsidRPr="00A84048" w:rsidRDefault="007C439D" w:rsidP="007C439D">
            <w:pPr>
              <w:pStyle w:val="ListParagraph"/>
              <w:ind w:left="0"/>
              <w:jc w:val="right"/>
              <w:rPr>
                <w:sz w:val="22"/>
              </w:rPr>
            </w:pPr>
          </w:p>
        </w:tc>
      </w:tr>
      <w:tr w:rsidR="007C439D" w:rsidRPr="00A84048" w14:paraId="718A84E5" w14:textId="77777777" w:rsidTr="00530F62">
        <w:tc>
          <w:tcPr>
            <w:tcW w:w="5637" w:type="dxa"/>
          </w:tcPr>
          <w:p w14:paraId="59180EF2" w14:textId="77777777" w:rsidR="007C439D" w:rsidRPr="00A84048" w:rsidRDefault="007C439D" w:rsidP="007C439D">
            <w:pPr>
              <w:pStyle w:val="ListParagraph"/>
              <w:ind w:left="0"/>
              <w:jc w:val="both"/>
              <w:rPr>
                <w:sz w:val="22"/>
                <w:u w:val="single"/>
              </w:rPr>
            </w:pPr>
          </w:p>
          <w:p w14:paraId="0B024AD6" w14:textId="77777777" w:rsidR="007C439D" w:rsidRDefault="007C439D" w:rsidP="007C439D">
            <w:pPr>
              <w:pStyle w:val="ListParagraph"/>
              <w:ind w:left="0"/>
              <w:jc w:val="both"/>
              <w:rPr>
                <w:sz w:val="22"/>
                <w:u w:val="single"/>
              </w:rPr>
            </w:pPr>
            <w:r w:rsidRPr="00A84048">
              <w:rPr>
                <w:sz w:val="22"/>
                <w:u w:val="single"/>
              </w:rPr>
              <w:t>Consumables</w:t>
            </w:r>
          </w:p>
          <w:p w14:paraId="71FD9CF3" w14:textId="77777777" w:rsidR="00612250" w:rsidRPr="00A84048" w:rsidRDefault="00612250" w:rsidP="007C439D">
            <w:pPr>
              <w:pStyle w:val="ListParagraph"/>
              <w:ind w:left="0"/>
              <w:jc w:val="both"/>
              <w:rPr>
                <w:sz w:val="22"/>
                <w:u w:val="single"/>
              </w:rPr>
            </w:pPr>
            <w:r w:rsidRPr="00A84048">
              <w:rPr>
                <w:sz w:val="22"/>
              </w:rPr>
              <w:t>Please breakdown the details</w:t>
            </w:r>
          </w:p>
        </w:tc>
        <w:tc>
          <w:tcPr>
            <w:tcW w:w="3827" w:type="dxa"/>
            <w:gridSpan w:val="2"/>
          </w:tcPr>
          <w:p w14:paraId="297B12BC" w14:textId="77777777" w:rsidR="007C439D" w:rsidRPr="00A84048" w:rsidRDefault="007C439D" w:rsidP="007C439D">
            <w:pPr>
              <w:pStyle w:val="ListParagraph"/>
              <w:ind w:left="0"/>
              <w:jc w:val="right"/>
              <w:rPr>
                <w:sz w:val="22"/>
              </w:rPr>
            </w:pPr>
          </w:p>
        </w:tc>
      </w:tr>
      <w:tr w:rsidR="00612250" w:rsidRPr="00A84048" w14:paraId="509F65DE" w14:textId="77777777" w:rsidTr="00530F62">
        <w:tc>
          <w:tcPr>
            <w:tcW w:w="5637" w:type="dxa"/>
          </w:tcPr>
          <w:p w14:paraId="6A1933C9" w14:textId="77777777" w:rsidR="00612250" w:rsidRPr="00A84048" w:rsidRDefault="00612250" w:rsidP="007C439D">
            <w:pPr>
              <w:pStyle w:val="ListParagraph"/>
              <w:ind w:left="0"/>
              <w:jc w:val="both"/>
              <w:rPr>
                <w:u w:val="single"/>
              </w:rPr>
            </w:pPr>
          </w:p>
        </w:tc>
        <w:tc>
          <w:tcPr>
            <w:tcW w:w="3827" w:type="dxa"/>
            <w:gridSpan w:val="2"/>
          </w:tcPr>
          <w:p w14:paraId="63E483C1" w14:textId="77777777" w:rsidR="00612250" w:rsidRPr="00A84048" w:rsidRDefault="00612250" w:rsidP="007C439D">
            <w:pPr>
              <w:pStyle w:val="ListParagraph"/>
              <w:ind w:left="0"/>
              <w:jc w:val="right"/>
            </w:pPr>
          </w:p>
        </w:tc>
      </w:tr>
      <w:tr w:rsidR="007C439D" w:rsidRPr="00A84048" w14:paraId="52894CE9" w14:textId="77777777" w:rsidTr="00530F62">
        <w:tc>
          <w:tcPr>
            <w:tcW w:w="5637" w:type="dxa"/>
          </w:tcPr>
          <w:p w14:paraId="0E13DEED" w14:textId="77777777" w:rsidR="007C439D" w:rsidRDefault="00612250" w:rsidP="007C439D">
            <w:pPr>
              <w:pStyle w:val="ListParagraph"/>
              <w:ind w:left="0"/>
              <w:jc w:val="both"/>
              <w:rPr>
                <w:sz w:val="22"/>
                <w:u w:val="single"/>
              </w:rPr>
            </w:pPr>
            <w:r>
              <w:rPr>
                <w:sz w:val="22"/>
                <w:u w:val="single"/>
              </w:rPr>
              <w:t>Other Operating Expenses (OOE)</w:t>
            </w:r>
          </w:p>
          <w:p w14:paraId="2B5BE571" w14:textId="77777777" w:rsidR="00612250" w:rsidRPr="00A84048" w:rsidRDefault="00612250" w:rsidP="007C439D">
            <w:pPr>
              <w:pStyle w:val="ListParagraph"/>
              <w:ind w:left="0"/>
              <w:jc w:val="both"/>
              <w:rPr>
                <w:sz w:val="22"/>
                <w:u w:val="single"/>
              </w:rPr>
            </w:pPr>
            <w:r w:rsidRPr="00A84048">
              <w:rPr>
                <w:sz w:val="22"/>
              </w:rPr>
              <w:t>Please breakdown the details</w:t>
            </w:r>
          </w:p>
          <w:p w14:paraId="7F7DF47E" w14:textId="77777777" w:rsidR="007C439D" w:rsidRPr="00A84048" w:rsidRDefault="007C439D" w:rsidP="007C439D">
            <w:pPr>
              <w:pStyle w:val="ListParagraph"/>
              <w:ind w:left="0"/>
              <w:jc w:val="both"/>
              <w:rPr>
                <w:sz w:val="22"/>
                <w:u w:val="single"/>
              </w:rPr>
            </w:pPr>
          </w:p>
        </w:tc>
        <w:tc>
          <w:tcPr>
            <w:tcW w:w="3827" w:type="dxa"/>
            <w:gridSpan w:val="2"/>
          </w:tcPr>
          <w:p w14:paraId="1E197AD0" w14:textId="77777777" w:rsidR="007C439D" w:rsidRPr="00A84048" w:rsidRDefault="007C439D" w:rsidP="007C439D">
            <w:pPr>
              <w:pStyle w:val="ListParagraph"/>
              <w:ind w:left="0"/>
              <w:jc w:val="right"/>
              <w:rPr>
                <w:sz w:val="22"/>
              </w:rPr>
            </w:pPr>
          </w:p>
        </w:tc>
      </w:tr>
      <w:tr w:rsidR="007C439D" w:rsidRPr="00A84048" w14:paraId="4F4D8C4D" w14:textId="77777777" w:rsidTr="00530F62">
        <w:tc>
          <w:tcPr>
            <w:tcW w:w="8188" w:type="dxa"/>
            <w:gridSpan w:val="2"/>
          </w:tcPr>
          <w:p w14:paraId="78586E31" w14:textId="77777777" w:rsidR="007C439D" w:rsidRPr="00A84048" w:rsidRDefault="007C439D" w:rsidP="007C439D">
            <w:pPr>
              <w:pStyle w:val="ListParagraph"/>
              <w:ind w:left="0"/>
              <w:jc w:val="right"/>
              <w:rPr>
                <w:sz w:val="22"/>
              </w:rPr>
            </w:pPr>
            <w:r w:rsidRPr="00A84048">
              <w:rPr>
                <w:sz w:val="22"/>
              </w:rPr>
              <w:t>Subtotal</w:t>
            </w:r>
          </w:p>
        </w:tc>
        <w:tc>
          <w:tcPr>
            <w:tcW w:w="1276" w:type="dxa"/>
            <w:tcBorders>
              <w:top w:val="single" w:sz="4" w:space="0" w:color="auto"/>
              <w:bottom w:val="single" w:sz="4" w:space="0" w:color="auto"/>
            </w:tcBorders>
          </w:tcPr>
          <w:p w14:paraId="73884F0D" w14:textId="77777777" w:rsidR="007C439D" w:rsidRPr="00A84048" w:rsidRDefault="007C439D" w:rsidP="007C439D">
            <w:pPr>
              <w:pStyle w:val="ListParagraph"/>
              <w:ind w:left="0"/>
              <w:jc w:val="right"/>
              <w:rPr>
                <w:sz w:val="22"/>
              </w:rPr>
            </w:pPr>
            <w:r w:rsidRPr="00A84048">
              <w:rPr>
                <w:sz w:val="22"/>
              </w:rPr>
              <w:t>C1</w:t>
            </w:r>
          </w:p>
        </w:tc>
      </w:tr>
      <w:tr w:rsidR="007C439D" w:rsidRPr="00A84048" w14:paraId="70FCE5C5" w14:textId="77777777" w:rsidTr="00C7599C">
        <w:tc>
          <w:tcPr>
            <w:tcW w:w="5637" w:type="dxa"/>
          </w:tcPr>
          <w:p w14:paraId="6D0C3312" w14:textId="77777777" w:rsidR="007C439D" w:rsidRPr="00A84048" w:rsidRDefault="007C439D" w:rsidP="007C439D">
            <w:pPr>
              <w:pStyle w:val="ListParagraph"/>
              <w:ind w:left="0"/>
              <w:jc w:val="both"/>
              <w:rPr>
                <w:sz w:val="22"/>
              </w:rPr>
            </w:pPr>
          </w:p>
        </w:tc>
        <w:tc>
          <w:tcPr>
            <w:tcW w:w="3827" w:type="dxa"/>
            <w:gridSpan w:val="2"/>
          </w:tcPr>
          <w:p w14:paraId="08103639" w14:textId="77777777" w:rsidR="007C439D" w:rsidRPr="00A84048" w:rsidRDefault="007C439D" w:rsidP="007C439D">
            <w:pPr>
              <w:pStyle w:val="ListParagraph"/>
              <w:ind w:left="0"/>
              <w:jc w:val="right"/>
              <w:rPr>
                <w:sz w:val="22"/>
              </w:rPr>
            </w:pPr>
          </w:p>
        </w:tc>
      </w:tr>
      <w:tr w:rsidR="007C439D" w:rsidRPr="00A84048" w14:paraId="6C0D1A36" w14:textId="77777777" w:rsidTr="00C7599C">
        <w:tc>
          <w:tcPr>
            <w:tcW w:w="5637" w:type="dxa"/>
          </w:tcPr>
          <w:p w14:paraId="3107B832" w14:textId="77777777" w:rsidR="007C439D" w:rsidRPr="00A84048" w:rsidRDefault="007C439D" w:rsidP="007C439D">
            <w:pPr>
              <w:pStyle w:val="ListParagraph"/>
              <w:ind w:left="0"/>
              <w:jc w:val="both"/>
              <w:rPr>
                <w:sz w:val="22"/>
              </w:rPr>
            </w:pPr>
          </w:p>
        </w:tc>
        <w:tc>
          <w:tcPr>
            <w:tcW w:w="3827" w:type="dxa"/>
            <w:gridSpan w:val="2"/>
          </w:tcPr>
          <w:p w14:paraId="103212EF" w14:textId="77777777" w:rsidR="007C439D" w:rsidRPr="00A84048" w:rsidRDefault="007C439D" w:rsidP="007C439D">
            <w:pPr>
              <w:pStyle w:val="ListParagraph"/>
              <w:ind w:left="0"/>
              <w:jc w:val="right"/>
              <w:rPr>
                <w:sz w:val="22"/>
              </w:rPr>
            </w:pPr>
          </w:p>
        </w:tc>
      </w:tr>
      <w:tr w:rsidR="007C439D" w:rsidRPr="00A84048" w14:paraId="177A5B38" w14:textId="77777777" w:rsidTr="00C7599C">
        <w:tc>
          <w:tcPr>
            <w:tcW w:w="5637" w:type="dxa"/>
          </w:tcPr>
          <w:p w14:paraId="4DB37D15" w14:textId="77777777" w:rsidR="007C439D" w:rsidRPr="00A84048" w:rsidRDefault="007C439D" w:rsidP="007C439D">
            <w:pPr>
              <w:pStyle w:val="ListParagraph"/>
              <w:ind w:left="0"/>
              <w:jc w:val="both"/>
              <w:rPr>
                <w:sz w:val="22"/>
              </w:rPr>
            </w:pPr>
          </w:p>
        </w:tc>
        <w:tc>
          <w:tcPr>
            <w:tcW w:w="3827" w:type="dxa"/>
            <w:gridSpan w:val="2"/>
          </w:tcPr>
          <w:p w14:paraId="79D26505" w14:textId="77777777" w:rsidR="007C439D" w:rsidRPr="00A84048" w:rsidRDefault="007C439D" w:rsidP="007C439D">
            <w:pPr>
              <w:pStyle w:val="ListParagraph"/>
              <w:ind w:left="0"/>
              <w:jc w:val="right"/>
              <w:rPr>
                <w:sz w:val="22"/>
              </w:rPr>
            </w:pPr>
          </w:p>
        </w:tc>
      </w:tr>
      <w:tr w:rsidR="007C439D" w:rsidRPr="00A84048" w14:paraId="173D2DB2" w14:textId="77777777" w:rsidTr="00C7599C">
        <w:tc>
          <w:tcPr>
            <w:tcW w:w="5637" w:type="dxa"/>
          </w:tcPr>
          <w:p w14:paraId="4C0A241F" w14:textId="77777777" w:rsidR="007C439D" w:rsidRPr="00A84048" w:rsidRDefault="007C439D" w:rsidP="007C439D">
            <w:pPr>
              <w:pStyle w:val="ListParagraph"/>
              <w:ind w:left="0"/>
              <w:jc w:val="both"/>
              <w:rPr>
                <w:sz w:val="22"/>
              </w:rPr>
            </w:pPr>
          </w:p>
        </w:tc>
        <w:tc>
          <w:tcPr>
            <w:tcW w:w="3827" w:type="dxa"/>
            <w:gridSpan w:val="2"/>
          </w:tcPr>
          <w:p w14:paraId="3C189C9E" w14:textId="77777777" w:rsidR="007C439D" w:rsidRPr="00A84048" w:rsidRDefault="007C439D" w:rsidP="007C439D">
            <w:pPr>
              <w:pStyle w:val="ListParagraph"/>
              <w:ind w:left="0"/>
              <w:jc w:val="right"/>
              <w:rPr>
                <w:sz w:val="22"/>
              </w:rPr>
            </w:pPr>
          </w:p>
        </w:tc>
      </w:tr>
      <w:tr w:rsidR="007C439D" w:rsidRPr="00A84048" w14:paraId="3D9EB4CA" w14:textId="77777777" w:rsidTr="00C7599C">
        <w:tc>
          <w:tcPr>
            <w:tcW w:w="5637" w:type="dxa"/>
          </w:tcPr>
          <w:p w14:paraId="210EC668" w14:textId="77777777" w:rsidR="007C439D" w:rsidRPr="00A84048" w:rsidRDefault="007C439D" w:rsidP="007C439D">
            <w:pPr>
              <w:pStyle w:val="ListParagraph"/>
              <w:ind w:left="0"/>
              <w:jc w:val="both"/>
              <w:rPr>
                <w:sz w:val="22"/>
              </w:rPr>
            </w:pPr>
            <w:r w:rsidRPr="00A84048">
              <w:rPr>
                <w:b/>
                <w:sz w:val="22"/>
                <w:u w:val="single"/>
              </w:rPr>
              <w:t xml:space="preserve">C2. </w:t>
            </w:r>
            <w:r w:rsidRPr="00A84048">
              <w:rPr>
                <w:b/>
                <w:bCs/>
                <w:sz w:val="22"/>
                <w:u w:val="single"/>
              </w:rPr>
              <w:t>In-kind contribution by Collaborator</w:t>
            </w:r>
          </w:p>
        </w:tc>
        <w:tc>
          <w:tcPr>
            <w:tcW w:w="3827" w:type="dxa"/>
            <w:gridSpan w:val="2"/>
          </w:tcPr>
          <w:p w14:paraId="4EDE34DC" w14:textId="77777777" w:rsidR="007C439D" w:rsidRPr="00A84048" w:rsidRDefault="007C439D" w:rsidP="007C439D">
            <w:pPr>
              <w:pStyle w:val="ListParagraph"/>
              <w:ind w:left="0"/>
              <w:jc w:val="right"/>
              <w:rPr>
                <w:sz w:val="22"/>
              </w:rPr>
            </w:pPr>
          </w:p>
        </w:tc>
      </w:tr>
      <w:tr w:rsidR="007C439D" w:rsidRPr="00A84048" w14:paraId="51200DC6" w14:textId="77777777" w:rsidTr="00C7599C">
        <w:tc>
          <w:tcPr>
            <w:tcW w:w="5637" w:type="dxa"/>
          </w:tcPr>
          <w:p w14:paraId="0C8A6D32" w14:textId="77777777" w:rsidR="007C439D" w:rsidRPr="00A84048" w:rsidRDefault="007C439D" w:rsidP="007C439D">
            <w:pPr>
              <w:pStyle w:val="ListParagraph"/>
              <w:ind w:left="0"/>
              <w:jc w:val="both"/>
              <w:rPr>
                <w:sz w:val="22"/>
                <w:u w:val="single"/>
              </w:rPr>
            </w:pPr>
            <w:r w:rsidRPr="00A84048">
              <w:rPr>
                <w:sz w:val="22"/>
                <w:u w:val="single"/>
              </w:rPr>
              <w:t>Manpower</w:t>
            </w:r>
          </w:p>
        </w:tc>
        <w:tc>
          <w:tcPr>
            <w:tcW w:w="3827" w:type="dxa"/>
            <w:gridSpan w:val="2"/>
          </w:tcPr>
          <w:p w14:paraId="358BD967" w14:textId="77777777" w:rsidR="007C439D" w:rsidRPr="00A84048" w:rsidRDefault="007C439D" w:rsidP="007C439D">
            <w:pPr>
              <w:pStyle w:val="ListParagraph"/>
              <w:ind w:left="0"/>
              <w:jc w:val="right"/>
              <w:rPr>
                <w:sz w:val="22"/>
              </w:rPr>
            </w:pPr>
          </w:p>
        </w:tc>
      </w:tr>
      <w:tr w:rsidR="007C439D" w:rsidRPr="00A84048" w14:paraId="36427648" w14:textId="77777777" w:rsidTr="00C7599C">
        <w:tc>
          <w:tcPr>
            <w:tcW w:w="5637" w:type="dxa"/>
          </w:tcPr>
          <w:p w14:paraId="55BD3819" w14:textId="77777777" w:rsidR="007C439D" w:rsidRPr="00A84048" w:rsidRDefault="007C439D" w:rsidP="007C439D">
            <w:pPr>
              <w:pStyle w:val="ListParagraph"/>
              <w:ind w:left="0"/>
              <w:jc w:val="both"/>
              <w:rPr>
                <w:sz w:val="22"/>
              </w:rPr>
            </w:pPr>
            <w:r w:rsidRPr="00A84048">
              <w:rPr>
                <w:sz w:val="22"/>
              </w:rPr>
              <w:t>Please breakdown the details</w:t>
            </w:r>
          </w:p>
        </w:tc>
        <w:tc>
          <w:tcPr>
            <w:tcW w:w="3827" w:type="dxa"/>
            <w:gridSpan w:val="2"/>
          </w:tcPr>
          <w:p w14:paraId="571E08BF" w14:textId="77777777" w:rsidR="007C439D" w:rsidRPr="00A84048" w:rsidRDefault="007C439D" w:rsidP="007C439D">
            <w:pPr>
              <w:pStyle w:val="ListParagraph"/>
              <w:ind w:left="0"/>
              <w:jc w:val="right"/>
              <w:rPr>
                <w:sz w:val="22"/>
              </w:rPr>
            </w:pPr>
          </w:p>
        </w:tc>
      </w:tr>
      <w:tr w:rsidR="007C439D" w:rsidRPr="00A84048" w14:paraId="3B007AB6" w14:textId="77777777" w:rsidTr="00C7599C">
        <w:tc>
          <w:tcPr>
            <w:tcW w:w="5637" w:type="dxa"/>
          </w:tcPr>
          <w:p w14:paraId="2EC07B67" w14:textId="77777777" w:rsidR="007C439D" w:rsidRPr="00A84048" w:rsidRDefault="007C439D" w:rsidP="007C439D">
            <w:pPr>
              <w:pStyle w:val="ListParagraph"/>
              <w:ind w:left="0"/>
              <w:jc w:val="both"/>
              <w:rPr>
                <w:sz w:val="22"/>
              </w:rPr>
            </w:pPr>
          </w:p>
        </w:tc>
        <w:tc>
          <w:tcPr>
            <w:tcW w:w="3827" w:type="dxa"/>
            <w:gridSpan w:val="2"/>
          </w:tcPr>
          <w:p w14:paraId="294AF0B1" w14:textId="77777777" w:rsidR="007C439D" w:rsidRPr="00A84048" w:rsidRDefault="007C439D" w:rsidP="007C439D">
            <w:pPr>
              <w:pStyle w:val="ListParagraph"/>
              <w:ind w:left="0"/>
              <w:jc w:val="right"/>
              <w:rPr>
                <w:sz w:val="22"/>
              </w:rPr>
            </w:pPr>
          </w:p>
        </w:tc>
      </w:tr>
      <w:tr w:rsidR="007C439D" w:rsidRPr="00A84048" w14:paraId="3C369250" w14:textId="77777777" w:rsidTr="00C7599C">
        <w:tc>
          <w:tcPr>
            <w:tcW w:w="5637" w:type="dxa"/>
          </w:tcPr>
          <w:p w14:paraId="1C706BBD" w14:textId="77777777" w:rsidR="007C439D" w:rsidRPr="00A84048" w:rsidRDefault="007C439D" w:rsidP="007C439D">
            <w:pPr>
              <w:pStyle w:val="ListParagraph"/>
              <w:ind w:left="0"/>
              <w:jc w:val="both"/>
              <w:rPr>
                <w:sz w:val="22"/>
              </w:rPr>
            </w:pPr>
            <w:r w:rsidRPr="00A84048">
              <w:rPr>
                <w:sz w:val="22"/>
                <w:u w:val="single"/>
              </w:rPr>
              <w:t>OOE/Equipment</w:t>
            </w:r>
          </w:p>
        </w:tc>
        <w:tc>
          <w:tcPr>
            <w:tcW w:w="3827" w:type="dxa"/>
            <w:gridSpan w:val="2"/>
          </w:tcPr>
          <w:p w14:paraId="1FE20069" w14:textId="77777777" w:rsidR="007C439D" w:rsidRPr="00A84048" w:rsidRDefault="007C439D" w:rsidP="007C439D">
            <w:pPr>
              <w:pStyle w:val="ListParagraph"/>
              <w:ind w:left="0"/>
              <w:jc w:val="right"/>
              <w:rPr>
                <w:sz w:val="22"/>
              </w:rPr>
            </w:pPr>
          </w:p>
        </w:tc>
      </w:tr>
      <w:tr w:rsidR="007C439D" w:rsidRPr="00A84048" w14:paraId="7583AF95" w14:textId="77777777" w:rsidTr="00C7599C">
        <w:tc>
          <w:tcPr>
            <w:tcW w:w="5637" w:type="dxa"/>
          </w:tcPr>
          <w:p w14:paraId="1497DC8F" w14:textId="77777777" w:rsidR="007C439D" w:rsidRPr="00A84048" w:rsidRDefault="007C439D" w:rsidP="007C439D">
            <w:pPr>
              <w:pStyle w:val="ListParagraph"/>
              <w:ind w:left="0"/>
              <w:jc w:val="both"/>
              <w:rPr>
                <w:sz w:val="22"/>
              </w:rPr>
            </w:pPr>
            <w:r w:rsidRPr="00A84048">
              <w:rPr>
                <w:sz w:val="22"/>
              </w:rPr>
              <w:t>Please breakdown the details</w:t>
            </w:r>
          </w:p>
        </w:tc>
        <w:tc>
          <w:tcPr>
            <w:tcW w:w="3827" w:type="dxa"/>
            <w:gridSpan w:val="2"/>
          </w:tcPr>
          <w:p w14:paraId="20F51718" w14:textId="77777777" w:rsidR="007C439D" w:rsidRPr="00A84048" w:rsidRDefault="007C439D" w:rsidP="007C439D">
            <w:pPr>
              <w:pStyle w:val="ListParagraph"/>
              <w:ind w:left="0"/>
              <w:jc w:val="right"/>
              <w:rPr>
                <w:sz w:val="22"/>
              </w:rPr>
            </w:pPr>
          </w:p>
        </w:tc>
      </w:tr>
      <w:tr w:rsidR="007C439D" w:rsidRPr="00A84048" w14:paraId="13FD6608" w14:textId="77777777" w:rsidTr="00C7599C">
        <w:tc>
          <w:tcPr>
            <w:tcW w:w="8188" w:type="dxa"/>
            <w:gridSpan w:val="2"/>
          </w:tcPr>
          <w:p w14:paraId="57F3EC5A" w14:textId="77777777" w:rsidR="007C439D" w:rsidRPr="00A84048" w:rsidRDefault="007C439D" w:rsidP="007C439D">
            <w:pPr>
              <w:pStyle w:val="ListParagraph"/>
              <w:ind w:left="0"/>
              <w:jc w:val="right"/>
              <w:rPr>
                <w:sz w:val="22"/>
              </w:rPr>
            </w:pPr>
            <w:r w:rsidRPr="00A84048">
              <w:rPr>
                <w:sz w:val="22"/>
              </w:rPr>
              <w:t>Subtotal</w:t>
            </w:r>
          </w:p>
        </w:tc>
        <w:tc>
          <w:tcPr>
            <w:tcW w:w="1276" w:type="dxa"/>
            <w:tcBorders>
              <w:top w:val="single" w:sz="4" w:space="0" w:color="auto"/>
              <w:bottom w:val="single" w:sz="4" w:space="0" w:color="auto"/>
            </w:tcBorders>
          </w:tcPr>
          <w:p w14:paraId="43BF1109" w14:textId="77777777" w:rsidR="007C439D" w:rsidRPr="00A84048" w:rsidRDefault="007C439D" w:rsidP="007C439D">
            <w:pPr>
              <w:pStyle w:val="ListParagraph"/>
              <w:tabs>
                <w:tab w:val="center" w:pos="575"/>
                <w:tab w:val="right" w:pos="1150"/>
              </w:tabs>
              <w:ind w:left="0"/>
              <w:jc w:val="right"/>
              <w:rPr>
                <w:sz w:val="22"/>
              </w:rPr>
            </w:pPr>
            <w:r w:rsidRPr="00A84048">
              <w:rPr>
                <w:sz w:val="22"/>
              </w:rPr>
              <w:t>C2</w:t>
            </w:r>
          </w:p>
        </w:tc>
      </w:tr>
      <w:tr w:rsidR="007C439D" w:rsidRPr="00A84048" w14:paraId="38D6BC2B" w14:textId="77777777" w:rsidTr="00C7599C">
        <w:tc>
          <w:tcPr>
            <w:tcW w:w="5637" w:type="dxa"/>
          </w:tcPr>
          <w:p w14:paraId="7B3FF9A0" w14:textId="77777777" w:rsidR="007C439D" w:rsidRPr="00A84048" w:rsidRDefault="007C439D" w:rsidP="007C439D">
            <w:pPr>
              <w:pStyle w:val="ListParagraph"/>
              <w:ind w:left="0"/>
              <w:jc w:val="both"/>
              <w:rPr>
                <w:sz w:val="22"/>
              </w:rPr>
            </w:pPr>
          </w:p>
        </w:tc>
        <w:tc>
          <w:tcPr>
            <w:tcW w:w="3827" w:type="dxa"/>
            <w:gridSpan w:val="2"/>
          </w:tcPr>
          <w:p w14:paraId="60585C38" w14:textId="77777777" w:rsidR="007C439D" w:rsidRPr="00A84048" w:rsidRDefault="007C439D" w:rsidP="007C439D">
            <w:pPr>
              <w:pStyle w:val="ListParagraph"/>
              <w:ind w:left="0"/>
              <w:jc w:val="right"/>
              <w:rPr>
                <w:sz w:val="22"/>
              </w:rPr>
            </w:pPr>
          </w:p>
        </w:tc>
      </w:tr>
      <w:tr w:rsidR="007C439D" w:rsidRPr="00A84048" w14:paraId="379B772F" w14:textId="77777777" w:rsidTr="00C7599C">
        <w:tc>
          <w:tcPr>
            <w:tcW w:w="8188" w:type="dxa"/>
            <w:gridSpan w:val="2"/>
          </w:tcPr>
          <w:p w14:paraId="20FD7FB6" w14:textId="77777777" w:rsidR="007C439D" w:rsidRPr="00A84048" w:rsidRDefault="007C439D" w:rsidP="007C439D">
            <w:pPr>
              <w:pStyle w:val="ListParagraph"/>
              <w:ind w:left="0"/>
              <w:jc w:val="right"/>
              <w:rPr>
                <w:sz w:val="22"/>
              </w:rPr>
            </w:pPr>
            <w:r w:rsidRPr="00A84048">
              <w:rPr>
                <w:sz w:val="22"/>
              </w:rPr>
              <w:t>Total Project Direct Cost (A1+A2)</w:t>
            </w:r>
          </w:p>
        </w:tc>
        <w:tc>
          <w:tcPr>
            <w:tcW w:w="1276" w:type="dxa"/>
          </w:tcPr>
          <w:p w14:paraId="38192489" w14:textId="77777777" w:rsidR="007C439D" w:rsidRPr="00A84048" w:rsidRDefault="007C439D" w:rsidP="007C439D">
            <w:pPr>
              <w:pStyle w:val="ListParagraph"/>
              <w:ind w:left="0"/>
              <w:jc w:val="right"/>
              <w:rPr>
                <w:sz w:val="22"/>
              </w:rPr>
            </w:pPr>
          </w:p>
        </w:tc>
      </w:tr>
      <w:tr w:rsidR="007C439D" w:rsidRPr="00A84048" w14:paraId="64EEFBE7" w14:textId="77777777" w:rsidTr="00C7599C">
        <w:tc>
          <w:tcPr>
            <w:tcW w:w="8188" w:type="dxa"/>
            <w:gridSpan w:val="2"/>
          </w:tcPr>
          <w:p w14:paraId="623810A0" w14:textId="76F8D889" w:rsidR="007C439D" w:rsidRPr="00A84048" w:rsidRDefault="00A30964" w:rsidP="007C439D">
            <w:pPr>
              <w:pStyle w:val="ListParagraph"/>
              <w:ind w:left="0"/>
              <w:jc w:val="right"/>
              <w:rPr>
                <w:sz w:val="22"/>
              </w:rPr>
            </w:pPr>
            <w:r>
              <w:rPr>
                <w:sz w:val="22"/>
                <w:lang w:val="en-GB"/>
              </w:rPr>
              <w:t>3</w:t>
            </w:r>
            <w:r w:rsidR="007C439D" w:rsidRPr="00A84048">
              <w:rPr>
                <w:sz w:val="22"/>
              </w:rPr>
              <w:t>0% Overhead Charge on Total Direct Project Cost</w:t>
            </w:r>
          </w:p>
        </w:tc>
        <w:tc>
          <w:tcPr>
            <w:tcW w:w="1276" w:type="dxa"/>
            <w:tcBorders>
              <w:bottom w:val="single" w:sz="4" w:space="0" w:color="auto"/>
            </w:tcBorders>
          </w:tcPr>
          <w:p w14:paraId="1BE2C011" w14:textId="77777777" w:rsidR="007C439D" w:rsidRPr="00A84048" w:rsidRDefault="007C439D" w:rsidP="007C439D">
            <w:pPr>
              <w:pStyle w:val="ListParagraph"/>
              <w:ind w:left="0"/>
              <w:jc w:val="right"/>
              <w:rPr>
                <w:sz w:val="22"/>
              </w:rPr>
            </w:pPr>
          </w:p>
        </w:tc>
      </w:tr>
      <w:tr w:rsidR="007C439D" w:rsidRPr="00A84048" w14:paraId="6C5007B9" w14:textId="77777777" w:rsidTr="00C7599C">
        <w:tc>
          <w:tcPr>
            <w:tcW w:w="8188" w:type="dxa"/>
            <w:gridSpan w:val="2"/>
          </w:tcPr>
          <w:p w14:paraId="3F42C1CE" w14:textId="77777777" w:rsidR="007C439D" w:rsidRPr="00A84048" w:rsidRDefault="007C439D" w:rsidP="007C439D">
            <w:pPr>
              <w:pStyle w:val="ListParagraph"/>
              <w:ind w:left="0"/>
              <w:jc w:val="right"/>
              <w:rPr>
                <w:b/>
                <w:sz w:val="22"/>
              </w:rPr>
            </w:pPr>
            <w:r w:rsidRPr="00A84048">
              <w:rPr>
                <w:b/>
                <w:sz w:val="22"/>
              </w:rPr>
              <w:t>Total Amount Payable to Host Institution</w:t>
            </w:r>
          </w:p>
        </w:tc>
        <w:tc>
          <w:tcPr>
            <w:tcW w:w="1276" w:type="dxa"/>
            <w:tcBorders>
              <w:top w:val="single" w:sz="4" w:space="0" w:color="auto"/>
              <w:bottom w:val="single" w:sz="4" w:space="0" w:color="auto"/>
            </w:tcBorders>
          </w:tcPr>
          <w:p w14:paraId="7F11E375" w14:textId="77777777" w:rsidR="007C439D" w:rsidRPr="00A84048" w:rsidRDefault="007C439D" w:rsidP="007C439D">
            <w:pPr>
              <w:pStyle w:val="ListParagraph"/>
              <w:ind w:left="0"/>
              <w:jc w:val="right"/>
              <w:rPr>
                <w:b/>
                <w:sz w:val="22"/>
              </w:rPr>
            </w:pPr>
          </w:p>
        </w:tc>
      </w:tr>
    </w:tbl>
    <w:p w14:paraId="554526BD" w14:textId="77777777" w:rsidR="006B7FA6" w:rsidRDefault="006B7FA6" w:rsidP="00DF39FF">
      <w:pPr>
        <w:jc w:val="both"/>
      </w:pPr>
    </w:p>
    <w:p w14:paraId="58EBF51A" w14:textId="77777777" w:rsidR="0056593D" w:rsidRPr="00B9079D" w:rsidRDefault="0056593D" w:rsidP="00DF39FF">
      <w:pPr>
        <w:jc w:val="both"/>
        <w:rPr>
          <w:i/>
          <w:sz w:val="20"/>
        </w:rPr>
      </w:pPr>
      <w:r w:rsidRPr="00B9079D">
        <w:rPr>
          <w:i/>
          <w:sz w:val="20"/>
        </w:rPr>
        <w:t xml:space="preserve">* C1 refers to </w:t>
      </w:r>
      <w:r w:rsidR="000336DD">
        <w:rPr>
          <w:i/>
          <w:sz w:val="20"/>
        </w:rPr>
        <w:t xml:space="preserve">additional </w:t>
      </w:r>
      <w:r w:rsidRPr="00B9079D">
        <w:rPr>
          <w:i/>
          <w:sz w:val="20"/>
        </w:rPr>
        <w:t>cash contributed by the collaborator</w:t>
      </w:r>
      <w:r w:rsidR="001812A1">
        <w:rPr>
          <w:i/>
          <w:sz w:val="20"/>
        </w:rPr>
        <w:t>, not payable to Host Institution,</w:t>
      </w:r>
      <w:r w:rsidRPr="00B9079D">
        <w:rPr>
          <w:i/>
          <w:sz w:val="20"/>
        </w:rPr>
        <w:t xml:space="preserve"> to purchase new materials, </w:t>
      </w:r>
      <w:r w:rsidR="00D53CDA">
        <w:rPr>
          <w:i/>
          <w:sz w:val="20"/>
        </w:rPr>
        <w:t>consumabl</w:t>
      </w:r>
      <w:r w:rsidRPr="00B9079D">
        <w:rPr>
          <w:i/>
          <w:sz w:val="20"/>
        </w:rPr>
        <w:t>es or other expenses specifically procured for the project.</w:t>
      </w:r>
    </w:p>
    <w:p w14:paraId="6F26DB7B" w14:textId="77777777" w:rsidR="00366BE9" w:rsidRDefault="006B7FA6" w:rsidP="006B7FA6">
      <w:pPr>
        <w:rPr>
          <w:b/>
          <w:bCs/>
          <w:sz w:val="32"/>
          <w:u w:val="single"/>
          <w:lang w:val="en-SG"/>
        </w:rPr>
      </w:pPr>
      <w:r>
        <w:br w:type="page"/>
      </w:r>
      <w:r w:rsidRPr="006B7FA6">
        <w:rPr>
          <w:b/>
          <w:bCs/>
          <w:sz w:val="32"/>
          <w:u w:val="single"/>
          <w:lang w:val="en-SG"/>
        </w:rPr>
        <w:lastRenderedPageBreak/>
        <w:t>NAMIC PEP Project Criteria Guideline</w:t>
      </w:r>
      <w:r w:rsidR="00366BE9">
        <w:rPr>
          <w:b/>
          <w:bCs/>
          <w:sz w:val="32"/>
          <w:u w:val="single"/>
          <w:lang w:val="en-SG"/>
        </w:rPr>
        <w:t>s</w:t>
      </w:r>
    </w:p>
    <w:p w14:paraId="40BEF33F" w14:textId="77777777" w:rsidR="006B7FA6" w:rsidRPr="006B7FA6" w:rsidRDefault="006B7FA6" w:rsidP="006B7FA6">
      <w:pPr>
        <w:rPr>
          <w:b/>
          <w:bCs/>
          <w:u w:val="single"/>
          <w:lang w:val="en-SG"/>
        </w:rPr>
      </w:pPr>
    </w:p>
    <w:tbl>
      <w:tblPr>
        <w:tblStyle w:val="GridTable5Dark-Accent5"/>
        <w:tblW w:w="0" w:type="auto"/>
        <w:tblLook w:val="04A0" w:firstRow="1" w:lastRow="0" w:firstColumn="1" w:lastColumn="0" w:noHBand="0" w:noVBand="1"/>
      </w:tblPr>
      <w:tblGrid>
        <w:gridCol w:w="418"/>
        <w:gridCol w:w="8552"/>
      </w:tblGrid>
      <w:tr w:rsidR="006B7FA6" w14:paraId="504C7622" w14:textId="77777777" w:rsidTr="006B7FA6">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18" w:type="dxa"/>
          </w:tcPr>
          <w:p w14:paraId="78869193" w14:textId="77777777" w:rsidR="006B7FA6" w:rsidRDefault="006B7FA6" w:rsidP="006B7FA6"/>
        </w:tc>
        <w:tc>
          <w:tcPr>
            <w:tcW w:w="8552" w:type="dxa"/>
          </w:tcPr>
          <w:p w14:paraId="5D8B9E80" w14:textId="77777777" w:rsidR="006B7FA6" w:rsidRDefault="006B7FA6" w:rsidP="000551FD">
            <w:pPr>
              <w:cnfStyle w:val="100000000000" w:firstRow="1" w:lastRow="0" w:firstColumn="0" w:lastColumn="0" w:oddVBand="0" w:evenVBand="0" w:oddHBand="0" w:evenHBand="0" w:firstRowFirstColumn="0" w:firstRowLastColumn="0" w:lastRowFirstColumn="0" w:lastRowLastColumn="0"/>
            </w:pPr>
            <w:r w:rsidRPr="006B7FA6">
              <w:t>Project Scope, Team, and Budget</w:t>
            </w:r>
            <w:r w:rsidR="000551FD">
              <w:t xml:space="preserve"> Criteria</w:t>
            </w:r>
          </w:p>
        </w:tc>
      </w:tr>
      <w:tr w:rsidR="006B7FA6" w14:paraId="7A94F062"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205CC3D4" w14:textId="77777777" w:rsidR="006B7FA6" w:rsidRDefault="006B7FA6" w:rsidP="006B7FA6"/>
        </w:tc>
        <w:tc>
          <w:tcPr>
            <w:tcW w:w="8552" w:type="dxa"/>
          </w:tcPr>
          <w:p w14:paraId="21D16ED0" w14:textId="77777777" w:rsidR="006B7FA6" w:rsidRPr="006B7FA6" w:rsidRDefault="00366BE9" w:rsidP="00A66892">
            <w:pPr>
              <w:cnfStyle w:val="000000100000" w:firstRow="0" w:lastRow="0" w:firstColumn="0" w:lastColumn="0" w:oddVBand="0" w:evenVBand="0" w:oddHBand="1" w:evenHBand="0" w:firstRowFirstColumn="0" w:firstRowLastColumn="0" w:lastRowFirstColumn="0" w:lastRowLastColumn="0"/>
              <w:rPr>
                <w:lang w:val="en-US"/>
              </w:rPr>
            </w:pPr>
            <w:r>
              <w:rPr>
                <w:lang w:val="en-US"/>
              </w:rPr>
              <w:t>D</w:t>
            </w:r>
            <w:r w:rsidR="00A66892">
              <w:rPr>
                <w:lang w:val="en-US"/>
              </w:rPr>
              <w:t xml:space="preserve">emonstration that the </w:t>
            </w:r>
            <w:r>
              <w:rPr>
                <w:lang w:val="en-US"/>
              </w:rPr>
              <w:t xml:space="preserve">AM research and development is translational </w:t>
            </w:r>
            <w:r w:rsidR="007A0396">
              <w:rPr>
                <w:lang w:val="en-US"/>
              </w:rPr>
              <w:t>in nature and/</w:t>
            </w:r>
            <w:r w:rsidR="00A66892">
              <w:rPr>
                <w:lang w:val="en-US"/>
              </w:rPr>
              <w:t>or product driven, minimally at TRL 4 (3 for bio-medical)</w:t>
            </w:r>
            <w:r w:rsidR="00A66892" w:rsidRPr="00A66892">
              <w:rPr>
                <w:vertAlign w:val="superscript"/>
                <w:lang w:val="en-US"/>
              </w:rPr>
              <w:t>1</w:t>
            </w:r>
            <w:r w:rsidR="00A66892">
              <w:rPr>
                <w:lang w:val="en-US"/>
              </w:rPr>
              <w:t xml:space="preserve"> and beyond.</w:t>
            </w:r>
          </w:p>
        </w:tc>
      </w:tr>
      <w:tr w:rsidR="006B7FA6" w14:paraId="44946EAD" w14:textId="77777777" w:rsidTr="00366BE9">
        <w:trPr>
          <w:trHeight w:val="442"/>
        </w:trPr>
        <w:tc>
          <w:tcPr>
            <w:cnfStyle w:val="001000000000" w:firstRow="0" w:lastRow="0" w:firstColumn="1" w:lastColumn="0" w:oddVBand="0" w:evenVBand="0" w:oddHBand="0" w:evenHBand="0" w:firstRowFirstColumn="0" w:firstRowLastColumn="0" w:lastRowFirstColumn="0" w:lastRowLastColumn="0"/>
            <w:tcW w:w="418" w:type="dxa"/>
          </w:tcPr>
          <w:p w14:paraId="3ED6E31A" w14:textId="77777777" w:rsidR="006B7FA6" w:rsidRDefault="006B7FA6" w:rsidP="006B7FA6"/>
        </w:tc>
        <w:tc>
          <w:tcPr>
            <w:tcW w:w="8552" w:type="dxa"/>
          </w:tcPr>
          <w:p w14:paraId="54D32DE4" w14:textId="77777777" w:rsidR="006B7FA6" w:rsidRDefault="00A66892" w:rsidP="00A66892">
            <w:pPr>
              <w:cnfStyle w:val="000000000000" w:firstRow="0" w:lastRow="0" w:firstColumn="0" w:lastColumn="0" w:oddVBand="0" w:evenVBand="0" w:oddHBand="0" w:evenHBand="0" w:firstRowFirstColumn="0" w:firstRowLastColumn="0" w:lastRowFirstColumn="0" w:lastRowLastColumn="0"/>
            </w:pPr>
            <w:r>
              <w:t>Project must address a clear business,</w:t>
            </w:r>
            <w:r w:rsidR="00366BE9">
              <w:t xml:space="preserve"> market and</w:t>
            </w:r>
            <w:r>
              <w:t>/or</w:t>
            </w:r>
            <w:r w:rsidR="00366BE9">
              <w:t xml:space="preserve"> industry need</w:t>
            </w:r>
            <w:r>
              <w:t>.</w:t>
            </w:r>
          </w:p>
        </w:tc>
      </w:tr>
      <w:tr w:rsidR="006B7FA6" w14:paraId="3ADCC5F8"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0D66BD70" w14:textId="77777777" w:rsidR="006B7FA6" w:rsidRDefault="006B7FA6" w:rsidP="006B7FA6"/>
        </w:tc>
        <w:tc>
          <w:tcPr>
            <w:tcW w:w="8552" w:type="dxa"/>
          </w:tcPr>
          <w:p w14:paraId="397E3C51" w14:textId="77777777" w:rsidR="006B7FA6" w:rsidRDefault="006B7FA6" w:rsidP="006B7FA6">
            <w:pPr>
              <w:cnfStyle w:val="000000100000" w:firstRow="0" w:lastRow="0" w:firstColumn="0" w:lastColumn="0" w:oddVBand="0" w:evenVBand="0" w:oddHBand="1" w:evenHBand="0" w:firstRowFirstColumn="0" w:firstRowLastColumn="0" w:lastRowFirstColumn="0" w:lastRowLastColumn="0"/>
            </w:pPr>
            <w:r w:rsidRPr="006B7FA6">
              <w:t>Clear commer</w:t>
            </w:r>
            <w:r w:rsidR="00366BE9">
              <w:t>cialization plan or end point su</w:t>
            </w:r>
            <w:r w:rsidRPr="006B7FA6">
              <w:t>ch as the launch of new product or service</w:t>
            </w:r>
            <w:r w:rsidR="00A66892">
              <w:t>.</w:t>
            </w:r>
          </w:p>
        </w:tc>
      </w:tr>
      <w:tr w:rsidR="006B7FA6" w14:paraId="7BA88101" w14:textId="77777777" w:rsidTr="006B7FA6">
        <w:trPr>
          <w:trHeight w:val="365"/>
        </w:trPr>
        <w:tc>
          <w:tcPr>
            <w:cnfStyle w:val="001000000000" w:firstRow="0" w:lastRow="0" w:firstColumn="1" w:lastColumn="0" w:oddVBand="0" w:evenVBand="0" w:oddHBand="0" w:evenHBand="0" w:firstRowFirstColumn="0" w:firstRowLastColumn="0" w:lastRowFirstColumn="0" w:lastRowLastColumn="0"/>
            <w:tcW w:w="418" w:type="dxa"/>
          </w:tcPr>
          <w:p w14:paraId="42A38D11" w14:textId="77777777" w:rsidR="006B7FA6" w:rsidRDefault="006B7FA6" w:rsidP="006B7FA6"/>
        </w:tc>
        <w:tc>
          <w:tcPr>
            <w:tcW w:w="8552" w:type="dxa"/>
          </w:tcPr>
          <w:p w14:paraId="17679414" w14:textId="77777777" w:rsidR="006B7FA6" w:rsidRDefault="00366BE9" w:rsidP="006B7FA6">
            <w:pPr>
              <w:cnfStyle w:val="000000000000" w:firstRow="0" w:lastRow="0" w:firstColumn="0" w:lastColumn="0" w:oddVBand="0" w:evenVBand="0" w:oddHBand="0" w:evenHBand="0" w:firstRowFirstColumn="0" w:firstRowLastColumn="0" w:lastRowFirstColumn="0" w:lastRowLastColumn="0"/>
            </w:pPr>
            <w:r>
              <w:t>Generation of IP(s) that can</w:t>
            </w:r>
            <w:r w:rsidR="006B7FA6" w:rsidRPr="006B7FA6">
              <w:t xml:space="preserve"> be further licensed</w:t>
            </w:r>
            <w:r>
              <w:t>, developed</w:t>
            </w:r>
            <w:r w:rsidR="006B7FA6" w:rsidRPr="006B7FA6">
              <w:t xml:space="preserve"> and commercialized</w:t>
            </w:r>
            <w:r w:rsidR="00A66892">
              <w:t>.</w:t>
            </w:r>
          </w:p>
        </w:tc>
      </w:tr>
      <w:tr w:rsidR="006B7FA6" w14:paraId="67AFC8F5"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0A69F6FB" w14:textId="77777777" w:rsidR="006B7FA6" w:rsidRDefault="006B7FA6" w:rsidP="006B7FA6"/>
        </w:tc>
        <w:tc>
          <w:tcPr>
            <w:tcW w:w="8552" w:type="dxa"/>
          </w:tcPr>
          <w:p w14:paraId="1E34B927" w14:textId="77777777" w:rsidR="006B7FA6" w:rsidRDefault="006B7FA6" w:rsidP="00366BE9">
            <w:pPr>
              <w:cnfStyle w:val="000000100000" w:firstRow="0" w:lastRow="0" w:firstColumn="0" w:lastColumn="0" w:oddVBand="0" w:evenVBand="0" w:oddHBand="1" w:evenHBand="0" w:firstRowFirstColumn="0" w:firstRowLastColumn="0" w:lastRowFirstColumn="0" w:lastRowLastColumn="0"/>
            </w:pPr>
            <w:r w:rsidRPr="006B7FA6">
              <w:t xml:space="preserve">Project </w:t>
            </w:r>
            <w:r w:rsidR="00366BE9">
              <w:t>duration i</w:t>
            </w:r>
            <w:r w:rsidRPr="006B7FA6">
              <w:t xml:space="preserve">s </w:t>
            </w:r>
            <w:r w:rsidR="00366BE9">
              <w:t xml:space="preserve">less than 12 months for fast-track and </w:t>
            </w:r>
            <w:r w:rsidRPr="006B7FA6">
              <w:t>24 months</w:t>
            </w:r>
            <w:r w:rsidR="00A66892">
              <w:t xml:space="preserve"> for full project funding track.</w:t>
            </w:r>
          </w:p>
        </w:tc>
      </w:tr>
      <w:tr w:rsidR="006B7FA6" w14:paraId="1D32AD55" w14:textId="77777777" w:rsidTr="006B7FA6">
        <w:trPr>
          <w:trHeight w:val="731"/>
        </w:trPr>
        <w:tc>
          <w:tcPr>
            <w:cnfStyle w:val="001000000000" w:firstRow="0" w:lastRow="0" w:firstColumn="1" w:lastColumn="0" w:oddVBand="0" w:evenVBand="0" w:oddHBand="0" w:evenHBand="0" w:firstRowFirstColumn="0" w:firstRowLastColumn="0" w:lastRowFirstColumn="0" w:lastRowLastColumn="0"/>
            <w:tcW w:w="418" w:type="dxa"/>
          </w:tcPr>
          <w:p w14:paraId="5DBD5D42" w14:textId="77777777" w:rsidR="006B7FA6" w:rsidRDefault="006B7FA6" w:rsidP="006B7FA6"/>
        </w:tc>
        <w:tc>
          <w:tcPr>
            <w:tcW w:w="8552" w:type="dxa"/>
          </w:tcPr>
          <w:p w14:paraId="44AF894A" w14:textId="77777777" w:rsidR="006B7FA6" w:rsidRDefault="00366BE9" w:rsidP="00A66892">
            <w:pPr>
              <w:cnfStyle w:val="000000000000" w:firstRow="0" w:lastRow="0" w:firstColumn="0" w:lastColumn="0" w:oddVBand="0" w:evenVBand="0" w:oddHBand="0" w:evenHBand="0" w:firstRowFirstColumn="0" w:firstRowLastColumn="0" w:lastRowFirstColumn="0" w:lastRowLastColumn="0"/>
            </w:pPr>
            <w:r>
              <w:t>P</w:t>
            </w:r>
            <w:r w:rsidR="006B7FA6" w:rsidRPr="006B7FA6">
              <w:t xml:space="preserve">roject team </w:t>
            </w:r>
            <w:r w:rsidR="00A66892">
              <w:t xml:space="preserve">composition </w:t>
            </w:r>
            <w:r w:rsidR="006B7FA6" w:rsidRPr="006B7FA6">
              <w:t xml:space="preserve">consists of </w:t>
            </w:r>
            <w:r w:rsidR="00A66892">
              <w:t xml:space="preserve">domain </w:t>
            </w:r>
            <w:r w:rsidR="006B7FA6" w:rsidRPr="006B7FA6">
              <w:t>expert(s), industry collaborator(s), and</w:t>
            </w:r>
            <w:r w:rsidR="00A66892">
              <w:t>/or</w:t>
            </w:r>
            <w:r w:rsidR="006B7FA6" w:rsidRPr="006B7FA6">
              <w:t xml:space="preserve"> clinician collaborators (for biomedical application)</w:t>
            </w:r>
          </w:p>
        </w:tc>
      </w:tr>
      <w:tr w:rsidR="006B7FA6" w14:paraId="083B3982"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3C305A5D" w14:textId="77777777" w:rsidR="006B7FA6" w:rsidRDefault="006B7FA6" w:rsidP="006B7FA6"/>
        </w:tc>
        <w:tc>
          <w:tcPr>
            <w:tcW w:w="8552" w:type="dxa"/>
          </w:tcPr>
          <w:p w14:paraId="26077C60" w14:textId="77777777" w:rsidR="006B7FA6" w:rsidRPr="00171D59" w:rsidRDefault="00A66892" w:rsidP="009268DB">
            <w:pPr>
              <w:cnfStyle w:val="000000100000" w:firstRow="0" w:lastRow="0" w:firstColumn="0" w:lastColumn="0" w:oddVBand="0" w:evenVBand="0" w:oddHBand="1" w:evenHBand="0" w:firstRowFirstColumn="0" w:firstRowLastColumn="0" w:lastRowFirstColumn="0" w:lastRowLastColumn="0"/>
              <w:rPr>
                <w:lang w:val="en-SG"/>
              </w:rPr>
            </w:pPr>
            <w:r>
              <w:t xml:space="preserve">Project </w:t>
            </w:r>
            <w:r w:rsidR="00366BE9">
              <w:t xml:space="preserve">minimally </w:t>
            </w:r>
            <w:r w:rsidR="009268DB">
              <w:t xml:space="preserve">meets </w:t>
            </w:r>
            <w:r w:rsidR="006B7FA6">
              <w:t xml:space="preserve">1:1 co-funding </w:t>
            </w:r>
            <w:r>
              <w:t>from industry and/or IHL collaborators (ex</w:t>
            </w:r>
            <w:r w:rsidR="004D5661">
              <w:t>cludes</w:t>
            </w:r>
            <w:r>
              <w:t xml:space="preserve"> NAMIC IHL contribution)</w:t>
            </w:r>
            <w:r w:rsidR="00171D59">
              <w:t xml:space="preserve"> </w:t>
            </w:r>
            <w:r w:rsidR="00171D59" w:rsidRPr="00171D59">
              <w:rPr>
                <w:lang w:val="en-SG"/>
              </w:rPr>
              <w:t>with exception of standards development or translational project</w:t>
            </w:r>
          </w:p>
        </w:tc>
      </w:tr>
      <w:tr w:rsidR="006B7FA6" w14:paraId="35760604" w14:textId="77777777" w:rsidTr="006B7FA6">
        <w:trPr>
          <w:trHeight w:val="731"/>
        </w:trPr>
        <w:tc>
          <w:tcPr>
            <w:cnfStyle w:val="001000000000" w:firstRow="0" w:lastRow="0" w:firstColumn="1" w:lastColumn="0" w:oddVBand="0" w:evenVBand="0" w:oddHBand="0" w:evenHBand="0" w:firstRowFirstColumn="0" w:firstRowLastColumn="0" w:lastRowFirstColumn="0" w:lastRowLastColumn="0"/>
            <w:tcW w:w="418" w:type="dxa"/>
          </w:tcPr>
          <w:p w14:paraId="6319E067" w14:textId="77777777" w:rsidR="006B7FA6" w:rsidRDefault="006B7FA6" w:rsidP="006B7FA6"/>
        </w:tc>
        <w:tc>
          <w:tcPr>
            <w:tcW w:w="8552" w:type="dxa"/>
          </w:tcPr>
          <w:p w14:paraId="72C2C7C0" w14:textId="77777777" w:rsidR="006B7FA6" w:rsidRDefault="00366BE9" w:rsidP="00366BE9">
            <w:pPr>
              <w:cnfStyle w:val="000000000000" w:firstRow="0" w:lastRow="0" w:firstColumn="0" w:lastColumn="0" w:oddVBand="0" w:evenVBand="0" w:oddHBand="0" w:evenHBand="0" w:firstRowFirstColumn="0" w:firstRowLastColumn="0" w:lastRowFirstColumn="0" w:lastRowLastColumn="0"/>
            </w:pPr>
            <w:r>
              <w:t xml:space="preserve">No double dipping: Project PI and industry collaborator(s) do not solicit for </w:t>
            </w:r>
            <w:r w:rsidR="006B7FA6" w:rsidRPr="006B7FA6">
              <w:t xml:space="preserve">other source(s) of funding </w:t>
            </w:r>
            <w:r>
              <w:t xml:space="preserve">concurrently </w:t>
            </w:r>
            <w:r w:rsidR="006B7FA6" w:rsidRPr="006B7FA6">
              <w:t xml:space="preserve">to </w:t>
            </w:r>
            <w:r>
              <w:t>execute</w:t>
            </w:r>
            <w:r w:rsidR="006B7FA6" w:rsidRPr="006B7FA6">
              <w:t xml:space="preserve"> the</w:t>
            </w:r>
            <w:r>
              <w:t xml:space="preserve"> same project.</w:t>
            </w:r>
          </w:p>
        </w:tc>
      </w:tr>
      <w:tr w:rsidR="006B7FA6" w14:paraId="1496DCA8"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0BD18546" w14:textId="77777777" w:rsidR="006B7FA6" w:rsidRDefault="006B7FA6" w:rsidP="006B7FA6"/>
        </w:tc>
        <w:tc>
          <w:tcPr>
            <w:tcW w:w="8552" w:type="dxa"/>
          </w:tcPr>
          <w:p w14:paraId="7FF27C48" w14:textId="77777777" w:rsidR="006B7FA6" w:rsidRDefault="006B7FA6" w:rsidP="00CD3488">
            <w:pPr>
              <w:cnfStyle w:val="000000100000" w:firstRow="0" w:lastRow="0" w:firstColumn="0" w:lastColumn="0" w:oddVBand="0" w:evenVBand="0" w:oddHBand="1" w:evenHBand="0" w:firstRowFirstColumn="0" w:firstRowLastColumn="0" w:lastRowFirstColumn="0" w:lastRowLastColumn="0"/>
            </w:pPr>
            <w:r w:rsidRPr="006B7FA6">
              <w:t xml:space="preserve">The industry collaborator has presence in Singapore and </w:t>
            </w:r>
            <w:r w:rsidR="004D5661">
              <w:t xml:space="preserve">is </w:t>
            </w:r>
            <w:r w:rsidRPr="006B7FA6">
              <w:t>ACRA registered</w:t>
            </w:r>
            <w:r w:rsidR="004D5661">
              <w:t xml:space="preserve">. </w:t>
            </w:r>
            <w:proofErr w:type="gramStart"/>
            <w:r w:rsidR="004D5661">
              <w:t>Note :</w:t>
            </w:r>
            <w:proofErr w:type="gramEnd"/>
            <w:r w:rsidR="004D5661">
              <w:t xml:space="preserve">- For </w:t>
            </w:r>
            <w:r w:rsidR="00CD3488">
              <w:t>direct</w:t>
            </w:r>
            <w:r w:rsidR="004D5661">
              <w:t xml:space="preserve"> industry funding such as AM CDG, industry collaborator needs to adhere to </w:t>
            </w:r>
            <w:r w:rsidR="00553E84">
              <w:t>ESG</w:t>
            </w:r>
            <w:r w:rsidR="004D5661">
              <w:t>’s criteria</w:t>
            </w:r>
            <w:r w:rsidR="004D5661" w:rsidRPr="004D5661">
              <w:rPr>
                <w:vertAlign w:val="superscript"/>
              </w:rPr>
              <w:t>2</w:t>
            </w:r>
            <w:r w:rsidR="004D5661">
              <w:t>.</w:t>
            </w:r>
          </w:p>
        </w:tc>
      </w:tr>
    </w:tbl>
    <w:p w14:paraId="7A9BCE4D" w14:textId="77777777" w:rsidR="00A66892" w:rsidRDefault="00A66892" w:rsidP="006B7FA6">
      <w:pPr>
        <w:rPr>
          <w:vertAlign w:val="superscript"/>
        </w:rPr>
      </w:pPr>
    </w:p>
    <w:p w14:paraId="464665CB" w14:textId="77777777" w:rsidR="00166596" w:rsidRDefault="00A66892" w:rsidP="006B7FA6">
      <w:r w:rsidRPr="00A66892">
        <w:rPr>
          <w:vertAlign w:val="superscript"/>
        </w:rPr>
        <w:t>1</w:t>
      </w:r>
      <w:r>
        <w:t xml:space="preserve"> </w:t>
      </w:r>
      <w:hyperlink r:id="rId11" w:history="1">
        <w:r w:rsidRPr="00205F92">
          <w:rPr>
            <w:rStyle w:val="Hyperlink"/>
          </w:rPr>
          <w:t>https://en.wikipedia.org/wiki/Technology_readiness_level</w:t>
        </w:r>
      </w:hyperlink>
      <w:r w:rsidR="007A0396">
        <w:t xml:space="preserve">  General </w:t>
      </w:r>
      <w:proofErr w:type="gramStart"/>
      <w:r w:rsidR="004D5661">
        <w:t>Ref :</w:t>
      </w:r>
      <w:proofErr w:type="gramEnd"/>
      <w:r w:rsidR="004D5661">
        <w:t xml:space="preserve"> US DoD definition. </w:t>
      </w:r>
    </w:p>
    <w:p w14:paraId="15BC0679" w14:textId="77777777" w:rsidR="00A66892" w:rsidRPr="00CD3488" w:rsidRDefault="004D5661" w:rsidP="00CD3488">
      <w:pPr>
        <w:rPr>
          <w:color w:val="0563C1" w:themeColor="hyperlink"/>
          <w:u w:val="single"/>
        </w:rPr>
      </w:pPr>
      <w:r w:rsidRPr="004D5661">
        <w:rPr>
          <w:vertAlign w:val="superscript"/>
        </w:rPr>
        <w:t>2</w:t>
      </w:r>
      <w:r w:rsidR="00CD3488">
        <w:t xml:space="preserve"> </w:t>
      </w:r>
      <w:r w:rsidR="00CD3488" w:rsidRPr="00CD3488">
        <w:rPr>
          <w:color w:val="0563C1" w:themeColor="hyperlink"/>
          <w:u w:val="single"/>
        </w:rPr>
        <w:t>https://spring.enterprisesg.gov.sg/Growing-Business/Grant/Pages/capability-development-grant.aspx</w:t>
      </w:r>
    </w:p>
    <w:p w14:paraId="69510EBF" w14:textId="77777777" w:rsidR="004D5661" w:rsidRPr="004D5661" w:rsidRDefault="004D5661" w:rsidP="006B7FA6">
      <w:pPr>
        <w:rPr>
          <w:b/>
        </w:rPr>
      </w:pPr>
    </w:p>
    <w:tbl>
      <w:tblPr>
        <w:tblStyle w:val="GridTable5Dark-Accent6"/>
        <w:tblW w:w="0" w:type="auto"/>
        <w:tblLook w:val="04A0" w:firstRow="1" w:lastRow="0" w:firstColumn="1" w:lastColumn="0" w:noHBand="0" w:noVBand="1"/>
      </w:tblPr>
      <w:tblGrid>
        <w:gridCol w:w="420"/>
        <w:gridCol w:w="8580"/>
      </w:tblGrid>
      <w:tr w:rsidR="006B7FA6" w14:paraId="29F15363" w14:textId="77777777" w:rsidTr="006B7FA6">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20" w:type="dxa"/>
          </w:tcPr>
          <w:p w14:paraId="65AF9777" w14:textId="77777777" w:rsidR="006B7FA6" w:rsidRDefault="006B7FA6" w:rsidP="0082401F"/>
        </w:tc>
        <w:tc>
          <w:tcPr>
            <w:tcW w:w="8580" w:type="dxa"/>
          </w:tcPr>
          <w:p w14:paraId="1C52A785" w14:textId="77777777" w:rsidR="006B7FA6" w:rsidRDefault="000551FD" w:rsidP="0082401F">
            <w:pPr>
              <w:cnfStyle w:val="100000000000" w:firstRow="1" w:lastRow="0" w:firstColumn="0" w:lastColumn="0" w:oddVBand="0" w:evenVBand="0" w:oddHBand="0" w:evenHBand="0" w:firstRowFirstColumn="0" w:firstRowLastColumn="0" w:lastRowFirstColumn="0" w:lastRowLastColumn="0"/>
            </w:pPr>
            <w:r>
              <w:t>Project Outcome and Impact Desired</w:t>
            </w:r>
          </w:p>
        </w:tc>
      </w:tr>
      <w:tr w:rsidR="006B7FA6" w14:paraId="1D6EE569" w14:textId="77777777" w:rsidTr="004D5661">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20" w:type="dxa"/>
          </w:tcPr>
          <w:p w14:paraId="2A18CE0A" w14:textId="77777777" w:rsidR="006B7FA6" w:rsidRDefault="006B7FA6" w:rsidP="0082401F"/>
        </w:tc>
        <w:tc>
          <w:tcPr>
            <w:tcW w:w="8580" w:type="dxa"/>
          </w:tcPr>
          <w:p w14:paraId="14A51DA4" w14:textId="77777777" w:rsidR="006B7FA6" w:rsidRPr="006B7FA6" w:rsidRDefault="006B7FA6" w:rsidP="004D5661">
            <w:pPr>
              <w:cnfStyle w:val="000000100000" w:firstRow="0" w:lastRow="0" w:firstColumn="0" w:lastColumn="0" w:oddVBand="0" w:evenVBand="0" w:oddHBand="1" w:evenHBand="0" w:firstRowFirstColumn="0" w:firstRowLastColumn="0" w:lastRowFirstColumn="0" w:lastRowLastColumn="0"/>
              <w:rPr>
                <w:lang w:val="en-US"/>
              </w:rPr>
            </w:pPr>
            <w:r w:rsidRPr="006B7FA6">
              <w:rPr>
                <w:lang w:val="en-US"/>
              </w:rPr>
              <w:t>Lead</w:t>
            </w:r>
            <w:r w:rsidR="004D5661">
              <w:rPr>
                <w:lang w:val="en-US"/>
              </w:rPr>
              <w:t>s</w:t>
            </w:r>
            <w:r w:rsidRPr="006B7FA6">
              <w:rPr>
                <w:lang w:val="en-US"/>
              </w:rPr>
              <w:t xml:space="preserve"> to </w:t>
            </w:r>
            <w:r w:rsidR="004D5661">
              <w:rPr>
                <w:lang w:val="en-US"/>
              </w:rPr>
              <w:t>a new product or business service.</w:t>
            </w:r>
            <w:r w:rsidRPr="006B7FA6">
              <w:rPr>
                <w:lang w:val="en-US"/>
              </w:rPr>
              <w:t xml:space="preserve"> </w:t>
            </w:r>
          </w:p>
        </w:tc>
      </w:tr>
      <w:tr w:rsidR="004D5661" w14:paraId="4B6185A9" w14:textId="77777777" w:rsidTr="004D5661">
        <w:trPr>
          <w:trHeight w:val="368"/>
        </w:trPr>
        <w:tc>
          <w:tcPr>
            <w:cnfStyle w:val="001000000000" w:firstRow="0" w:lastRow="0" w:firstColumn="1" w:lastColumn="0" w:oddVBand="0" w:evenVBand="0" w:oddHBand="0" w:evenHBand="0" w:firstRowFirstColumn="0" w:firstRowLastColumn="0" w:lastRowFirstColumn="0" w:lastRowLastColumn="0"/>
            <w:tcW w:w="420" w:type="dxa"/>
          </w:tcPr>
          <w:p w14:paraId="4263B5E6" w14:textId="77777777" w:rsidR="004D5661" w:rsidRDefault="004D5661" w:rsidP="0082401F"/>
        </w:tc>
        <w:tc>
          <w:tcPr>
            <w:tcW w:w="8580" w:type="dxa"/>
          </w:tcPr>
          <w:p w14:paraId="064620B5" w14:textId="77777777" w:rsidR="004D5661" w:rsidRPr="006B7FA6" w:rsidRDefault="004D5661" w:rsidP="004D566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Leads to </w:t>
            </w:r>
            <w:r w:rsidRPr="006B7FA6">
              <w:rPr>
                <w:lang w:val="en-US"/>
              </w:rPr>
              <w:t xml:space="preserve">the creation of </w:t>
            </w:r>
            <w:r>
              <w:rPr>
                <w:lang w:val="en-US"/>
              </w:rPr>
              <w:t>a new start-up or spin-</w:t>
            </w:r>
            <w:r w:rsidRPr="006B7FA6">
              <w:rPr>
                <w:lang w:val="en-US"/>
              </w:rPr>
              <w:t>off company</w:t>
            </w:r>
            <w:r>
              <w:rPr>
                <w:lang w:val="en-US"/>
              </w:rPr>
              <w:t>.</w:t>
            </w:r>
          </w:p>
        </w:tc>
      </w:tr>
      <w:tr w:rsidR="006B7FA6" w14:paraId="5A10A5B5" w14:textId="77777777" w:rsidTr="006B7FA6">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20" w:type="dxa"/>
          </w:tcPr>
          <w:p w14:paraId="7751904A" w14:textId="77777777" w:rsidR="006B7FA6" w:rsidRDefault="006B7FA6" w:rsidP="0082401F"/>
        </w:tc>
        <w:tc>
          <w:tcPr>
            <w:tcW w:w="8580" w:type="dxa"/>
          </w:tcPr>
          <w:p w14:paraId="0F19564E" w14:textId="77777777" w:rsidR="006B7FA6" w:rsidRDefault="007A0396" w:rsidP="007A0396">
            <w:pPr>
              <w:cnfStyle w:val="000000100000" w:firstRow="0" w:lastRow="0" w:firstColumn="0" w:lastColumn="0" w:oddVBand="0" w:evenVBand="0" w:oddHBand="1" w:evenHBand="0" w:firstRowFirstColumn="0" w:firstRowLastColumn="0" w:lastRowFirstColumn="0" w:lastRowLastColumn="0"/>
            </w:pPr>
            <w:r>
              <w:t>Demonstrates</w:t>
            </w:r>
            <w:r w:rsidR="000551FD">
              <w:t xml:space="preserve"> </w:t>
            </w:r>
            <w:r>
              <w:t xml:space="preserve">regional or </w:t>
            </w:r>
            <w:r w:rsidR="000551FD">
              <w:t>global market potential</w:t>
            </w:r>
            <w:r>
              <w:t>,</w:t>
            </w:r>
            <w:r w:rsidR="000551FD">
              <w:t xml:space="preserve"> with </w:t>
            </w:r>
            <w:r>
              <w:t xml:space="preserve">business </w:t>
            </w:r>
            <w:r w:rsidR="004D5661">
              <w:t>scale</w:t>
            </w:r>
            <w:r w:rsidR="000551FD">
              <w:t>-up plans.</w:t>
            </w:r>
            <w:r w:rsidR="004D5661">
              <w:t xml:space="preserve"> </w:t>
            </w:r>
          </w:p>
        </w:tc>
      </w:tr>
      <w:tr w:rsidR="000551FD" w14:paraId="60DB2F34" w14:textId="77777777" w:rsidTr="006B7FA6">
        <w:trPr>
          <w:trHeight w:val="337"/>
        </w:trPr>
        <w:tc>
          <w:tcPr>
            <w:cnfStyle w:val="001000000000" w:firstRow="0" w:lastRow="0" w:firstColumn="1" w:lastColumn="0" w:oddVBand="0" w:evenVBand="0" w:oddHBand="0" w:evenHBand="0" w:firstRowFirstColumn="0" w:firstRowLastColumn="0" w:lastRowFirstColumn="0" w:lastRowLastColumn="0"/>
            <w:tcW w:w="420" w:type="dxa"/>
          </w:tcPr>
          <w:p w14:paraId="4BB1F382" w14:textId="77777777" w:rsidR="000551FD" w:rsidRDefault="000551FD" w:rsidP="0082401F"/>
        </w:tc>
        <w:tc>
          <w:tcPr>
            <w:tcW w:w="8580" w:type="dxa"/>
          </w:tcPr>
          <w:p w14:paraId="04D7AB81" w14:textId="77777777" w:rsidR="000551FD" w:rsidRPr="006B7FA6" w:rsidRDefault="000551FD" w:rsidP="000551FD">
            <w:pPr>
              <w:cnfStyle w:val="000000000000" w:firstRow="0" w:lastRow="0" w:firstColumn="0" w:lastColumn="0" w:oddVBand="0" w:evenVBand="0" w:oddHBand="0" w:evenHBand="0" w:firstRowFirstColumn="0" w:firstRowLastColumn="0" w:lastRowFirstColumn="0" w:lastRowLastColumn="0"/>
            </w:pPr>
            <w:r>
              <w:t xml:space="preserve">Creates social and/or economic impact </w:t>
            </w:r>
            <w:r w:rsidRPr="006B7FA6">
              <w:t>to Singapore</w:t>
            </w:r>
            <w:r>
              <w:t>.</w:t>
            </w:r>
          </w:p>
        </w:tc>
      </w:tr>
      <w:tr w:rsidR="006B7FA6" w14:paraId="4C32DD97"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53AED8B2" w14:textId="77777777" w:rsidR="006B7FA6" w:rsidRDefault="006B7FA6" w:rsidP="0082401F"/>
        </w:tc>
        <w:tc>
          <w:tcPr>
            <w:tcW w:w="8580" w:type="dxa"/>
          </w:tcPr>
          <w:p w14:paraId="75BC19B3" w14:textId="77777777" w:rsidR="006B7FA6" w:rsidRDefault="006B7FA6" w:rsidP="007A0396">
            <w:pPr>
              <w:cnfStyle w:val="000000100000" w:firstRow="0" w:lastRow="0" w:firstColumn="0" w:lastColumn="0" w:oddVBand="0" w:evenVBand="0" w:oddHBand="1" w:evenHBand="0" w:firstRowFirstColumn="0" w:firstRowLastColumn="0" w:lastRowFirstColumn="0" w:lastRowLastColumn="0"/>
            </w:pPr>
            <w:r w:rsidRPr="006B7FA6">
              <w:t>Lead</w:t>
            </w:r>
            <w:r w:rsidR="007A0396">
              <w:t>s</w:t>
            </w:r>
            <w:r w:rsidRPr="006B7FA6">
              <w:t xml:space="preserve"> to the adoption of A</w:t>
            </w:r>
            <w:r w:rsidR="004D5661">
              <w:t xml:space="preserve">M </w:t>
            </w:r>
            <w:r w:rsidR="007A0396">
              <w:t>with a view to transform the core business.</w:t>
            </w:r>
          </w:p>
        </w:tc>
      </w:tr>
      <w:tr w:rsidR="006B7FA6" w14:paraId="5F2CC9D9" w14:textId="77777777" w:rsidTr="006B7FA6">
        <w:trPr>
          <w:trHeight w:val="337"/>
        </w:trPr>
        <w:tc>
          <w:tcPr>
            <w:cnfStyle w:val="001000000000" w:firstRow="0" w:lastRow="0" w:firstColumn="1" w:lastColumn="0" w:oddVBand="0" w:evenVBand="0" w:oddHBand="0" w:evenHBand="0" w:firstRowFirstColumn="0" w:firstRowLastColumn="0" w:lastRowFirstColumn="0" w:lastRowLastColumn="0"/>
            <w:tcW w:w="420" w:type="dxa"/>
          </w:tcPr>
          <w:p w14:paraId="566BC38B" w14:textId="77777777" w:rsidR="006B7FA6" w:rsidRDefault="006B7FA6" w:rsidP="0082401F"/>
        </w:tc>
        <w:tc>
          <w:tcPr>
            <w:tcW w:w="8580" w:type="dxa"/>
          </w:tcPr>
          <w:p w14:paraId="7F399597" w14:textId="77777777" w:rsidR="006B7FA6" w:rsidRDefault="007A0396" w:rsidP="00AD06F0">
            <w:pPr>
              <w:cnfStyle w:val="000000000000" w:firstRow="0" w:lastRow="0" w:firstColumn="0" w:lastColumn="0" w:oddVBand="0" w:evenVBand="0" w:oddHBand="0" w:evenHBand="0" w:firstRowFirstColumn="0" w:firstRowLastColumn="0" w:lastRowFirstColumn="0" w:lastRowLastColumn="0"/>
            </w:pPr>
            <w:r>
              <w:t>Strengthens Singapore’</w:t>
            </w:r>
            <w:r w:rsidR="00AD06F0">
              <w:t xml:space="preserve">s know-how and global standing </w:t>
            </w:r>
            <w:r>
              <w:t xml:space="preserve">in </w:t>
            </w:r>
            <w:r w:rsidR="004D5661">
              <w:t>strategic sectors</w:t>
            </w:r>
            <w:r w:rsidR="006B7FA6" w:rsidRPr="006B7FA6">
              <w:t xml:space="preserve"> </w:t>
            </w:r>
            <w:r>
              <w:t>i.e.</w:t>
            </w:r>
            <w:r w:rsidR="006B7FA6" w:rsidRPr="006B7FA6">
              <w:t xml:space="preserve"> water, </w:t>
            </w:r>
            <w:r>
              <w:t xml:space="preserve">energy, </w:t>
            </w:r>
            <w:r w:rsidR="004D5661">
              <w:t>manufacturing</w:t>
            </w:r>
            <w:r>
              <w:t xml:space="preserve">, human capital retention </w:t>
            </w:r>
            <w:r w:rsidR="006B7FA6" w:rsidRPr="006B7FA6">
              <w:t>etc</w:t>
            </w:r>
            <w:r w:rsidR="00166596">
              <w:t>.</w:t>
            </w:r>
          </w:p>
        </w:tc>
      </w:tr>
      <w:tr w:rsidR="006B7FA6" w14:paraId="154CBCE0"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54487DBF" w14:textId="77777777" w:rsidR="006B7FA6" w:rsidRDefault="006B7FA6" w:rsidP="0082401F"/>
        </w:tc>
        <w:tc>
          <w:tcPr>
            <w:tcW w:w="8580" w:type="dxa"/>
          </w:tcPr>
          <w:p w14:paraId="7C0CE226" w14:textId="77777777" w:rsidR="006B7FA6" w:rsidRDefault="006B7FA6" w:rsidP="0082401F">
            <w:pPr>
              <w:cnfStyle w:val="000000100000" w:firstRow="0" w:lastRow="0" w:firstColumn="0" w:lastColumn="0" w:oddVBand="0" w:evenVBand="0" w:oddHBand="1" w:evenHBand="0" w:firstRowFirstColumn="0" w:firstRowLastColumn="0" w:lastRowFirstColumn="0" w:lastRowLastColumn="0"/>
            </w:pPr>
            <w:r w:rsidRPr="006B7FA6">
              <w:t>Lead</w:t>
            </w:r>
            <w:r w:rsidR="004D5661">
              <w:t>s</w:t>
            </w:r>
            <w:r w:rsidRPr="006B7FA6">
              <w:t xml:space="preserve"> to the establishment of </w:t>
            </w:r>
            <w:r w:rsidR="004D5661">
              <w:t xml:space="preserve">a </w:t>
            </w:r>
            <w:r w:rsidRPr="006B7FA6">
              <w:t xml:space="preserve">foreign company’s </w:t>
            </w:r>
            <w:r w:rsidR="004D5661">
              <w:t xml:space="preserve">establishing a </w:t>
            </w:r>
            <w:r w:rsidRPr="006B7FA6">
              <w:t>presence in Singapore</w:t>
            </w:r>
            <w:r w:rsidR="004D5661">
              <w:t>.</w:t>
            </w:r>
          </w:p>
        </w:tc>
      </w:tr>
      <w:tr w:rsidR="006B7FA6" w14:paraId="51C3E892" w14:textId="77777777" w:rsidTr="006B7FA6">
        <w:trPr>
          <w:trHeight w:val="675"/>
        </w:trPr>
        <w:tc>
          <w:tcPr>
            <w:cnfStyle w:val="001000000000" w:firstRow="0" w:lastRow="0" w:firstColumn="1" w:lastColumn="0" w:oddVBand="0" w:evenVBand="0" w:oddHBand="0" w:evenHBand="0" w:firstRowFirstColumn="0" w:firstRowLastColumn="0" w:lastRowFirstColumn="0" w:lastRowLastColumn="0"/>
            <w:tcW w:w="420" w:type="dxa"/>
          </w:tcPr>
          <w:p w14:paraId="3BF69499" w14:textId="77777777" w:rsidR="006B7FA6" w:rsidRDefault="006B7FA6" w:rsidP="0082401F"/>
        </w:tc>
        <w:tc>
          <w:tcPr>
            <w:tcW w:w="8580" w:type="dxa"/>
          </w:tcPr>
          <w:p w14:paraId="7DAF8666" w14:textId="77777777" w:rsidR="006B7FA6" w:rsidRDefault="006B7FA6" w:rsidP="004D5661">
            <w:pPr>
              <w:cnfStyle w:val="000000000000" w:firstRow="0" w:lastRow="0" w:firstColumn="0" w:lastColumn="0" w:oddVBand="0" w:evenVBand="0" w:oddHBand="0" w:evenHBand="0" w:firstRowFirstColumn="0" w:firstRowLastColumn="0" w:lastRowFirstColumn="0" w:lastRowLastColumn="0"/>
            </w:pPr>
            <w:r w:rsidRPr="006B7FA6">
              <w:t xml:space="preserve">Generation of TR (Technical Reference) </w:t>
            </w:r>
            <w:r w:rsidR="004D5661">
              <w:t>leading to</w:t>
            </w:r>
            <w:r w:rsidRPr="006B7FA6">
              <w:t xml:space="preserve"> </w:t>
            </w:r>
            <w:r w:rsidR="004D5661">
              <w:t>S</w:t>
            </w:r>
            <w:r w:rsidRPr="006B7FA6">
              <w:t>S (Singapore Standard) o</w:t>
            </w:r>
            <w:r w:rsidR="004D5661">
              <w:t xml:space="preserve">r ISO/ASTM Standard for </w:t>
            </w:r>
            <w:r w:rsidRPr="006B7FA6">
              <w:t>industry adoption</w:t>
            </w:r>
            <w:r w:rsidR="000551FD">
              <w:t>.</w:t>
            </w:r>
          </w:p>
        </w:tc>
      </w:tr>
      <w:tr w:rsidR="006B7FA6" w14:paraId="536BA209"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63BE0A12" w14:textId="77777777" w:rsidR="006B7FA6" w:rsidRDefault="006B7FA6" w:rsidP="0082401F"/>
        </w:tc>
        <w:tc>
          <w:tcPr>
            <w:tcW w:w="8580" w:type="dxa"/>
          </w:tcPr>
          <w:p w14:paraId="0C953700" w14:textId="77777777" w:rsidR="006B7FA6" w:rsidRDefault="007A0396" w:rsidP="007A0396">
            <w:pPr>
              <w:cnfStyle w:val="000000100000" w:firstRow="0" w:lastRow="0" w:firstColumn="0" w:lastColumn="0" w:oddVBand="0" w:evenVBand="0" w:oddHBand="1" w:evenHBand="0" w:firstRowFirstColumn="0" w:firstRowLastColumn="0" w:lastRowFirstColumn="0" w:lastRowLastColumn="0"/>
            </w:pPr>
            <w:r>
              <w:t>Develops and progresses Singapore’s</w:t>
            </w:r>
            <w:r w:rsidR="006B7FA6" w:rsidRPr="006B7FA6">
              <w:t xml:space="preserve"> </w:t>
            </w:r>
            <w:r>
              <w:t xml:space="preserve">human capital </w:t>
            </w:r>
            <w:r w:rsidR="006B7FA6" w:rsidRPr="006B7FA6">
              <w:t xml:space="preserve">in </w:t>
            </w:r>
            <w:r w:rsidR="00AD06F0">
              <w:t xml:space="preserve">various </w:t>
            </w:r>
            <w:r w:rsidR="006B7FA6" w:rsidRPr="006B7FA6">
              <w:t xml:space="preserve">AM </w:t>
            </w:r>
            <w:r w:rsidR="00AD06F0">
              <w:t>domains</w:t>
            </w:r>
            <w:r w:rsidR="000551FD">
              <w:t>.</w:t>
            </w:r>
          </w:p>
        </w:tc>
      </w:tr>
      <w:tr w:rsidR="006B7FA6" w14:paraId="7AA8F252" w14:textId="77777777" w:rsidTr="006B7FA6">
        <w:trPr>
          <w:trHeight w:val="318"/>
        </w:trPr>
        <w:tc>
          <w:tcPr>
            <w:cnfStyle w:val="001000000000" w:firstRow="0" w:lastRow="0" w:firstColumn="1" w:lastColumn="0" w:oddVBand="0" w:evenVBand="0" w:oddHBand="0" w:evenHBand="0" w:firstRowFirstColumn="0" w:firstRowLastColumn="0" w:lastRowFirstColumn="0" w:lastRowLastColumn="0"/>
            <w:tcW w:w="420" w:type="dxa"/>
          </w:tcPr>
          <w:p w14:paraId="63342575" w14:textId="77777777" w:rsidR="006B7FA6" w:rsidRDefault="006B7FA6" w:rsidP="0082401F"/>
        </w:tc>
        <w:tc>
          <w:tcPr>
            <w:tcW w:w="8580" w:type="dxa"/>
          </w:tcPr>
          <w:p w14:paraId="628DF2D0" w14:textId="77777777" w:rsidR="006B7FA6" w:rsidRDefault="006B7FA6" w:rsidP="0082401F">
            <w:pPr>
              <w:cnfStyle w:val="000000000000" w:firstRow="0" w:lastRow="0" w:firstColumn="0" w:lastColumn="0" w:oddVBand="0" w:evenVBand="0" w:oddHBand="0" w:evenHBand="0" w:firstRowFirstColumn="0" w:firstRowLastColumn="0" w:lastRowFirstColumn="0" w:lastRowLastColumn="0"/>
            </w:pPr>
            <w:r w:rsidRPr="006B7FA6">
              <w:t>Create</w:t>
            </w:r>
            <w:r w:rsidR="000551FD">
              <w:t xml:space="preserve">s </w:t>
            </w:r>
            <w:r w:rsidR="00AD06F0">
              <w:t xml:space="preserve">a </w:t>
            </w:r>
            <w:r w:rsidR="000551FD">
              <w:t xml:space="preserve">new </w:t>
            </w:r>
            <w:r w:rsidR="00AD06F0">
              <w:t>product/</w:t>
            </w:r>
            <w:r w:rsidR="000551FD">
              <w:t>market segment and</w:t>
            </w:r>
            <w:r w:rsidRPr="006B7FA6">
              <w:t xml:space="preserve"> enable new business model</w:t>
            </w:r>
            <w:r w:rsidR="000551FD">
              <w:t>s.</w:t>
            </w:r>
          </w:p>
        </w:tc>
      </w:tr>
      <w:tr w:rsidR="004D5661" w14:paraId="5D0A7864"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3E652F0C" w14:textId="77777777" w:rsidR="004D5661" w:rsidRDefault="004D5661" w:rsidP="0082401F"/>
        </w:tc>
        <w:tc>
          <w:tcPr>
            <w:tcW w:w="8580" w:type="dxa"/>
          </w:tcPr>
          <w:p w14:paraId="4ACAB18E" w14:textId="77777777" w:rsidR="004D5661" w:rsidRPr="006B7FA6" w:rsidRDefault="004D5661" w:rsidP="0082401F">
            <w:pPr>
              <w:cnfStyle w:val="000000100000" w:firstRow="0" w:lastRow="0" w:firstColumn="0" w:lastColumn="0" w:oddVBand="0" w:evenVBand="0" w:oddHBand="1" w:evenHBand="0" w:firstRowFirstColumn="0" w:firstRowLastColumn="0" w:lastRowFirstColumn="0" w:lastRowLastColumn="0"/>
            </w:pPr>
            <w:r>
              <w:t>Create</w:t>
            </w:r>
            <w:r w:rsidR="000551FD">
              <w:t>s</w:t>
            </w:r>
            <w:r w:rsidR="00AD06F0">
              <w:t xml:space="preserve"> high value-added </w:t>
            </w:r>
            <w:r w:rsidR="000551FD">
              <w:t>jobs.</w:t>
            </w:r>
          </w:p>
        </w:tc>
      </w:tr>
    </w:tbl>
    <w:p w14:paraId="75B96C11" w14:textId="77777777" w:rsidR="006B7FA6" w:rsidRPr="006B7FA6" w:rsidRDefault="006B7FA6" w:rsidP="006B7FA6"/>
    <w:sectPr w:rsidR="006B7FA6" w:rsidRPr="006B7FA6" w:rsidSect="00BE36AB">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4CD92" w14:textId="77777777" w:rsidR="00B308B3" w:rsidRDefault="00B308B3" w:rsidP="00A20726">
      <w:pPr>
        <w:spacing w:after="0" w:line="240" w:lineRule="auto"/>
      </w:pPr>
      <w:r>
        <w:separator/>
      </w:r>
    </w:p>
  </w:endnote>
  <w:endnote w:type="continuationSeparator" w:id="0">
    <w:p w14:paraId="311E107C" w14:textId="77777777" w:rsidR="00B308B3" w:rsidRDefault="00B308B3" w:rsidP="00A20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494610"/>
      <w:docPartObj>
        <w:docPartGallery w:val="Page Numbers (Bottom of Page)"/>
        <w:docPartUnique/>
      </w:docPartObj>
    </w:sdtPr>
    <w:sdtEndPr>
      <w:rPr>
        <w:noProof/>
      </w:rPr>
    </w:sdtEndPr>
    <w:sdtContent>
      <w:p w14:paraId="50E67C66" w14:textId="77777777" w:rsidR="00BE36AB" w:rsidRDefault="00BE36AB">
        <w:pPr>
          <w:pStyle w:val="Footer"/>
          <w:jc w:val="right"/>
        </w:pPr>
        <w:r>
          <w:fldChar w:fldCharType="begin"/>
        </w:r>
        <w:r>
          <w:instrText xml:space="preserve"> PAGE   \* MERGEFORMAT </w:instrText>
        </w:r>
        <w:r>
          <w:fldChar w:fldCharType="separate"/>
        </w:r>
        <w:r w:rsidR="000336DD">
          <w:rPr>
            <w:noProof/>
          </w:rPr>
          <w:t>4</w:t>
        </w:r>
        <w:r>
          <w:rPr>
            <w:noProof/>
          </w:rPr>
          <w:fldChar w:fldCharType="end"/>
        </w:r>
      </w:p>
    </w:sdtContent>
  </w:sdt>
  <w:p w14:paraId="353F394F" w14:textId="77777777" w:rsidR="00BE36AB" w:rsidRDefault="00BE3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9616C" w14:textId="77777777" w:rsidR="00B308B3" w:rsidRDefault="00B308B3" w:rsidP="00A20726">
      <w:pPr>
        <w:spacing w:after="0" w:line="240" w:lineRule="auto"/>
      </w:pPr>
      <w:r>
        <w:separator/>
      </w:r>
    </w:p>
  </w:footnote>
  <w:footnote w:type="continuationSeparator" w:id="0">
    <w:p w14:paraId="21061CC5" w14:textId="77777777" w:rsidR="00B308B3" w:rsidRDefault="00B308B3" w:rsidP="00A207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D62"/>
    <w:multiLevelType w:val="hybridMultilevel"/>
    <w:tmpl w:val="00E6D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BC4E4B"/>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D47179C"/>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EF2F24"/>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370298B"/>
    <w:multiLevelType w:val="hybridMultilevel"/>
    <w:tmpl w:val="DDDE12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1293077"/>
    <w:multiLevelType w:val="hybridMultilevel"/>
    <w:tmpl w:val="B7500C1A"/>
    <w:lvl w:ilvl="0" w:tplc="C51673C4">
      <w:start w:val="1"/>
      <w:numFmt w:val="lowerLetter"/>
      <w:lvlText w:val="%1."/>
      <w:lvlJc w:val="left"/>
      <w:pPr>
        <w:ind w:left="870" w:hanging="360"/>
      </w:pPr>
      <w:rPr>
        <w:rFonts w:hint="default"/>
      </w:rPr>
    </w:lvl>
    <w:lvl w:ilvl="1" w:tplc="08090019">
      <w:start w:val="1"/>
      <w:numFmt w:val="lowerLetter"/>
      <w:lvlText w:val="%2."/>
      <w:lvlJc w:val="left"/>
      <w:pPr>
        <w:ind w:left="1590" w:hanging="360"/>
      </w:pPr>
    </w:lvl>
    <w:lvl w:ilvl="2" w:tplc="0809001B" w:tentative="1">
      <w:start w:val="1"/>
      <w:numFmt w:val="lowerRoman"/>
      <w:lvlText w:val="%3."/>
      <w:lvlJc w:val="right"/>
      <w:pPr>
        <w:ind w:left="2310" w:hanging="180"/>
      </w:pPr>
    </w:lvl>
    <w:lvl w:ilvl="3" w:tplc="0809000F" w:tentative="1">
      <w:start w:val="1"/>
      <w:numFmt w:val="decimal"/>
      <w:lvlText w:val="%4."/>
      <w:lvlJc w:val="left"/>
      <w:pPr>
        <w:ind w:left="3030" w:hanging="360"/>
      </w:pPr>
    </w:lvl>
    <w:lvl w:ilvl="4" w:tplc="08090019" w:tentative="1">
      <w:start w:val="1"/>
      <w:numFmt w:val="lowerLetter"/>
      <w:lvlText w:val="%5."/>
      <w:lvlJc w:val="left"/>
      <w:pPr>
        <w:ind w:left="3750" w:hanging="360"/>
      </w:pPr>
    </w:lvl>
    <w:lvl w:ilvl="5" w:tplc="0809001B" w:tentative="1">
      <w:start w:val="1"/>
      <w:numFmt w:val="lowerRoman"/>
      <w:lvlText w:val="%6."/>
      <w:lvlJc w:val="right"/>
      <w:pPr>
        <w:ind w:left="4470" w:hanging="180"/>
      </w:pPr>
    </w:lvl>
    <w:lvl w:ilvl="6" w:tplc="0809000F" w:tentative="1">
      <w:start w:val="1"/>
      <w:numFmt w:val="decimal"/>
      <w:lvlText w:val="%7."/>
      <w:lvlJc w:val="left"/>
      <w:pPr>
        <w:ind w:left="5190" w:hanging="360"/>
      </w:pPr>
    </w:lvl>
    <w:lvl w:ilvl="7" w:tplc="08090019" w:tentative="1">
      <w:start w:val="1"/>
      <w:numFmt w:val="lowerLetter"/>
      <w:lvlText w:val="%8."/>
      <w:lvlJc w:val="left"/>
      <w:pPr>
        <w:ind w:left="5910" w:hanging="360"/>
      </w:pPr>
    </w:lvl>
    <w:lvl w:ilvl="8" w:tplc="0809001B" w:tentative="1">
      <w:start w:val="1"/>
      <w:numFmt w:val="lowerRoman"/>
      <w:lvlText w:val="%9."/>
      <w:lvlJc w:val="right"/>
      <w:pPr>
        <w:ind w:left="6630" w:hanging="180"/>
      </w:pPr>
    </w:lvl>
  </w:abstractNum>
  <w:abstractNum w:abstractNumId="6" w15:restartNumberingAfterBreak="0">
    <w:nsid w:val="3CE30145"/>
    <w:multiLevelType w:val="hybridMultilevel"/>
    <w:tmpl w:val="23FE36AE"/>
    <w:lvl w:ilvl="0" w:tplc="9F2AA9CA">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5533DAC"/>
    <w:multiLevelType w:val="multilevel"/>
    <w:tmpl w:val="299CB544"/>
    <w:lvl w:ilvl="0">
      <w:start w:val="1"/>
      <w:numFmt w:val="decimal"/>
      <w:pStyle w:val="Heading2"/>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lowerLetter"/>
      <w:lvlText w:val="%3."/>
      <w:lvlJc w:val="left"/>
      <w:pPr>
        <w:ind w:left="1080" w:hanging="720"/>
      </w:pPr>
      <w:rPr>
        <w:rFonts w:hint="default"/>
      </w:rPr>
    </w:lvl>
    <w:lvl w:ilvl="3">
      <w:start w:val="1"/>
      <w:numFmt w:val="lowerRoman"/>
      <w:lvlText w:val="%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47A3739A"/>
    <w:multiLevelType w:val="hybridMultilevel"/>
    <w:tmpl w:val="8DDCD9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693C7FEA">
      <w:start w:val="1"/>
      <w:numFmt w:val="lowerLetter"/>
      <w:lvlText w:val="%3)"/>
      <w:lvlJc w:val="left"/>
      <w:pPr>
        <w:ind w:left="2340" w:hanging="360"/>
      </w:pPr>
      <w:rPr>
        <w:rFonts w:hint="default"/>
      </w:rPr>
    </w:lvl>
    <w:lvl w:ilvl="3" w:tplc="8F1EDB76">
      <w:numFmt w:val="bullet"/>
      <w:lvlText w:val="-"/>
      <w:lvlJc w:val="left"/>
      <w:pPr>
        <w:ind w:left="2880" w:hanging="360"/>
      </w:pPr>
      <w:rPr>
        <w:rFonts w:ascii="Calibri" w:eastAsiaTheme="minorEastAsia" w:hAnsi="Calibri" w:cstheme="minorBid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9072EC"/>
    <w:multiLevelType w:val="hybridMultilevel"/>
    <w:tmpl w:val="4F9C9EF8"/>
    <w:lvl w:ilvl="0" w:tplc="08090019">
      <w:start w:val="1"/>
      <w:numFmt w:val="lowerLetter"/>
      <w:lvlText w:val="%1."/>
      <w:lvlJc w:val="left"/>
      <w:pPr>
        <w:ind w:left="1230" w:hanging="360"/>
      </w:pPr>
    </w:lvl>
    <w:lvl w:ilvl="1" w:tplc="08090019" w:tentative="1">
      <w:start w:val="1"/>
      <w:numFmt w:val="lowerLetter"/>
      <w:lvlText w:val="%2."/>
      <w:lvlJc w:val="left"/>
      <w:pPr>
        <w:ind w:left="1950" w:hanging="360"/>
      </w:pPr>
    </w:lvl>
    <w:lvl w:ilvl="2" w:tplc="0809001B" w:tentative="1">
      <w:start w:val="1"/>
      <w:numFmt w:val="lowerRoman"/>
      <w:lvlText w:val="%3."/>
      <w:lvlJc w:val="right"/>
      <w:pPr>
        <w:ind w:left="2670" w:hanging="180"/>
      </w:pPr>
    </w:lvl>
    <w:lvl w:ilvl="3" w:tplc="0809000F" w:tentative="1">
      <w:start w:val="1"/>
      <w:numFmt w:val="decimal"/>
      <w:lvlText w:val="%4."/>
      <w:lvlJc w:val="left"/>
      <w:pPr>
        <w:ind w:left="3390" w:hanging="360"/>
      </w:pPr>
    </w:lvl>
    <w:lvl w:ilvl="4" w:tplc="08090019" w:tentative="1">
      <w:start w:val="1"/>
      <w:numFmt w:val="lowerLetter"/>
      <w:lvlText w:val="%5."/>
      <w:lvlJc w:val="left"/>
      <w:pPr>
        <w:ind w:left="4110" w:hanging="360"/>
      </w:pPr>
    </w:lvl>
    <w:lvl w:ilvl="5" w:tplc="0809001B" w:tentative="1">
      <w:start w:val="1"/>
      <w:numFmt w:val="lowerRoman"/>
      <w:lvlText w:val="%6."/>
      <w:lvlJc w:val="right"/>
      <w:pPr>
        <w:ind w:left="4830" w:hanging="180"/>
      </w:pPr>
    </w:lvl>
    <w:lvl w:ilvl="6" w:tplc="0809000F" w:tentative="1">
      <w:start w:val="1"/>
      <w:numFmt w:val="decimal"/>
      <w:lvlText w:val="%7."/>
      <w:lvlJc w:val="left"/>
      <w:pPr>
        <w:ind w:left="5550" w:hanging="360"/>
      </w:pPr>
    </w:lvl>
    <w:lvl w:ilvl="7" w:tplc="08090019" w:tentative="1">
      <w:start w:val="1"/>
      <w:numFmt w:val="lowerLetter"/>
      <w:lvlText w:val="%8."/>
      <w:lvlJc w:val="left"/>
      <w:pPr>
        <w:ind w:left="6270" w:hanging="360"/>
      </w:pPr>
    </w:lvl>
    <w:lvl w:ilvl="8" w:tplc="0809001B" w:tentative="1">
      <w:start w:val="1"/>
      <w:numFmt w:val="lowerRoman"/>
      <w:lvlText w:val="%9."/>
      <w:lvlJc w:val="right"/>
      <w:pPr>
        <w:ind w:left="6990" w:hanging="180"/>
      </w:pPr>
    </w:lvl>
  </w:abstractNum>
  <w:abstractNum w:abstractNumId="10" w15:restartNumberingAfterBreak="0">
    <w:nsid w:val="49EC16E2"/>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4EB81FC5"/>
    <w:multiLevelType w:val="multilevel"/>
    <w:tmpl w:val="EEF82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824143E"/>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59DA59B1"/>
    <w:multiLevelType w:val="hybridMultilevel"/>
    <w:tmpl w:val="5B38EB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AC6357E"/>
    <w:multiLevelType w:val="hybridMultilevel"/>
    <w:tmpl w:val="759C5306"/>
    <w:lvl w:ilvl="0" w:tplc="1BFA9F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927C3E"/>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E2C1603"/>
    <w:multiLevelType w:val="hybridMultilevel"/>
    <w:tmpl w:val="60FAAEB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7" w15:restartNumberingAfterBreak="0">
    <w:nsid w:val="72073AC4"/>
    <w:multiLevelType w:val="hybridMultilevel"/>
    <w:tmpl w:val="466E3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753D22"/>
    <w:multiLevelType w:val="hybridMultilevel"/>
    <w:tmpl w:val="1548D34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F506FC5"/>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8"/>
  </w:num>
  <w:num w:numId="2">
    <w:abstractNumId w:val="11"/>
  </w:num>
  <w:num w:numId="3">
    <w:abstractNumId w:val="7"/>
  </w:num>
  <w:num w:numId="4">
    <w:abstractNumId w:val="10"/>
  </w:num>
  <w:num w:numId="5">
    <w:abstractNumId w:val="1"/>
  </w:num>
  <w:num w:numId="6">
    <w:abstractNumId w:val="15"/>
  </w:num>
  <w:num w:numId="7">
    <w:abstractNumId w:val="3"/>
  </w:num>
  <w:num w:numId="8">
    <w:abstractNumId w:val="12"/>
  </w:num>
  <w:num w:numId="9">
    <w:abstractNumId w:val="19"/>
  </w:num>
  <w:num w:numId="10">
    <w:abstractNumId w:val="5"/>
  </w:num>
  <w:num w:numId="11">
    <w:abstractNumId w:val="17"/>
  </w:num>
  <w:num w:numId="12">
    <w:abstractNumId w:val="9"/>
  </w:num>
  <w:num w:numId="13">
    <w:abstractNumId w:val="0"/>
  </w:num>
  <w:num w:numId="14">
    <w:abstractNumId w:val="6"/>
  </w:num>
  <w:num w:numId="15">
    <w:abstractNumId w:val="14"/>
  </w:num>
  <w:num w:numId="16">
    <w:abstractNumId w:val="4"/>
  </w:num>
  <w:num w:numId="17">
    <w:abstractNumId w:val="13"/>
  </w:num>
  <w:num w:numId="18">
    <w:abstractNumId w:val="18"/>
  </w:num>
  <w:num w:numId="19">
    <w:abstractNumId w:val="2"/>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NTMwMDI0MTE3NzFR0lEKTi0uzszPAykwrAUAWmq2eCwAAAA="/>
  </w:docVars>
  <w:rsids>
    <w:rsidRoot w:val="00A20726"/>
    <w:rsid w:val="00001DEF"/>
    <w:rsid w:val="00007651"/>
    <w:rsid w:val="00021A6B"/>
    <w:rsid w:val="000336DD"/>
    <w:rsid w:val="00046415"/>
    <w:rsid w:val="00047373"/>
    <w:rsid w:val="000551FD"/>
    <w:rsid w:val="0005543A"/>
    <w:rsid w:val="00070297"/>
    <w:rsid w:val="0007049E"/>
    <w:rsid w:val="00071ED5"/>
    <w:rsid w:val="00072A88"/>
    <w:rsid w:val="000827C4"/>
    <w:rsid w:val="00082AB2"/>
    <w:rsid w:val="00082E65"/>
    <w:rsid w:val="00091E9E"/>
    <w:rsid w:val="00094EEF"/>
    <w:rsid w:val="000951AB"/>
    <w:rsid w:val="000A121C"/>
    <w:rsid w:val="000A5C55"/>
    <w:rsid w:val="000C5F33"/>
    <w:rsid w:val="000C776F"/>
    <w:rsid w:val="000D30E6"/>
    <w:rsid w:val="000D7663"/>
    <w:rsid w:val="000F770C"/>
    <w:rsid w:val="0010363C"/>
    <w:rsid w:val="00110D7F"/>
    <w:rsid w:val="00112D57"/>
    <w:rsid w:val="001234F3"/>
    <w:rsid w:val="001273D7"/>
    <w:rsid w:val="0013172E"/>
    <w:rsid w:val="00140895"/>
    <w:rsid w:val="00155AAA"/>
    <w:rsid w:val="001631DD"/>
    <w:rsid w:val="00166596"/>
    <w:rsid w:val="00166A13"/>
    <w:rsid w:val="00167CCF"/>
    <w:rsid w:val="00171D59"/>
    <w:rsid w:val="001812A1"/>
    <w:rsid w:val="00183504"/>
    <w:rsid w:val="00184427"/>
    <w:rsid w:val="00185924"/>
    <w:rsid w:val="00191D8C"/>
    <w:rsid w:val="001A0B80"/>
    <w:rsid w:val="001A4188"/>
    <w:rsid w:val="001A4258"/>
    <w:rsid w:val="001A6C14"/>
    <w:rsid w:val="001B1023"/>
    <w:rsid w:val="001B145F"/>
    <w:rsid w:val="001B4914"/>
    <w:rsid w:val="001B6310"/>
    <w:rsid w:val="001C4708"/>
    <w:rsid w:val="001C576E"/>
    <w:rsid w:val="001D2230"/>
    <w:rsid w:val="001D6588"/>
    <w:rsid w:val="001D6D22"/>
    <w:rsid w:val="001E3EDB"/>
    <w:rsid w:val="001E45B8"/>
    <w:rsid w:val="001E76D3"/>
    <w:rsid w:val="001F4CC0"/>
    <w:rsid w:val="001F6C4B"/>
    <w:rsid w:val="00211B35"/>
    <w:rsid w:val="00213E0E"/>
    <w:rsid w:val="00244039"/>
    <w:rsid w:val="0024663B"/>
    <w:rsid w:val="0025051A"/>
    <w:rsid w:val="00260571"/>
    <w:rsid w:val="002631AD"/>
    <w:rsid w:val="00264C22"/>
    <w:rsid w:val="00264CF8"/>
    <w:rsid w:val="00273D63"/>
    <w:rsid w:val="00275186"/>
    <w:rsid w:val="0028599E"/>
    <w:rsid w:val="002916A2"/>
    <w:rsid w:val="002A17BD"/>
    <w:rsid w:val="002A3233"/>
    <w:rsid w:val="002A6FFB"/>
    <w:rsid w:val="002A793A"/>
    <w:rsid w:val="002B2C68"/>
    <w:rsid w:val="002D693D"/>
    <w:rsid w:val="002E2EA4"/>
    <w:rsid w:val="002E7876"/>
    <w:rsid w:val="002F37A1"/>
    <w:rsid w:val="002F6A3B"/>
    <w:rsid w:val="003064CF"/>
    <w:rsid w:val="003120AA"/>
    <w:rsid w:val="00313910"/>
    <w:rsid w:val="00330AF8"/>
    <w:rsid w:val="00340BA1"/>
    <w:rsid w:val="003432DB"/>
    <w:rsid w:val="00345F03"/>
    <w:rsid w:val="00350FBC"/>
    <w:rsid w:val="00362ED3"/>
    <w:rsid w:val="003649FB"/>
    <w:rsid w:val="00365F9C"/>
    <w:rsid w:val="00366BE9"/>
    <w:rsid w:val="00366F7D"/>
    <w:rsid w:val="00371645"/>
    <w:rsid w:val="003807D0"/>
    <w:rsid w:val="00386BDC"/>
    <w:rsid w:val="00396434"/>
    <w:rsid w:val="00397EB9"/>
    <w:rsid w:val="003B4FB9"/>
    <w:rsid w:val="003B564B"/>
    <w:rsid w:val="003B6EAE"/>
    <w:rsid w:val="003C1814"/>
    <w:rsid w:val="003C1F70"/>
    <w:rsid w:val="003D6771"/>
    <w:rsid w:val="003E09B2"/>
    <w:rsid w:val="003E17C8"/>
    <w:rsid w:val="003E2944"/>
    <w:rsid w:val="003E2FD6"/>
    <w:rsid w:val="003E736D"/>
    <w:rsid w:val="003F6467"/>
    <w:rsid w:val="004003D3"/>
    <w:rsid w:val="00411521"/>
    <w:rsid w:val="0042733F"/>
    <w:rsid w:val="00433784"/>
    <w:rsid w:val="0045270C"/>
    <w:rsid w:val="00453411"/>
    <w:rsid w:val="00453CD4"/>
    <w:rsid w:val="004573A8"/>
    <w:rsid w:val="0046507C"/>
    <w:rsid w:val="00481D81"/>
    <w:rsid w:val="004822B7"/>
    <w:rsid w:val="004931FD"/>
    <w:rsid w:val="00497B9B"/>
    <w:rsid w:val="004A0AF6"/>
    <w:rsid w:val="004A1EF3"/>
    <w:rsid w:val="004A29B0"/>
    <w:rsid w:val="004A6550"/>
    <w:rsid w:val="004C093B"/>
    <w:rsid w:val="004C5D75"/>
    <w:rsid w:val="004D5661"/>
    <w:rsid w:val="004F3B68"/>
    <w:rsid w:val="005026C9"/>
    <w:rsid w:val="005026CD"/>
    <w:rsid w:val="0051048F"/>
    <w:rsid w:val="00527437"/>
    <w:rsid w:val="00534340"/>
    <w:rsid w:val="00534642"/>
    <w:rsid w:val="00553E84"/>
    <w:rsid w:val="00563DD8"/>
    <w:rsid w:val="0056593D"/>
    <w:rsid w:val="00571EA8"/>
    <w:rsid w:val="00580AB9"/>
    <w:rsid w:val="005A105A"/>
    <w:rsid w:val="005A10A3"/>
    <w:rsid w:val="005A2840"/>
    <w:rsid w:val="005A3DAD"/>
    <w:rsid w:val="005B4C03"/>
    <w:rsid w:val="005C5FE8"/>
    <w:rsid w:val="005E7104"/>
    <w:rsid w:val="005F67F8"/>
    <w:rsid w:val="00612250"/>
    <w:rsid w:val="006242D6"/>
    <w:rsid w:val="00642B76"/>
    <w:rsid w:val="0064470D"/>
    <w:rsid w:val="0065253C"/>
    <w:rsid w:val="0065462E"/>
    <w:rsid w:val="00687C17"/>
    <w:rsid w:val="006A3E5D"/>
    <w:rsid w:val="006B64DD"/>
    <w:rsid w:val="006B7FA6"/>
    <w:rsid w:val="006C202E"/>
    <w:rsid w:val="006D417E"/>
    <w:rsid w:val="006D786A"/>
    <w:rsid w:val="006E0053"/>
    <w:rsid w:val="006E12B7"/>
    <w:rsid w:val="006E39AF"/>
    <w:rsid w:val="006E7648"/>
    <w:rsid w:val="006F3D72"/>
    <w:rsid w:val="00702D94"/>
    <w:rsid w:val="0070307E"/>
    <w:rsid w:val="007159E8"/>
    <w:rsid w:val="00717957"/>
    <w:rsid w:val="00720400"/>
    <w:rsid w:val="00721DC3"/>
    <w:rsid w:val="00727F2E"/>
    <w:rsid w:val="0073326B"/>
    <w:rsid w:val="007339C5"/>
    <w:rsid w:val="00734612"/>
    <w:rsid w:val="007350A4"/>
    <w:rsid w:val="007408D1"/>
    <w:rsid w:val="00744B15"/>
    <w:rsid w:val="00745979"/>
    <w:rsid w:val="007508EC"/>
    <w:rsid w:val="00751393"/>
    <w:rsid w:val="00766255"/>
    <w:rsid w:val="00767402"/>
    <w:rsid w:val="0077559D"/>
    <w:rsid w:val="00776D9A"/>
    <w:rsid w:val="00780B75"/>
    <w:rsid w:val="007820C6"/>
    <w:rsid w:val="007830EC"/>
    <w:rsid w:val="00783A19"/>
    <w:rsid w:val="007947D9"/>
    <w:rsid w:val="007A02E2"/>
    <w:rsid w:val="007A0396"/>
    <w:rsid w:val="007A2036"/>
    <w:rsid w:val="007A3B83"/>
    <w:rsid w:val="007A7E0D"/>
    <w:rsid w:val="007B2AAA"/>
    <w:rsid w:val="007B38F9"/>
    <w:rsid w:val="007B3E30"/>
    <w:rsid w:val="007B4600"/>
    <w:rsid w:val="007C439D"/>
    <w:rsid w:val="007D3D91"/>
    <w:rsid w:val="007E3AAB"/>
    <w:rsid w:val="007E4697"/>
    <w:rsid w:val="007F1456"/>
    <w:rsid w:val="007F5DCA"/>
    <w:rsid w:val="008014DA"/>
    <w:rsid w:val="00802F8A"/>
    <w:rsid w:val="008139A4"/>
    <w:rsid w:val="00815155"/>
    <w:rsid w:val="0085299B"/>
    <w:rsid w:val="00860613"/>
    <w:rsid w:val="00861701"/>
    <w:rsid w:val="008645DC"/>
    <w:rsid w:val="0087353B"/>
    <w:rsid w:val="00875D52"/>
    <w:rsid w:val="00880F9B"/>
    <w:rsid w:val="00881F6C"/>
    <w:rsid w:val="008827C3"/>
    <w:rsid w:val="008837DF"/>
    <w:rsid w:val="00884214"/>
    <w:rsid w:val="008868A3"/>
    <w:rsid w:val="00890A9E"/>
    <w:rsid w:val="00895B6E"/>
    <w:rsid w:val="008A2E0E"/>
    <w:rsid w:val="008A4DA3"/>
    <w:rsid w:val="008C0ACB"/>
    <w:rsid w:val="008C1528"/>
    <w:rsid w:val="008C3262"/>
    <w:rsid w:val="008C515E"/>
    <w:rsid w:val="008D1BBC"/>
    <w:rsid w:val="008D492F"/>
    <w:rsid w:val="008D6741"/>
    <w:rsid w:val="008E0EE6"/>
    <w:rsid w:val="008E1105"/>
    <w:rsid w:val="008E4FD4"/>
    <w:rsid w:val="008E7621"/>
    <w:rsid w:val="008F0947"/>
    <w:rsid w:val="008F6D12"/>
    <w:rsid w:val="00911586"/>
    <w:rsid w:val="009166AC"/>
    <w:rsid w:val="00917A67"/>
    <w:rsid w:val="009245B8"/>
    <w:rsid w:val="00926837"/>
    <w:rsid w:val="009268DB"/>
    <w:rsid w:val="00937AFA"/>
    <w:rsid w:val="0094435F"/>
    <w:rsid w:val="0094768B"/>
    <w:rsid w:val="0095669A"/>
    <w:rsid w:val="009773E5"/>
    <w:rsid w:val="009815CB"/>
    <w:rsid w:val="00987210"/>
    <w:rsid w:val="009A4796"/>
    <w:rsid w:val="009A5F1D"/>
    <w:rsid w:val="009C0417"/>
    <w:rsid w:val="009C1A8C"/>
    <w:rsid w:val="009E5BFC"/>
    <w:rsid w:val="00A02A6C"/>
    <w:rsid w:val="00A077FF"/>
    <w:rsid w:val="00A12082"/>
    <w:rsid w:val="00A20726"/>
    <w:rsid w:val="00A30964"/>
    <w:rsid w:val="00A32FDC"/>
    <w:rsid w:val="00A34B86"/>
    <w:rsid w:val="00A519D8"/>
    <w:rsid w:val="00A5476A"/>
    <w:rsid w:val="00A65C27"/>
    <w:rsid w:val="00A66892"/>
    <w:rsid w:val="00A67BCE"/>
    <w:rsid w:val="00A8107D"/>
    <w:rsid w:val="00A820F5"/>
    <w:rsid w:val="00A82926"/>
    <w:rsid w:val="00A84048"/>
    <w:rsid w:val="00A845B8"/>
    <w:rsid w:val="00A92236"/>
    <w:rsid w:val="00A94191"/>
    <w:rsid w:val="00A9612E"/>
    <w:rsid w:val="00AB5590"/>
    <w:rsid w:val="00AC044A"/>
    <w:rsid w:val="00AD06F0"/>
    <w:rsid w:val="00AD1466"/>
    <w:rsid w:val="00AD2680"/>
    <w:rsid w:val="00AE426D"/>
    <w:rsid w:val="00AF4C66"/>
    <w:rsid w:val="00B04187"/>
    <w:rsid w:val="00B051C3"/>
    <w:rsid w:val="00B06995"/>
    <w:rsid w:val="00B06C77"/>
    <w:rsid w:val="00B21E92"/>
    <w:rsid w:val="00B2617B"/>
    <w:rsid w:val="00B2630D"/>
    <w:rsid w:val="00B26D96"/>
    <w:rsid w:val="00B308B3"/>
    <w:rsid w:val="00B31D9E"/>
    <w:rsid w:val="00B329A4"/>
    <w:rsid w:val="00B44BE3"/>
    <w:rsid w:val="00B62A85"/>
    <w:rsid w:val="00B83D4F"/>
    <w:rsid w:val="00B87523"/>
    <w:rsid w:val="00B9079D"/>
    <w:rsid w:val="00B9605A"/>
    <w:rsid w:val="00BA0310"/>
    <w:rsid w:val="00BA1511"/>
    <w:rsid w:val="00BA72D8"/>
    <w:rsid w:val="00BC31AD"/>
    <w:rsid w:val="00BD0874"/>
    <w:rsid w:val="00BD410E"/>
    <w:rsid w:val="00BD4259"/>
    <w:rsid w:val="00BD7960"/>
    <w:rsid w:val="00BE0F51"/>
    <w:rsid w:val="00BE36AB"/>
    <w:rsid w:val="00BE5907"/>
    <w:rsid w:val="00BF32C5"/>
    <w:rsid w:val="00C00236"/>
    <w:rsid w:val="00C0491E"/>
    <w:rsid w:val="00C0695F"/>
    <w:rsid w:val="00C1079B"/>
    <w:rsid w:val="00C16389"/>
    <w:rsid w:val="00C311A1"/>
    <w:rsid w:val="00C33556"/>
    <w:rsid w:val="00C41296"/>
    <w:rsid w:val="00C46576"/>
    <w:rsid w:val="00C60647"/>
    <w:rsid w:val="00C60F49"/>
    <w:rsid w:val="00C61075"/>
    <w:rsid w:val="00C61CEE"/>
    <w:rsid w:val="00C61FE2"/>
    <w:rsid w:val="00C62395"/>
    <w:rsid w:val="00C67C68"/>
    <w:rsid w:val="00C74F4E"/>
    <w:rsid w:val="00C76907"/>
    <w:rsid w:val="00C95C95"/>
    <w:rsid w:val="00C97E0C"/>
    <w:rsid w:val="00CA7A4C"/>
    <w:rsid w:val="00CC27DB"/>
    <w:rsid w:val="00CD1D8D"/>
    <w:rsid w:val="00CD3488"/>
    <w:rsid w:val="00CD44BE"/>
    <w:rsid w:val="00CE58AE"/>
    <w:rsid w:val="00CE7172"/>
    <w:rsid w:val="00CF63E3"/>
    <w:rsid w:val="00CF7B2F"/>
    <w:rsid w:val="00D02AAC"/>
    <w:rsid w:val="00D215BB"/>
    <w:rsid w:val="00D2664F"/>
    <w:rsid w:val="00D310D4"/>
    <w:rsid w:val="00D34784"/>
    <w:rsid w:val="00D35A81"/>
    <w:rsid w:val="00D45A90"/>
    <w:rsid w:val="00D51335"/>
    <w:rsid w:val="00D53CDA"/>
    <w:rsid w:val="00D66C4A"/>
    <w:rsid w:val="00D71D51"/>
    <w:rsid w:val="00D80367"/>
    <w:rsid w:val="00D83BD0"/>
    <w:rsid w:val="00D876C3"/>
    <w:rsid w:val="00D92BE6"/>
    <w:rsid w:val="00D93D2E"/>
    <w:rsid w:val="00DA65D1"/>
    <w:rsid w:val="00DB6B90"/>
    <w:rsid w:val="00DB7DAA"/>
    <w:rsid w:val="00DC293D"/>
    <w:rsid w:val="00DD268E"/>
    <w:rsid w:val="00DD56E7"/>
    <w:rsid w:val="00DE0B63"/>
    <w:rsid w:val="00DE231F"/>
    <w:rsid w:val="00DE4CC9"/>
    <w:rsid w:val="00DF39FF"/>
    <w:rsid w:val="00E05309"/>
    <w:rsid w:val="00E179C5"/>
    <w:rsid w:val="00E225F3"/>
    <w:rsid w:val="00E27855"/>
    <w:rsid w:val="00E44869"/>
    <w:rsid w:val="00E64AFB"/>
    <w:rsid w:val="00E70640"/>
    <w:rsid w:val="00E707C6"/>
    <w:rsid w:val="00E74B77"/>
    <w:rsid w:val="00E80B28"/>
    <w:rsid w:val="00E86214"/>
    <w:rsid w:val="00E90D3D"/>
    <w:rsid w:val="00E90EFA"/>
    <w:rsid w:val="00EA27A1"/>
    <w:rsid w:val="00EA2F8D"/>
    <w:rsid w:val="00EA3438"/>
    <w:rsid w:val="00EA7DBB"/>
    <w:rsid w:val="00EB5E8A"/>
    <w:rsid w:val="00EB5EA4"/>
    <w:rsid w:val="00ED0E5F"/>
    <w:rsid w:val="00ED6DB0"/>
    <w:rsid w:val="00ED7522"/>
    <w:rsid w:val="00EE245B"/>
    <w:rsid w:val="00EE2AB7"/>
    <w:rsid w:val="00EF37FE"/>
    <w:rsid w:val="00EF4377"/>
    <w:rsid w:val="00EF6914"/>
    <w:rsid w:val="00F00654"/>
    <w:rsid w:val="00F06816"/>
    <w:rsid w:val="00F113FD"/>
    <w:rsid w:val="00F226F0"/>
    <w:rsid w:val="00F22EBA"/>
    <w:rsid w:val="00F2355E"/>
    <w:rsid w:val="00F25F4F"/>
    <w:rsid w:val="00F35571"/>
    <w:rsid w:val="00F4021F"/>
    <w:rsid w:val="00F46F96"/>
    <w:rsid w:val="00F6054A"/>
    <w:rsid w:val="00F612CF"/>
    <w:rsid w:val="00F61819"/>
    <w:rsid w:val="00F61B84"/>
    <w:rsid w:val="00F6703C"/>
    <w:rsid w:val="00F73635"/>
    <w:rsid w:val="00F763E1"/>
    <w:rsid w:val="00F84760"/>
    <w:rsid w:val="00F872F2"/>
    <w:rsid w:val="00F96574"/>
    <w:rsid w:val="00FB6F3A"/>
    <w:rsid w:val="00FC4417"/>
    <w:rsid w:val="00FC520D"/>
    <w:rsid w:val="00FD1E80"/>
    <w:rsid w:val="00FE1863"/>
    <w:rsid w:val="00FE3B16"/>
    <w:rsid w:val="00FE582E"/>
    <w:rsid w:val="00FF2226"/>
    <w:rsid w:val="00FF67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2C097"/>
  <w15:docId w15:val="{5CB588A9-A983-427D-9F49-4003E431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3D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5A3DAD"/>
    <w:pPr>
      <w:numPr>
        <w:numId w:val="3"/>
      </w:numPr>
      <w:spacing w:line="360" w:lineRule="auto"/>
      <w:jc w:val="both"/>
      <w:outlineLvl w:val="1"/>
    </w:pPr>
    <w:rPr>
      <w:rFonts w:eastAsiaTheme="majorEastAsia"/>
      <w:b/>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07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726"/>
  </w:style>
  <w:style w:type="paragraph" w:styleId="Footer">
    <w:name w:val="footer"/>
    <w:basedOn w:val="Normal"/>
    <w:link w:val="FooterChar"/>
    <w:uiPriority w:val="99"/>
    <w:unhideWhenUsed/>
    <w:rsid w:val="00A207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726"/>
  </w:style>
  <w:style w:type="paragraph" w:styleId="ListParagraph">
    <w:name w:val="List Paragraph"/>
    <w:basedOn w:val="Normal"/>
    <w:uiPriority w:val="34"/>
    <w:qFormat/>
    <w:rsid w:val="00A20726"/>
    <w:pPr>
      <w:ind w:left="720"/>
      <w:contextualSpacing/>
    </w:pPr>
  </w:style>
  <w:style w:type="paragraph" w:styleId="Caption">
    <w:name w:val="caption"/>
    <w:basedOn w:val="Normal"/>
    <w:next w:val="Normal"/>
    <w:uiPriority w:val="35"/>
    <w:unhideWhenUsed/>
    <w:qFormat/>
    <w:rsid w:val="007A203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E3A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3AAB"/>
    <w:rPr>
      <w:rFonts w:ascii="Tahoma" w:hAnsi="Tahoma" w:cs="Tahoma"/>
      <w:sz w:val="16"/>
      <w:szCs w:val="16"/>
    </w:rPr>
  </w:style>
  <w:style w:type="paragraph" w:customStyle="1" w:styleId="Default">
    <w:name w:val="Default"/>
    <w:rsid w:val="007E3AAB"/>
    <w:pPr>
      <w:autoSpaceDE w:val="0"/>
      <w:autoSpaceDN w:val="0"/>
      <w:adjustRightInd w:val="0"/>
      <w:spacing w:after="0" w:line="240" w:lineRule="auto"/>
    </w:pPr>
    <w:rPr>
      <w:rFonts w:ascii="Arial" w:hAnsi="Arial" w:cs="Arial"/>
      <w:color w:val="000000"/>
      <w:sz w:val="24"/>
      <w:szCs w:val="24"/>
      <w:lang w:val="en-SG"/>
    </w:rPr>
  </w:style>
  <w:style w:type="character" w:styleId="CommentReference">
    <w:name w:val="annotation reference"/>
    <w:basedOn w:val="DefaultParagraphFont"/>
    <w:uiPriority w:val="99"/>
    <w:semiHidden/>
    <w:unhideWhenUsed/>
    <w:rsid w:val="00330AF8"/>
    <w:rPr>
      <w:sz w:val="16"/>
      <w:szCs w:val="16"/>
    </w:rPr>
  </w:style>
  <w:style w:type="paragraph" w:styleId="CommentText">
    <w:name w:val="annotation text"/>
    <w:basedOn w:val="Normal"/>
    <w:link w:val="CommentTextChar"/>
    <w:uiPriority w:val="99"/>
    <w:semiHidden/>
    <w:unhideWhenUsed/>
    <w:rsid w:val="00330AF8"/>
    <w:pPr>
      <w:spacing w:line="240" w:lineRule="auto"/>
    </w:pPr>
    <w:rPr>
      <w:sz w:val="20"/>
      <w:szCs w:val="20"/>
    </w:rPr>
  </w:style>
  <w:style w:type="character" w:customStyle="1" w:styleId="CommentTextChar">
    <w:name w:val="Comment Text Char"/>
    <w:basedOn w:val="DefaultParagraphFont"/>
    <w:link w:val="CommentText"/>
    <w:uiPriority w:val="99"/>
    <w:semiHidden/>
    <w:rsid w:val="00330AF8"/>
    <w:rPr>
      <w:sz w:val="20"/>
      <w:szCs w:val="20"/>
    </w:rPr>
  </w:style>
  <w:style w:type="paragraph" w:styleId="CommentSubject">
    <w:name w:val="annotation subject"/>
    <w:basedOn w:val="CommentText"/>
    <w:next w:val="CommentText"/>
    <w:link w:val="CommentSubjectChar"/>
    <w:uiPriority w:val="99"/>
    <w:semiHidden/>
    <w:unhideWhenUsed/>
    <w:rsid w:val="00330AF8"/>
    <w:rPr>
      <w:b/>
      <w:bCs/>
    </w:rPr>
  </w:style>
  <w:style w:type="character" w:customStyle="1" w:styleId="CommentSubjectChar">
    <w:name w:val="Comment Subject Char"/>
    <w:basedOn w:val="CommentTextChar"/>
    <w:link w:val="CommentSubject"/>
    <w:uiPriority w:val="99"/>
    <w:semiHidden/>
    <w:rsid w:val="00330AF8"/>
    <w:rPr>
      <w:b/>
      <w:bCs/>
      <w:sz w:val="20"/>
      <w:szCs w:val="20"/>
    </w:rPr>
  </w:style>
  <w:style w:type="character" w:styleId="Hyperlink">
    <w:name w:val="Hyperlink"/>
    <w:basedOn w:val="DefaultParagraphFont"/>
    <w:uiPriority w:val="99"/>
    <w:unhideWhenUsed/>
    <w:rsid w:val="00F2355E"/>
    <w:rPr>
      <w:color w:val="0563C1" w:themeColor="hyperlink"/>
      <w:u w:val="single"/>
    </w:rPr>
  </w:style>
  <w:style w:type="paragraph" w:styleId="FootnoteText">
    <w:name w:val="footnote text"/>
    <w:basedOn w:val="Normal"/>
    <w:link w:val="FootnoteTextChar"/>
    <w:uiPriority w:val="99"/>
    <w:unhideWhenUsed/>
    <w:rsid w:val="00184427"/>
    <w:pPr>
      <w:spacing w:after="0" w:line="240" w:lineRule="auto"/>
    </w:pPr>
    <w:rPr>
      <w:sz w:val="20"/>
      <w:szCs w:val="20"/>
    </w:rPr>
  </w:style>
  <w:style w:type="character" w:customStyle="1" w:styleId="FootnoteTextChar">
    <w:name w:val="Footnote Text Char"/>
    <w:basedOn w:val="DefaultParagraphFont"/>
    <w:link w:val="FootnoteText"/>
    <w:uiPriority w:val="99"/>
    <w:rsid w:val="00184427"/>
    <w:rPr>
      <w:sz w:val="20"/>
      <w:szCs w:val="20"/>
    </w:rPr>
  </w:style>
  <w:style w:type="character" w:styleId="FootnoteReference">
    <w:name w:val="footnote reference"/>
    <w:basedOn w:val="DefaultParagraphFont"/>
    <w:uiPriority w:val="99"/>
    <w:semiHidden/>
    <w:unhideWhenUsed/>
    <w:rsid w:val="00184427"/>
    <w:rPr>
      <w:vertAlign w:val="superscript"/>
    </w:rPr>
  </w:style>
  <w:style w:type="table" w:styleId="TableGrid">
    <w:name w:val="Table Grid"/>
    <w:basedOn w:val="TableNormal"/>
    <w:uiPriority w:val="59"/>
    <w:rsid w:val="008A2E0E"/>
    <w:pPr>
      <w:spacing w:after="0" w:line="240" w:lineRule="auto"/>
    </w:pPr>
    <w:rPr>
      <w:rFonts w:ascii="Calibri" w:eastAsiaTheme="minorHAnsi" w:hAnsi="Calibri"/>
      <w:sz w:val="24"/>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3B83"/>
    <w:pPr>
      <w:spacing w:before="100" w:beforeAutospacing="1" w:after="100" w:afterAutospacing="1" w:line="240" w:lineRule="auto"/>
    </w:pPr>
    <w:rPr>
      <w:rFonts w:ascii="Times New Roman" w:eastAsia="Times New Roman" w:hAnsi="Times New Roman" w:cs="Times New Roman"/>
      <w:sz w:val="24"/>
      <w:szCs w:val="24"/>
      <w:lang w:val="en-SG"/>
    </w:rPr>
  </w:style>
  <w:style w:type="character" w:customStyle="1" w:styleId="Heading1Char">
    <w:name w:val="Heading 1 Char"/>
    <w:basedOn w:val="DefaultParagraphFont"/>
    <w:link w:val="Heading1"/>
    <w:uiPriority w:val="9"/>
    <w:rsid w:val="005A3DA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A3DAD"/>
    <w:rPr>
      <w:rFonts w:eastAsiaTheme="majorEastAsia"/>
      <w:b/>
      <w:sz w:val="28"/>
      <w:szCs w:val="28"/>
      <w:u w:val="single"/>
    </w:rPr>
  </w:style>
  <w:style w:type="paragraph" w:customStyle="1" w:styleId="DecimalAligned">
    <w:name w:val="Decimal Aligned"/>
    <w:basedOn w:val="Normal"/>
    <w:uiPriority w:val="40"/>
    <w:qFormat/>
    <w:rsid w:val="006B7FA6"/>
    <w:pPr>
      <w:tabs>
        <w:tab w:val="decimal" w:pos="360"/>
      </w:tabs>
      <w:spacing w:after="200" w:line="276" w:lineRule="auto"/>
    </w:pPr>
    <w:rPr>
      <w:rFonts w:cs="Times New Roman"/>
      <w:lang w:val="en-US" w:eastAsia="en-US"/>
    </w:rPr>
  </w:style>
  <w:style w:type="character" w:styleId="SubtleEmphasis">
    <w:name w:val="Subtle Emphasis"/>
    <w:basedOn w:val="DefaultParagraphFont"/>
    <w:uiPriority w:val="19"/>
    <w:qFormat/>
    <w:rsid w:val="006B7FA6"/>
    <w:rPr>
      <w:i/>
      <w:iCs/>
    </w:rPr>
  </w:style>
  <w:style w:type="table" w:styleId="MediumShading2-Accent5">
    <w:name w:val="Medium Shading 2 Accent 5"/>
    <w:basedOn w:val="TableNormal"/>
    <w:uiPriority w:val="64"/>
    <w:rsid w:val="006B7FA6"/>
    <w:pPr>
      <w:spacing w:after="0" w:line="240" w:lineRule="auto"/>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5Dark-Accent5">
    <w:name w:val="Grid Table 5 Dark Accent 5"/>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
    <w:name w:val="Grid Table 5 Dark"/>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
    <w:name w:val="Grid Table 5 Dark Accent 4"/>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1">
    <w:name w:val="Plain Table 1"/>
    <w:basedOn w:val="TableNormal"/>
    <w:uiPriority w:val="41"/>
    <w:rsid w:val="00744B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744B1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55611">
      <w:bodyDiv w:val="1"/>
      <w:marLeft w:val="0"/>
      <w:marRight w:val="0"/>
      <w:marTop w:val="0"/>
      <w:marBottom w:val="0"/>
      <w:divBdr>
        <w:top w:val="none" w:sz="0" w:space="0" w:color="auto"/>
        <w:left w:val="none" w:sz="0" w:space="0" w:color="auto"/>
        <w:bottom w:val="none" w:sz="0" w:space="0" w:color="auto"/>
        <w:right w:val="none" w:sz="0" w:space="0" w:color="auto"/>
      </w:divBdr>
    </w:div>
    <w:div w:id="430324351">
      <w:bodyDiv w:val="1"/>
      <w:marLeft w:val="0"/>
      <w:marRight w:val="0"/>
      <w:marTop w:val="0"/>
      <w:marBottom w:val="0"/>
      <w:divBdr>
        <w:top w:val="none" w:sz="0" w:space="0" w:color="auto"/>
        <w:left w:val="none" w:sz="0" w:space="0" w:color="auto"/>
        <w:bottom w:val="none" w:sz="0" w:space="0" w:color="auto"/>
        <w:right w:val="none" w:sz="0" w:space="0" w:color="auto"/>
      </w:divBdr>
    </w:div>
    <w:div w:id="540673845">
      <w:bodyDiv w:val="1"/>
      <w:marLeft w:val="0"/>
      <w:marRight w:val="0"/>
      <w:marTop w:val="0"/>
      <w:marBottom w:val="0"/>
      <w:divBdr>
        <w:top w:val="none" w:sz="0" w:space="0" w:color="auto"/>
        <w:left w:val="none" w:sz="0" w:space="0" w:color="auto"/>
        <w:bottom w:val="none" w:sz="0" w:space="0" w:color="auto"/>
        <w:right w:val="none" w:sz="0" w:space="0" w:color="auto"/>
      </w:divBdr>
    </w:div>
    <w:div w:id="766118486">
      <w:bodyDiv w:val="1"/>
      <w:marLeft w:val="0"/>
      <w:marRight w:val="0"/>
      <w:marTop w:val="0"/>
      <w:marBottom w:val="0"/>
      <w:divBdr>
        <w:top w:val="none" w:sz="0" w:space="0" w:color="auto"/>
        <w:left w:val="none" w:sz="0" w:space="0" w:color="auto"/>
        <w:bottom w:val="none" w:sz="0" w:space="0" w:color="auto"/>
        <w:right w:val="none" w:sz="0" w:space="0" w:color="auto"/>
      </w:divBdr>
      <w:divsChild>
        <w:div w:id="423578924">
          <w:marLeft w:val="547"/>
          <w:marRight w:val="0"/>
          <w:marTop w:val="0"/>
          <w:marBottom w:val="0"/>
          <w:divBdr>
            <w:top w:val="none" w:sz="0" w:space="0" w:color="auto"/>
            <w:left w:val="none" w:sz="0" w:space="0" w:color="auto"/>
            <w:bottom w:val="none" w:sz="0" w:space="0" w:color="auto"/>
            <w:right w:val="none" w:sz="0" w:space="0" w:color="auto"/>
          </w:divBdr>
        </w:div>
      </w:divsChild>
    </w:div>
    <w:div w:id="1032998188">
      <w:bodyDiv w:val="1"/>
      <w:marLeft w:val="0"/>
      <w:marRight w:val="0"/>
      <w:marTop w:val="0"/>
      <w:marBottom w:val="0"/>
      <w:divBdr>
        <w:top w:val="none" w:sz="0" w:space="0" w:color="auto"/>
        <w:left w:val="none" w:sz="0" w:space="0" w:color="auto"/>
        <w:bottom w:val="none" w:sz="0" w:space="0" w:color="auto"/>
        <w:right w:val="none" w:sz="0" w:space="0" w:color="auto"/>
      </w:divBdr>
    </w:div>
    <w:div w:id="1068385004">
      <w:bodyDiv w:val="1"/>
      <w:marLeft w:val="0"/>
      <w:marRight w:val="0"/>
      <w:marTop w:val="0"/>
      <w:marBottom w:val="0"/>
      <w:divBdr>
        <w:top w:val="none" w:sz="0" w:space="0" w:color="auto"/>
        <w:left w:val="none" w:sz="0" w:space="0" w:color="auto"/>
        <w:bottom w:val="none" w:sz="0" w:space="0" w:color="auto"/>
        <w:right w:val="none" w:sz="0" w:space="0" w:color="auto"/>
      </w:divBdr>
    </w:div>
    <w:div w:id="1100563145">
      <w:bodyDiv w:val="1"/>
      <w:marLeft w:val="0"/>
      <w:marRight w:val="0"/>
      <w:marTop w:val="0"/>
      <w:marBottom w:val="0"/>
      <w:divBdr>
        <w:top w:val="none" w:sz="0" w:space="0" w:color="auto"/>
        <w:left w:val="none" w:sz="0" w:space="0" w:color="auto"/>
        <w:bottom w:val="none" w:sz="0" w:space="0" w:color="auto"/>
        <w:right w:val="none" w:sz="0" w:space="0" w:color="auto"/>
      </w:divBdr>
    </w:div>
    <w:div w:id="1221284335">
      <w:bodyDiv w:val="1"/>
      <w:marLeft w:val="0"/>
      <w:marRight w:val="0"/>
      <w:marTop w:val="0"/>
      <w:marBottom w:val="0"/>
      <w:divBdr>
        <w:top w:val="none" w:sz="0" w:space="0" w:color="auto"/>
        <w:left w:val="none" w:sz="0" w:space="0" w:color="auto"/>
        <w:bottom w:val="none" w:sz="0" w:space="0" w:color="auto"/>
        <w:right w:val="none" w:sz="0" w:space="0" w:color="auto"/>
      </w:divBdr>
    </w:div>
    <w:div w:id="1284653043">
      <w:bodyDiv w:val="1"/>
      <w:marLeft w:val="0"/>
      <w:marRight w:val="0"/>
      <w:marTop w:val="0"/>
      <w:marBottom w:val="0"/>
      <w:divBdr>
        <w:top w:val="none" w:sz="0" w:space="0" w:color="auto"/>
        <w:left w:val="none" w:sz="0" w:space="0" w:color="auto"/>
        <w:bottom w:val="none" w:sz="0" w:space="0" w:color="auto"/>
        <w:right w:val="none" w:sz="0" w:space="0" w:color="auto"/>
      </w:divBdr>
    </w:div>
    <w:div w:id="1299067362">
      <w:bodyDiv w:val="1"/>
      <w:marLeft w:val="0"/>
      <w:marRight w:val="0"/>
      <w:marTop w:val="0"/>
      <w:marBottom w:val="0"/>
      <w:divBdr>
        <w:top w:val="none" w:sz="0" w:space="0" w:color="auto"/>
        <w:left w:val="none" w:sz="0" w:space="0" w:color="auto"/>
        <w:bottom w:val="none" w:sz="0" w:space="0" w:color="auto"/>
        <w:right w:val="none" w:sz="0" w:space="0" w:color="auto"/>
      </w:divBdr>
    </w:div>
    <w:div w:id="1306467530">
      <w:bodyDiv w:val="1"/>
      <w:marLeft w:val="0"/>
      <w:marRight w:val="0"/>
      <w:marTop w:val="0"/>
      <w:marBottom w:val="0"/>
      <w:divBdr>
        <w:top w:val="none" w:sz="0" w:space="0" w:color="auto"/>
        <w:left w:val="none" w:sz="0" w:space="0" w:color="auto"/>
        <w:bottom w:val="none" w:sz="0" w:space="0" w:color="auto"/>
        <w:right w:val="none" w:sz="0" w:space="0" w:color="auto"/>
      </w:divBdr>
    </w:div>
    <w:div w:id="1540506896">
      <w:bodyDiv w:val="1"/>
      <w:marLeft w:val="0"/>
      <w:marRight w:val="0"/>
      <w:marTop w:val="0"/>
      <w:marBottom w:val="0"/>
      <w:divBdr>
        <w:top w:val="none" w:sz="0" w:space="0" w:color="auto"/>
        <w:left w:val="none" w:sz="0" w:space="0" w:color="auto"/>
        <w:bottom w:val="none" w:sz="0" w:space="0" w:color="auto"/>
        <w:right w:val="none" w:sz="0" w:space="0" w:color="auto"/>
      </w:divBdr>
      <w:divsChild>
        <w:div w:id="1347173219">
          <w:marLeft w:val="547"/>
          <w:marRight w:val="0"/>
          <w:marTop w:val="0"/>
          <w:marBottom w:val="0"/>
          <w:divBdr>
            <w:top w:val="none" w:sz="0" w:space="0" w:color="auto"/>
            <w:left w:val="none" w:sz="0" w:space="0" w:color="auto"/>
            <w:bottom w:val="none" w:sz="0" w:space="0" w:color="auto"/>
            <w:right w:val="none" w:sz="0" w:space="0" w:color="auto"/>
          </w:divBdr>
        </w:div>
      </w:divsChild>
    </w:div>
    <w:div w:id="1795320246">
      <w:bodyDiv w:val="1"/>
      <w:marLeft w:val="0"/>
      <w:marRight w:val="0"/>
      <w:marTop w:val="0"/>
      <w:marBottom w:val="0"/>
      <w:divBdr>
        <w:top w:val="none" w:sz="0" w:space="0" w:color="auto"/>
        <w:left w:val="none" w:sz="0" w:space="0" w:color="auto"/>
        <w:bottom w:val="none" w:sz="0" w:space="0" w:color="auto"/>
        <w:right w:val="none" w:sz="0" w:space="0" w:color="auto"/>
      </w:divBdr>
    </w:div>
    <w:div w:id="1907716615">
      <w:bodyDiv w:val="1"/>
      <w:marLeft w:val="0"/>
      <w:marRight w:val="0"/>
      <w:marTop w:val="0"/>
      <w:marBottom w:val="0"/>
      <w:divBdr>
        <w:top w:val="none" w:sz="0" w:space="0" w:color="auto"/>
        <w:left w:val="none" w:sz="0" w:space="0" w:color="auto"/>
        <w:bottom w:val="none" w:sz="0" w:space="0" w:color="auto"/>
        <w:right w:val="none" w:sz="0" w:space="0" w:color="auto"/>
      </w:divBdr>
    </w:div>
    <w:div w:id="198261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Technology_readiness_leve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E0CA22B35AA43BC67EB423C80F896" ma:contentTypeVersion="0" ma:contentTypeDescription="Create a new document." ma:contentTypeScope="" ma:versionID="17705ef71dc64ff8cb5d603088b5a6af">
  <xsd:schema xmlns:xsd="http://www.w3.org/2001/XMLSchema" xmlns:xs="http://www.w3.org/2001/XMLSchema" xmlns:p="http://schemas.microsoft.com/office/2006/metadata/properties" targetNamespace="http://schemas.microsoft.com/office/2006/metadata/properties" ma:root="true" ma:fieldsID="6f40e634aa8d06d30f2aede209a83b2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34C99-24B3-49E6-8EE1-F502EBACC001}">
  <ds:schemaRefs>
    <ds:schemaRef ds:uri="http://schemas.openxmlformats.org/officeDocument/2006/bibliography"/>
  </ds:schemaRefs>
</ds:datastoreItem>
</file>

<file path=customXml/itemProps2.xml><?xml version="1.0" encoding="utf-8"?>
<ds:datastoreItem xmlns:ds="http://schemas.openxmlformats.org/officeDocument/2006/customXml" ds:itemID="{E2307D40-D975-4861-9F3D-7095FF3726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2697B8-5CC1-41D2-AD64-DE323B145DAD}">
  <ds:schemaRefs>
    <ds:schemaRef ds:uri="http://schemas.microsoft.com/sharepoint/v3/contenttype/forms"/>
  </ds:schemaRefs>
</ds:datastoreItem>
</file>

<file path=customXml/itemProps4.xml><?xml version="1.0" encoding="utf-8"?>
<ds:datastoreItem xmlns:ds="http://schemas.openxmlformats.org/officeDocument/2006/customXml" ds:itemID="{B5313C95-2F34-4AD6-AB0E-BA12551BB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Sutiono</dc:creator>
  <cp:lastModifiedBy>Tan Hui Jing (Hui Qi)</cp:lastModifiedBy>
  <cp:revision>17</cp:revision>
  <cp:lastPrinted>2015-08-06T06:44:00Z</cp:lastPrinted>
  <dcterms:created xsi:type="dcterms:W3CDTF">2022-03-07T03:42:00Z</dcterms:created>
  <dcterms:modified xsi:type="dcterms:W3CDTF">2022-03-2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E0CA22B35AA43BC67EB423C80F896</vt:lpwstr>
  </property>
  <property fmtid="{D5CDD505-2E9C-101B-9397-08002B2CF9AE}" pid="3" name="IsMyDocuments">
    <vt:bool>true</vt:bool>
  </property>
</Properties>
</file>